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36AA0" w14:textId="49C2BB21" w:rsidR="00DA02D5" w:rsidRPr="00620F0D" w:rsidRDefault="00552ABC" w:rsidP="000F3EFC">
      <w:pPr>
        <w:pStyle w:val="1"/>
      </w:pPr>
      <w:r w:rsidRPr="00620F0D">
        <w:t>L</w:t>
      </w:r>
      <w:r w:rsidR="00DA02D5" w:rsidRPr="00620F0D">
        <w:t xml:space="preserve">ayout optimization for </w:t>
      </w:r>
      <w:r w:rsidRPr="00620F0D">
        <w:t xml:space="preserve">renovation of </w:t>
      </w:r>
      <w:r w:rsidR="00C76C70" w:rsidRPr="00620F0D">
        <w:t xml:space="preserve">operational </w:t>
      </w:r>
      <w:r w:rsidR="00DA02D5" w:rsidRPr="00620F0D">
        <w:t>o</w:t>
      </w:r>
      <w:r w:rsidR="00C76C70" w:rsidRPr="00620F0D">
        <w:t>ffshore wind farm</w:t>
      </w:r>
      <w:r w:rsidRPr="00620F0D">
        <w:t xml:space="preserve"> </w:t>
      </w:r>
      <w:r w:rsidR="009222C0" w:rsidRPr="00620F0D">
        <w:t>based on machine learning wake model</w:t>
      </w:r>
    </w:p>
    <w:p w14:paraId="2244A8C8" w14:textId="77777777" w:rsidR="00552ABC" w:rsidRPr="00620F0D" w:rsidRDefault="00552ABC" w:rsidP="000F3EFC">
      <w:pPr>
        <w:spacing w:before="120" w:after="120"/>
        <w:ind w:firstLine="480"/>
      </w:pPr>
    </w:p>
    <w:p w14:paraId="379A1377" w14:textId="4A3CADD8" w:rsidR="00F613DD" w:rsidRPr="00620F0D" w:rsidRDefault="00F613DD" w:rsidP="000F3EFC">
      <w:pPr>
        <w:spacing w:before="120" w:after="120"/>
        <w:ind w:firstLineChars="0" w:firstLine="0"/>
        <w:jc w:val="center"/>
      </w:pPr>
      <w:r w:rsidRPr="00620F0D">
        <w:t>Kun YANG, Xiaowei DENG</w:t>
      </w:r>
    </w:p>
    <w:p w14:paraId="0BEFF2A5" w14:textId="51322F68" w:rsidR="00F613DD" w:rsidRPr="00620F0D" w:rsidRDefault="00F613DD" w:rsidP="00C442CD">
      <w:pPr>
        <w:pStyle w:val="a5"/>
        <w:spacing w:before="120" w:after="120"/>
        <w:ind w:firstLine="640"/>
      </w:pPr>
      <w:r w:rsidRPr="00620F0D">
        <w:t>Abstract</w:t>
      </w:r>
    </w:p>
    <w:p w14:paraId="0D517789" w14:textId="3E62F3D9" w:rsidR="000D3F01" w:rsidRPr="00620F0D" w:rsidRDefault="000D3F01" w:rsidP="009A1385">
      <w:pPr>
        <w:spacing w:before="120" w:after="120"/>
        <w:ind w:firstLine="480"/>
      </w:pPr>
      <w:r w:rsidRPr="00620F0D">
        <w:t>In the past, offshore wind farms commonly ha</w:t>
      </w:r>
      <w:r w:rsidR="00E671DB" w:rsidRPr="00620F0D">
        <w:t>d</w:t>
      </w:r>
      <w:r w:rsidRPr="00620F0D">
        <w:t xml:space="preserve"> a large wind turbine distance to avoid power loss induced by the wake effects. For this reason, </w:t>
      </w:r>
      <w:r w:rsidR="00885263" w:rsidRPr="00620F0D">
        <w:t>the</w:t>
      </w:r>
      <w:r w:rsidRPr="00620F0D">
        <w:t xml:space="preserve"> operational offshore wind farms </w:t>
      </w:r>
      <w:r w:rsidR="00885263" w:rsidRPr="00620F0D">
        <w:t>with such a large wind turbine distance are relatively low in capacity density and have a great potential to include more wind turbines</w:t>
      </w:r>
      <w:r w:rsidRPr="00620F0D">
        <w:t xml:space="preserve">. </w:t>
      </w:r>
      <w:r w:rsidR="00885263" w:rsidRPr="00620F0D">
        <w:t xml:space="preserve">This paper aims to provide a suitable renovation plan for those operational wind farms. Different from traditional wind farm layout optimization, the purpose of the renovation is </w:t>
      </w:r>
      <w:r w:rsidR="00E671DB" w:rsidRPr="00620F0D">
        <w:t>to install</w:t>
      </w:r>
      <w:r w:rsidR="00885263" w:rsidRPr="00620F0D">
        <w:t xml:space="preserve"> new wind turbines while </w:t>
      </w:r>
      <w:r w:rsidR="009405C0" w:rsidRPr="00620F0D">
        <w:t xml:space="preserve">maintaining the status quo, which is an optimization problem with </w:t>
      </w:r>
      <w:r w:rsidR="00E671DB" w:rsidRPr="00620F0D">
        <w:t xml:space="preserve">the </w:t>
      </w:r>
      <w:r w:rsidR="009405C0" w:rsidRPr="00620F0D">
        <w:t xml:space="preserve">constraint of </w:t>
      </w:r>
      <w:r w:rsidR="008B4930" w:rsidRPr="00620F0D">
        <w:t>initial</w:t>
      </w:r>
      <w:r w:rsidR="009405C0" w:rsidRPr="00620F0D">
        <w:t xml:space="preserve"> wind turbines. </w:t>
      </w:r>
      <w:r w:rsidR="00683AE7" w:rsidRPr="00620F0D">
        <w:t>Therefore, the renovation plan can be applied flexibly without waiting for the decommissioning of initial wind turbines. In this paper, t</w:t>
      </w:r>
      <w:r w:rsidR="00885263" w:rsidRPr="00620F0D">
        <w:t xml:space="preserve">he renovation plan </w:t>
      </w:r>
      <w:r w:rsidR="00683AE7" w:rsidRPr="00620F0D">
        <w:t>is</w:t>
      </w:r>
      <w:r w:rsidR="00885263" w:rsidRPr="00620F0D">
        <w:t xml:space="preserve"> </w:t>
      </w:r>
      <w:r w:rsidR="00E671DB" w:rsidRPr="00620F0D">
        <w:t>provided by</w:t>
      </w:r>
      <w:r w:rsidR="00885263" w:rsidRPr="00620F0D">
        <w:t xml:space="preserve"> a robust wind farm layout optimization framework </w:t>
      </w:r>
      <w:r w:rsidR="009222C0" w:rsidRPr="00620F0D">
        <w:t xml:space="preserve">based on </w:t>
      </w:r>
      <w:r w:rsidR="00E671DB" w:rsidRPr="00620F0D">
        <w:t xml:space="preserve">a </w:t>
      </w:r>
      <w:r w:rsidR="009222C0" w:rsidRPr="00620F0D">
        <w:t xml:space="preserve">machine learning wake model, which </w:t>
      </w:r>
      <w:r w:rsidR="00E671DB" w:rsidRPr="00620F0D">
        <w:rPr>
          <w:rFonts w:hint="eastAsia"/>
        </w:rPr>
        <w:t>can</w:t>
      </w:r>
      <w:r w:rsidR="00E671DB" w:rsidRPr="00620F0D">
        <w:t xml:space="preserve"> evaluate</w:t>
      </w:r>
      <w:r w:rsidR="009222C0" w:rsidRPr="00620F0D">
        <w:t xml:space="preserve"> overall power </w:t>
      </w:r>
      <w:r w:rsidR="00E671DB" w:rsidRPr="00620F0D">
        <w:t xml:space="preserve">production more accurately </w:t>
      </w:r>
      <w:r w:rsidR="009405C0" w:rsidRPr="00620F0D">
        <w:t>than traditional analytical models. Both heuristic and gradient-based optimization algorithms are applied and compared.</w:t>
      </w:r>
      <w:r w:rsidR="00041231" w:rsidRPr="00620F0D">
        <w:t xml:space="preserve"> </w:t>
      </w:r>
      <w:r w:rsidR="009405C0" w:rsidRPr="00620F0D">
        <w:t xml:space="preserve">Horns Rev wind farm is analyzed for demonstration. </w:t>
      </w:r>
      <w:r w:rsidR="00041231" w:rsidRPr="00620F0D">
        <w:t xml:space="preserve">The differences </w:t>
      </w:r>
      <w:r w:rsidR="00E671DB" w:rsidRPr="00620F0D">
        <w:t>between</w:t>
      </w:r>
      <w:r w:rsidR="00041231" w:rsidRPr="00620F0D">
        <w:t xml:space="preserve"> </w:t>
      </w:r>
      <w:r w:rsidR="00E671DB" w:rsidRPr="00620F0D">
        <w:t xml:space="preserve">the </w:t>
      </w:r>
      <w:r w:rsidR="00041231" w:rsidRPr="00620F0D">
        <w:t xml:space="preserve">two algorithms are limited </w:t>
      </w:r>
      <w:r w:rsidR="00E671DB" w:rsidRPr="00620F0D">
        <w:t>to</w:t>
      </w:r>
      <w:r w:rsidR="00041231" w:rsidRPr="00620F0D">
        <w:t xml:space="preserve"> 1%. </w:t>
      </w:r>
      <w:r w:rsidR="00EC65F4" w:rsidRPr="00620F0D">
        <w:t>Furthermore, t</w:t>
      </w:r>
      <w:r w:rsidR="008B4930" w:rsidRPr="00620F0D">
        <w:t>he</w:t>
      </w:r>
      <w:r w:rsidR="009405C0" w:rsidRPr="00620F0D">
        <w:t xml:space="preserve"> renovation </w:t>
      </w:r>
      <w:r w:rsidR="00EC65F4" w:rsidRPr="00620F0D">
        <w:t>and freeform optimizations are successfully applied to the cases</w:t>
      </w:r>
      <w:r w:rsidR="009405C0" w:rsidRPr="00620F0D">
        <w:t xml:space="preserve"> </w:t>
      </w:r>
      <w:r w:rsidR="008B4930" w:rsidRPr="00620F0D">
        <w:t xml:space="preserve">with </w:t>
      </w:r>
      <w:r w:rsidR="00EC65F4" w:rsidRPr="00620F0D">
        <w:t xml:space="preserve">12.5%~50% </w:t>
      </w:r>
      <w:r w:rsidR="008B4930" w:rsidRPr="00620F0D">
        <w:t>more wind turbines</w:t>
      </w:r>
      <w:r w:rsidR="009405C0" w:rsidRPr="00620F0D">
        <w:t xml:space="preserve">. </w:t>
      </w:r>
      <w:r w:rsidR="00EC65F4" w:rsidRPr="00620F0D">
        <w:t>According to the results</w:t>
      </w:r>
      <w:r w:rsidR="00CF6CAB" w:rsidRPr="00620F0D">
        <w:t>, t</w:t>
      </w:r>
      <w:r w:rsidR="009405C0" w:rsidRPr="00620F0D">
        <w:t xml:space="preserve">he </w:t>
      </w:r>
      <w:r w:rsidR="00CF6CAB" w:rsidRPr="00620F0D">
        <w:t>freeform optimization</w:t>
      </w:r>
      <w:r w:rsidR="00012A2F" w:rsidRPr="00620F0D">
        <w:t>s</w:t>
      </w:r>
      <w:r w:rsidR="00CF6CAB" w:rsidRPr="00620F0D">
        <w:t xml:space="preserve"> without the constraint of initial wind turbines </w:t>
      </w:r>
      <w:r w:rsidR="00012A2F" w:rsidRPr="00620F0D">
        <w:t>have similar performance to renovation plans</w:t>
      </w:r>
      <w:r w:rsidR="00EC65F4" w:rsidRPr="00620F0D">
        <w:t xml:space="preserve"> with an error smaller than 0.3%</w:t>
      </w:r>
      <w:r w:rsidR="00CF6CAB" w:rsidRPr="00620F0D">
        <w:t xml:space="preserve">. </w:t>
      </w:r>
      <w:r w:rsidR="00012A2F" w:rsidRPr="00620F0D">
        <w:t xml:space="preserve">When the number </w:t>
      </w:r>
      <w:r w:rsidR="00012A2F" w:rsidRPr="00620F0D">
        <w:lastRenderedPageBreak/>
        <w:t>of wind turbine</w:t>
      </w:r>
      <w:r w:rsidR="00E671DB" w:rsidRPr="00620F0D">
        <w:t>s</w:t>
      </w:r>
      <w:r w:rsidR="00012A2F" w:rsidRPr="00620F0D">
        <w:t xml:space="preserve"> is added from 80 to 1</w:t>
      </w:r>
      <w:r w:rsidR="00EC65F4" w:rsidRPr="00620F0D">
        <w:t>2</w:t>
      </w:r>
      <w:r w:rsidR="00012A2F" w:rsidRPr="00620F0D">
        <w:t>0, the normalized AEP (annual energy production) slightly decreases from 96.6</w:t>
      </w:r>
      <w:r w:rsidR="00012A2F" w:rsidRPr="00620F0D">
        <w:rPr>
          <w:rFonts w:hint="eastAsia"/>
        </w:rPr>
        <w:t>%</w:t>
      </w:r>
      <w:r w:rsidR="00012A2F" w:rsidRPr="00620F0D">
        <w:t xml:space="preserve"> to 93.4%, which means the power loss increases by </w:t>
      </w:r>
      <w:r w:rsidR="00041231" w:rsidRPr="00620F0D">
        <w:t>3%~4%. In the meantime, the capacity density increases significantly by 50% as the area remains the same. In conclusion,</w:t>
      </w:r>
      <w:r w:rsidR="00E671DB" w:rsidRPr="00620F0D">
        <w:t xml:space="preserve"> the</w:t>
      </w:r>
      <w:r w:rsidR="00041231" w:rsidRPr="00620F0D">
        <w:t xml:space="preserve"> renovation plan is recommended for aging wind farms with </w:t>
      </w:r>
      <w:r w:rsidR="00EC65F4" w:rsidRPr="00620F0D">
        <w:t xml:space="preserve">a </w:t>
      </w:r>
      <w:proofErr w:type="gramStart"/>
      <w:r w:rsidR="00041231" w:rsidRPr="00620F0D">
        <w:t>low capacity</w:t>
      </w:r>
      <w:proofErr w:type="gramEnd"/>
      <w:r w:rsidR="00041231" w:rsidRPr="00620F0D">
        <w:t xml:space="preserve"> density like Horns Rev wind farm.</w:t>
      </w:r>
    </w:p>
    <w:p w14:paraId="33D155E0" w14:textId="4238EB83" w:rsidR="00580BE7" w:rsidRPr="00620F0D" w:rsidRDefault="00580BE7" w:rsidP="000F3EFC">
      <w:pPr>
        <w:spacing w:beforeLines="0" w:before="0" w:afterLines="0" w:after="160"/>
        <w:ind w:firstLineChars="0" w:firstLine="0"/>
        <w:jc w:val="left"/>
      </w:pPr>
      <w:r w:rsidRPr="00620F0D">
        <w:br w:type="page"/>
      </w:r>
    </w:p>
    <w:p w14:paraId="1CAFDB08" w14:textId="7501A268" w:rsidR="008E6BBD" w:rsidRPr="00620F0D" w:rsidRDefault="00580BE7" w:rsidP="00C442CD">
      <w:pPr>
        <w:pStyle w:val="2"/>
        <w:spacing w:before="120" w:after="240"/>
      </w:pPr>
      <w:r w:rsidRPr="00620F0D">
        <w:rPr>
          <w:rFonts w:hint="eastAsia"/>
        </w:rPr>
        <w:lastRenderedPageBreak/>
        <w:t>I</w:t>
      </w:r>
      <w:r w:rsidRPr="00620F0D">
        <w:t>ntroduction</w:t>
      </w:r>
    </w:p>
    <w:p w14:paraId="4E05B955" w14:textId="294DE9CC" w:rsidR="00BF0EF9" w:rsidRPr="00620F0D" w:rsidRDefault="00BF0EF9" w:rsidP="003C6C3F">
      <w:pPr>
        <w:spacing w:before="120" w:after="120"/>
        <w:ind w:firstLine="480"/>
      </w:pPr>
      <w:r w:rsidRPr="00620F0D">
        <w:t xml:space="preserve">Wind energy is one of the most promising renewable energy sources </w:t>
      </w:r>
      <w:r w:rsidR="000254BD" w:rsidRPr="00620F0D">
        <w:rPr>
          <w:noProof/>
        </w:rPr>
        <w:t>(Nazir et al, 2019; Wang and Wang, 2015)</w:t>
      </w:r>
      <w:r w:rsidRPr="00620F0D">
        <w:t>, which is indispensable in the race to reach the Paris Agreement goal of 1.5</w:t>
      </w:r>
      <w:r w:rsidRPr="00620F0D">
        <w:rPr>
          <w:rFonts w:cs="Times New Roman"/>
        </w:rPr>
        <w:t xml:space="preserve">℃ global warming </w:t>
      </w:r>
      <w:r w:rsidR="000254BD" w:rsidRPr="00620F0D">
        <w:rPr>
          <w:rFonts w:cs="Times New Roman"/>
          <w:noProof/>
        </w:rPr>
        <w:t>(Global wind energy council, 2022)</w:t>
      </w:r>
      <w:r w:rsidRPr="00620F0D">
        <w:rPr>
          <w:rFonts w:cs="Times New Roman"/>
        </w:rPr>
        <w:t>.</w:t>
      </w:r>
      <w:r w:rsidRPr="00620F0D">
        <w:t xml:space="preserve"> Wind energy has pronounced advantages: pollution-free, no greenhouse gas emissions, sustainable, cost-effective, etc. Thus, wind energy is a sound choice to reach the net-zero emission targets, which have been set or are under-considered by over 100 countries </w:t>
      </w:r>
      <w:r w:rsidR="000254BD" w:rsidRPr="00620F0D">
        <w:rPr>
          <w:noProof/>
        </w:rPr>
        <w:t>(Van Soest et al, 2021)</w:t>
      </w:r>
      <w:r w:rsidRPr="00620F0D">
        <w:t>. Overall, wind power is a favorable choice</w:t>
      </w:r>
      <w:r w:rsidRPr="00620F0D" w:rsidDel="00522514">
        <w:t xml:space="preserve"> </w:t>
      </w:r>
      <w:r w:rsidRPr="00620F0D">
        <w:t>and an essential component</w:t>
      </w:r>
      <w:r w:rsidRPr="00620F0D" w:rsidDel="00522514">
        <w:t xml:space="preserve"> </w:t>
      </w:r>
      <w:r w:rsidRPr="00620F0D">
        <w:t xml:space="preserve">of global sustainable development. As a result, the wind market keeps in rapid development on a global scale. In principle, the installed capacity is used to represent the development status of wind power. According to the latest report </w:t>
      </w:r>
      <w:r w:rsidR="000254BD" w:rsidRPr="00620F0D">
        <w:rPr>
          <w:noProof/>
        </w:rPr>
        <w:t>(Global wind energy council, 2022)</w:t>
      </w:r>
      <w:r w:rsidRPr="00620F0D">
        <w:t xml:space="preserve">, wind energy development has </w:t>
      </w:r>
      <w:r w:rsidR="00E671DB" w:rsidRPr="00620F0D">
        <w:t>continuously increased</w:t>
      </w:r>
      <w:r w:rsidRPr="00620F0D">
        <w:t xml:space="preserve"> for decades with significant growth (</w:t>
      </w:r>
      <w:r w:rsidR="00CA1328" w:rsidRPr="00620F0D">
        <w:t xml:space="preserve">Figure </w:t>
      </w:r>
      <w:r w:rsidR="00CA1328" w:rsidRPr="00620F0D">
        <w:rPr>
          <w:noProof/>
        </w:rPr>
        <w:t>1</w:t>
      </w:r>
      <w:r w:rsidRPr="00620F0D">
        <w:t xml:space="preserve">). Particularly, offshore wind energy is becoming popular and developing vigorously. As shown in </w:t>
      </w:r>
      <w:r w:rsidR="00CA1328" w:rsidRPr="00620F0D">
        <w:t xml:space="preserve">Figure </w:t>
      </w:r>
      <w:r w:rsidR="00CA1328" w:rsidRPr="00620F0D">
        <w:rPr>
          <w:noProof/>
        </w:rPr>
        <w:t>2</w:t>
      </w:r>
      <w:r w:rsidRPr="00620F0D">
        <w:t xml:space="preserve">, the new wind power capacity added worldwide in 2021 was as high as 93.6 GW. The global installed wind capacity has increased </w:t>
      </w:r>
      <w:r w:rsidR="00E671DB" w:rsidRPr="00620F0D">
        <w:t>to 837 GW in total, indicating</w:t>
      </w:r>
      <w:r w:rsidRPr="00620F0D">
        <w:t xml:space="preserve"> a great growth of 12.4% in the passing year. In addition, among the newly installed capacity, 72.5 GW was installed onshore. As shown in </w:t>
      </w:r>
      <w:r w:rsidR="00CA1328" w:rsidRPr="00620F0D">
        <w:t xml:space="preserve">Figure </w:t>
      </w:r>
      <w:r w:rsidR="00CA1328" w:rsidRPr="00620F0D">
        <w:rPr>
          <w:noProof/>
        </w:rPr>
        <w:t>2</w:t>
      </w:r>
      <w:r w:rsidRPr="00620F0D">
        <w:t xml:space="preserve">, the added onshore capacity in 2021 is smaller than 2020 but still the second-highest in history. Meanwhile, the offshore wind capacity has a record year with a new installation of over 21 GW. The added offshore capacity in 2021 is three times larger than that in 2020, which marks a new trend in wind power development. </w:t>
      </w:r>
    </w:p>
    <w:p w14:paraId="02C5002B" w14:textId="707E1F46" w:rsidR="000D4BE7" w:rsidRPr="00620F0D" w:rsidRDefault="000D4BE7" w:rsidP="000D4BE7">
      <w:pPr>
        <w:spacing w:before="120" w:after="120"/>
        <w:ind w:firstLine="480"/>
      </w:pPr>
      <w:r w:rsidRPr="00620F0D">
        <w:rPr>
          <w:rFonts w:hint="eastAsia"/>
        </w:rPr>
        <w:t>T</w:t>
      </w:r>
      <w:r w:rsidRPr="00620F0D">
        <w:t xml:space="preserve">he growth of offshore wind power is significant. Meanwhile, it brings more challenges and requirements for advanced technologies. Particularly, the offshore wind farms layout is usually in empirical rectilinear grids </w:t>
      </w:r>
      <w:r w:rsidR="000254BD" w:rsidRPr="00620F0D">
        <w:rPr>
          <w:noProof/>
        </w:rPr>
        <w:t>(Lackner and Elkinton, 2007)</w:t>
      </w:r>
      <w:r w:rsidRPr="00620F0D">
        <w:t xml:space="preserve">, also called ‘regular grids’ or ‘in array’ </w:t>
      </w:r>
      <w:r w:rsidR="000254BD" w:rsidRPr="00620F0D">
        <w:rPr>
          <w:noProof/>
        </w:rPr>
        <w:t>(Elkinton et al, 2008; Gao et al, 2016; Hou et al, 2019; Kusiak and Song, 2010; Pillai et al, 2015)</w:t>
      </w:r>
      <w:r w:rsidRPr="00620F0D">
        <w:t xml:space="preserve">. </w:t>
      </w:r>
      <w:r w:rsidRPr="00620F0D">
        <w:lastRenderedPageBreak/>
        <w:t xml:space="preserve">As the total capacity of an offshore wind farm is growing large rapidly, even small optimal ratios will make large profits </w:t>
      </w:r>
      <w:r w:rsidR="000254BD" w:rsidRPr="00620F0D">
        <w:rPr>
          <w:noProof/>
        </w:rPr>
        <w:t>(Hou et al, 2019)</w:t>
      </w:r>
      <w:r w:rsidRPr="00620F0D">
        <w:t>. Wind farm layout optimization is a sound choice to change the locations of wind turbines to avoid large power loss induced by turbine wakes</w:t>
      </w:r>
      <w:r w:rsidR="00235E90" w:rsidRPr="00620F0D">
        <w:t xml:space="preserve"> </w:t>
      </w:r>
      <w:r w:rsidR="00235E90" w:rsidRPr="00620F0D">
        <w:rPr>
          <w:noProof/>
        </w:rPr>
        <w:t>(Gao et al, 2015; Guo et al, 2021; Pérez-Aracil et al, 2022)</w:t>
      </w:r>
      <w:r w:rsidRPr="00620F0D">
        <w:t xml:space="preserve">. However, many large-scale offshore wind farms have already been constructed and operating for years. In this case, the research about end-of-life strategies and repowering is also extensive, which are mainly about the decommissioning of the old wind turbines after over 20 operational years and installation of new wind turbines. Therefore, these strategies can only be applied at the end of the wind farms’ life. </w:t>
      </w:r>
    </w:p>
    <w:p w14:paraId="45115A77" w14:textId="77777777" w:rsidR="00BF0EF9" w:rsidRPr="00620F0D" w:rsidRDefault="00BF0EF9" w:rsidP="009030C1">
      <w:pPr>
        <w:pStyle w:val="a8"/>
        <w:keepNext/>
        <w:spacing w:before="120" w:afterLines="0" w:after="0"/>
      </w:pPr>
      <w:r w:rsidRPr="00620F0D">
        <w:rPr>
          <w:noProof/>
        </w:rPr>
        <w:drawing>
          <wp:inline distT="0" distB="0" distL="0" distR="0" wp14:anchorId="50F71D73" wp14:editId="750713D7">
            <wp:extent cx="5040000" cy="1986721"/>
            <wp:effectExtent l="0" t="0" r="8255" b="0"/>
            <wp:docPr id="8" name="图片 8" descr="图表, 条形图, 直方图,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条形图, 直方图, 瀑布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40000" cy="1986721"/>
                    </a:xfrm>
                    <a:prstGeom prst="rect">
                      <a:avLst/>
                    </a:prstGeom>
                    <a:noFill/>
                  </pic:spPr>
                </pic:pic>
              </a:graphicData>
            </a:graphic>
          </wp:inline>
        </w:drawing>
      </w:r>
    </w:p>
    <w:p w14:paraId="4CA3BE15" w14:textId="58CBA825" w:rsidR="00BF0EF9" w:rsidRPr="00620F0D" w:rsidRDefault="00BF0EF9" w:rsidP="009030C1">
      <w:pPr>
        <w:pStyle w:val="a8"/>
        <w:spacing w:before="120" w:after="240"/>
      </w:pPr>
      <w:bookmarkStart w:id="0" w:name="_Ref106290865"/>
      <w:r w:rsidRPr="00620F0D">
        <w:t xml:space="preserve">Figure </w:t>
      </w:r>
      <w:r w:rsidR="00CA1328" w:rsidRPr="00620F0D">
        <w:rPr>
          <w:noProof/>
        </w:rPr>
        <w:t>1</w:t>
      </w:r>
      <w:bookmarkEnd w:id="0"/>
      <w:r w:rsidRPr="00620F0D">
        <w:t xml:space="preserve"> Total installed capacity in this century (GW)</w:t>
      </w:r>
    </w:p>
    <w:p w14:paraId="0E299280" w14:textId="77777777" w:rsidR="00BF0EF9" w:rsidRPr="00620F0D" w:rsidRDefault="00BF0EF9" w:rsidP="009030C1">
      <w:pPr>
        <w:pStyle w:val="a8"/>
        <w:keepNext/>
        <w:spacing w:before="120" w:afterLines="0" w:after="0"/>
      </w:pPr>
      <w:r w:rsidRPr="00620F0D">
        <w:rPr>
          <w:noProof/>
        </w:rPr>
        <w:drawing>
          <wp:inline distT="0" distB="0" distL="0" distR="0" wp14:anchorId="14620542" wp14:editId="46EC5F0B">
            <wp:extent cx="5039942" cy="1988508"/>
            <wp:effectExtent l="0" t="0" r="8890" b="0"/>
            <wp:docPr id="9" name="图片 9"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条形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039942" cy="1988508"/>
                    </a:xfrm>
                    <a:prstGeom prst="rect">
                      <a:avLst/>
                    </a:prstGeom>
                    <a:noFill/>
                  </pic:spPr>
                </pic:pic>
              </a:graphicData>
            </a:graphic>
          </wp:inline>
        </w:drawing>
      </w:r>
    </w:p>
    <w:p w14:paraId="200F103F" w14:textId="5745281A" w:rsidR="00BF0EF9" w:rsidRPr="00620F0D" w:rsidRDefault="00BF0EF9" w:rsidP="009030C1">
      <w:pPr>
        <w:pStyle w:val="a8"/>
        <w:spacing w:before="120" w:after="240"/>
      </w:pPr>
      <w:bookmarkStart w:id="1" w:name="_Ref106290891"/>
      <w:r w:rsidRPr="00620F0D">
        <w:t xml:space="preserve">Figure </w:t>
      </w:r>
      <w:r w:rsidR="00CA1328" w:rsidRPr="00620F0D">
        <w:rPr>
          <w:noProof/>
        </w:rPr>
        <w:t>2</w:t>
      </w:r>
      <w:bookmarkEnd w:id="1"/>
      <w:r w:rsidRPr="00620F0D">
        <w:t xml:space="preserve"> New installed capacity in this century (GW)</w:t>
      </w:r>
    </w:p>
    <w:p w14:paraId="564B86B8" w14:textId="52A80A03" w:rsidR="000254BD" w:rsidRPr="00620F0D" w:rsidRDefault="000254BD" w:rsidP="000254BD">
      <w:pPr>
        <w:spacing w:before="120" w:after="120"/>
        <w:ind w:firstLine="480"/>
      </w:pPr>
      <w:r w:rsidRPr="00620F0D">
        <w:rPr>
          <w:rFonts w:hint="eastAsia"/>
        </w:rPr>
        <w:t>A</w:t>
      </w:r>
      <w:r w:rsidRPr="00620F0D">
        <w:t>s a branch of spatial optimization, wind farm layout optimization (WFLO) has become a hot topic by optimize the locations of wind turbines in the design stage of a wind farm</w:t>
      </w:r>
      <w:r w:rsidR="00235E90" w:rsidRPr="00620F0D">
        <w:t xml:space="preserve"> </w:t>
      </w:r>
      <w:r w:rsidR="00235E90" w:rsidRPr="00620F0D">
        <w:rPr>
          <w:noProof/>
        </w:rPr>
        <w:t xml:space="preserve">(Wang et </w:t>
      </w:r>
      <w:r w:rsidR="00235E90" w:rsidRPr="00620F0D">
        <w:rPr>
          <w:noProof/>
        </w:rPr>
        <w:lastRenderedPageBreak/>
        <w:t>al, 2015; Wang et al, 2018; Yang et al, 2018)</w:t>
      </w:r>
      <w:r w:rsidRPr="00620F0D">
        <w:t xml:space="preserve">. The optimization algorithms adopted in WFLO can be summarized in two </w:t>
      </w:r>
      <w:proofErr w:type="gramStart"/>
      <w:r w:rsidRPr="00620F0D">
        <w:t>mainstream</w:t>
      </w:r>
      <w:proofErr w:type="gramEnd"/>
      <w:r w:rsidRPr="00620F0D">
        <w:t xml:space="preserve">: gradient-based and gradient-free methods. Among gradient-free methods, heuristic algorithms are more popular than others. Early in 1994, </w:t>
      </w:r>
      <w:proofErr w:type="spellStart"/>
      <w:r w:rsidRPr="00620F0D">
        <w:t>Mosetti</w:t>
      </w:r>
      <w:proofErr w:type="spellEnd"/>
      <w:r w:rsidRPr="00620F0D">
        <w:t xml:space="preserve"> proposed an optimization scheme based on genetic algorithms </w:t>
      </w:r>
      <w:r w:rsidRPr="00620F0D">
        <w:rPr>
          <w:noProof/>
        </w:rPr>
        <w:t>(Mosetti et al, 1994)</w:t>
      </w:r>
      <w:r w:rsidRPr="00620F0D">
        <w:t xml:space="preserve">. In the scheme, the area is discretized into grids, which matches the problem formulation requirements of genetic algorithm. Later Particle Swarm Optimization (PSO) becomes popular and widely-adopted </w:t>
      </w:r>
      <w:r w:rsidRPr="00620F0D">
        <w:rPr>
          <w:noProof/>
        </w:rPr>
        <w:t>(Tao et al, 2020b; Wan et al, 2010)</w:t>
      </w:r>
      <w:r w:rsidRPr="00620F0D">
        <w:t xml:space="preserve">. Those </w:t>
      </w:r>
      <w:r w:rsidRPr="00620F0D">
        <w:rPr>
          <w:rStyle w:val="hgkelc"/>
          <w:rFonts w:hint="eastAsia"/>
          <w:lang w:eastAsia="zh-Hans"/>
        </w:rPr>
        <w:t>heuristic algorithm</w:t>
      </w:r>
      <w:r w:rsidRPr="00620F0D">
        <w:rPr>
          <w:rStyle w:val="hgkelc"/>
          <w:lang w:eastAsia="zh-Hans"/>
        </w:rPr>
        <w:t xml:space="preserve">s along with gradient-based methods are all summarized in many reviews </w:t>
      </w:r>
      <w:r w:rsidRPr="00620F0D">
        <w:rPr>
          <w:noProof/>
        </w:rPr>
        <w:t>(Balasubramanian et al, 2020; González et al, 2014; Hou et al, 2019; Tao et al, 2020a</w:t>
      </w:r>
      <w:proofErr w:type="gramStart"/>
      <w:r w:rsidRPr="00620F0D">
        <w:rPr>
          <w:noProof/>
        </w:rPr>
        <w:t>)</w:t>
      </w:r>
      <w:r w:rsidRPr="00620F0D">
        <w:t xml:space="preserve"> .</w:t>
      </w:r>
      <w:proofErr w:type="gramEnd"/>
    </w:p>
    <w:p w14:paraId="049D4F68" w14:textId="139BAD14" w:rsidR="008E6BBD" w:rsidRPr="00620F0D" w:rsidRDefault="00C3632B" w:rsidP="000F3EFC">
      <w:pPr>
        <w:spacing w:before="120" w:after="120"/>
        <w:ind w:firstLine="480"/>
      </w:pPr>
      <w:r w:rsidRPr="00620F0D">
        <w:rPr>
          <w:rFonts w:hint="eastAsia"/>
        </w:rPr>
        <w:t>I</w:t>
      </w:r>
      <w:r w:rsidRPr="00620F0D">
        <w:t>n this paper, a new strategy is provided as an alternative</w:t>
      </w:r>
      <w:r w:rsidR="00E671DB" w:rsidRPr="00620F0D">
        <w:t>:</w:t>
      </w:r>
      <w:r w:rsidR="00AE1A8F" w:rsidRPr="00620F0D">
        <w:t xml:space="preserve"> a renovation of </w:t>
      </w:r>
      <w:r w:rsidR="00E671DB" w:rsidRPr="00620F0D">
        <w:t xml:space="preserve">the </w:t>
      </w:r>
      <w:r w:rsidR="00AE1A8F" w:rsidRPr="00620F0D">
        <w:t xml:space="preserve">wind farm </w:t>
      </w:r>
      <w:r w:rsidR="00E671DB" w:rsidRPr="00620F0D">
        <w:t xml:space="preserve">while </w:t>
      </w:r>
      <w:r w:rsidR="00AE1A8F" w:rsidRPr="00620F0D">
        <w:t xml:space="preserve">maintaining the initial wind turbines. The layout of newly added wind turbines is optimized with the constraint of initial wind turbines. Different from wind farm extension, no extra wind farm area is required. In the meantime, </w:t>
      </w:r>
      <w:r w:rsidR="006A0DB0" w:rsidRPr="00620F0D">
        <w:t>the construction of additional wind turbines</w:t>
      </w:r>
      <w:r w:rsidR="00AE1A8F" w:rsidRPr="00620F0D">
        <w:t xml:space="preserve"> has limited impact on initial wind turbines</w:t>
      </w:r>
      <w:r w:rsidR="00E671DB" w:rsidRPr="00620F0D">
        <w:t>, so</w:t>
      </w:r>
      <w:r w:rsidR="00AE1A8F" w:rsidRPr="00620F0D">
        <w:t xml:space="preserve"> the </w:t>
      </w:r>
      <w:r w:rsidR="006A0DB0" w:rsidRPr="00620F0D">
        <w:t xml:space="preserve">renovation </w:t>
      </w:r>
      <w:r w:rsidR="00AE1A8F" w:rsidRPr="00620F0D">
        <w:t xml:space="preserve">plan can be flexibly applied during the whole operation stage of </w:t>
      </w:r>
      <w:r w:rsidR="006A0DB0" w:rsidRPr="00620F0D">
        <w:t>the</w:t>
      </w:r>
      <w:r w:rsidR="00AE1A8F" w:rsidRPr="00620F0D">
        <w:t xml:space="preserve"> offshore wind farm</w:t>
      </w:r>
      <w:r w:rsidR="006A0DB0" w:rsidRPr="00620F0D">
        <w:t>s</w:t>
      </w:r>
      <w:r w:rsidR="00AE1A8F" w:rsidRPr="00620F0D">
        <w:t>. Therefore, the initial wind turbines can keep operating normally until the end of their lives, while the capacity density and annual energy production can increase significantly.</w:t>
      </w:r>
    </w:p>
    <w:p w14:paraId="380D260C" w14:textId="530765ED" w:rsidR="00460612" w:rsidRPr="00620F0D" w:rsidRDefault="00460612" w:rsidP="00C442CD">
      <w:pPr>
        <w:pStyle w:val="2"/>
        <w:spacing w:before="120" w:after="240"/>
      </w:pPr>
      <w:r w:rsidRPr="00620F0D">
        <w:rPr>
          <w:rFonts w:hint="eastAsia"/>
        </w:rPr>
        <w:t>M</w:t>
      </w:r>
      <w:r w:rsidRPr="00620F0D">
        <w:t>ethodology</w:t>
      </w:r>
    </w:p>
    <w:p w14:paraId="217171A0" w14:textId="7C502C80" w:rsidR="00480F1F" w:rsidRPr="00620F0D" w:rsidRDefault="00CF5B85" w:rsidP="00C442CD">
      <w:pPr>
        <w:pStyle w:val="3"/>
      </w:pPr>
      <w:r w:rsidRPr="00620F0D">
        <w:t>N</w:t>
      </w:r>
      <w:r w:rsidR="00480F1F" w:rsidRPr="00620F0D">
        <w:t xml:space="preserve">umerical </w:t>
      </w:r>
      <w:r w:rsidRPr="00620F0D">
        <w:t xml:space="preserve">modeling of turbine wake </w:t>
      </w:r>
    </w:p>
    <w:p w14:paraId="45CA6B25" w14:textId="3DB8660E" w:rsidR="007D7490" w:rsidRPr="00620F0D" w:rsidRDefault="00505449" w:rsidP="007D7490">
      <w:pPr>
        <w:spacing w:before="120" w:after="120"/>
        <w:ind w:firstLine="480"/>
      </w:pPr>
      <w:r w:rsidRPr="00620F0D">
        <w:rPr>
          <w:rFonts w:hint="eastAsia"/>
        </w:rPr>
        <w:t>W</w:t>
      </w:r>
      <w:r w:rsidRPr="00620F0D">
        <w:t xml:space="preserve">ind turbine wakes </w:t>
      </w:r>
      <w:r w:rsidR="00E671DB" w:rsidRPr="00620F0D">
        <w:t>are</w:t>
      </w:r>
      <w:r w:rsidRPr="00620F0D">
        <w:t xml:space="preserve"> widely modeled by turbulence models in computational fluid dynamics (CFD). The</w:t>
      </w:r>
      <w:r w:rsidR="008A0F1E" w:rsidRPr="00620F0D">
        <w:t xml:space="preserve"> </w:t>
      </w:r>
      <m:oMath>
        <m:r>
          <w:rPr>
            <w:rFonts w:ascii="Cambria Math" w:hAnsi="Cambria Math"/>
          </w:rPr>
          <m:t>k-ε</m:t>
        </m:r>
      </m:oMath>
      <w:r w:rsidR="008A0F1E" w:rsidRPr="00620F0D">
        <w:rPr>
          <w:rFonts w:hint="eastAsia"/>
        </w:rPr>
        <w:t xml:space="preserve"> </w:t>
      </w:r>
      <w:r w:rsidRPr="00620F0D">
        <w:t xml:space="preserve">model and </w:t>
      </w:r>
      <m:oMath>
        <m:r>
          <w:rPr>
            <w:rFonts w:ascii="Cambria Math" w:hAnsi="Cambria Math"/>
          </w:rPr>
          <m:t>k-ω</m:t>
        </m:r>
      </m:oMath>
      <w:r w:rsidRPr="00620F0D">
        <w:t xml:space="preserve"> model are two popular RANS model</w:t>
      </w:r>
      <w:r w:rsidR="00F34897" w:rsidRPr="00620F0D">
        <w:t>s</w:t>
      </w:r>
      <w:r w:rsidRPr="00620F0D">
        <w:t xml:space="preserve"> to </w:t>
      </w:r>
      <w:r w:rsidR="00F34897" w:rsidRPr="00620F0D">
        <w:t>properly resolve the areas far and near the wall, respectively</w:t>
      </w:r>
      <w:r w:rsidRPr="00620F0D">
        <w:t xml:space="preserve">. </w:t>
      </w:r>
      <w:r w:rsidR="00F34897" w:rsidRPr="00620F0D">
        <w:t>T</w:t>
      </w:r>
      <w:r w:rsidRPr="00620F0D">
        <w:t xml:space="preserve">wo-equation standard </w:t>
      </w:r>
      <m:oMath>
        <m:r>
          <w:rPr>
            <w:rFonts w:ascii="Cambria Math" w:hAnsi="Cambria Math"/>
          </w:rPr>
          <m:t>k-ε</m:t>
        </m:r>
      </m:oMath>
      <w:r w:rsidR="0011220A" w:rsidRPr="00620F0D">
        <w:t xml:space="preserve"> turbulence</w:t>
      </w:r>
      <w:r w:rsidRPr="00620F0D">
        <w:t xml:space="preserve"> </w:t>
      </w:r>
      <w:r w:rsidRPr="00620F0D">
        <w:lastRenderedPageBreak/>
        <w:t xml:space="preserve">model is suitable </w:t>
      </w:r>
      <w:r w:rsidR="00F34897" w:rsidRPr="00620F0D">
        <w:t xml:space="preserve">for mean flow characterization, such as mean wind speed. A modified </w:t>
      </w:r>
      <m:oMath>
        <m:r>
          <w:rPr>
            <w:rFonts w:ascii="Cambria Math" w:hAnsi="Cambria Math"/>
          </w:rPr>
          <m:t>k-ε-</m:t>
        </m:r>
        <m:sSub>
          <m:sSubPr>
            <m:ctrlPr>
              <w:rPr>
                <w:rFonts w:ascii="Cambria Math" w:hAnsi="Cambria Math"/>
                <w:i/>
              </w:rPr>
            </m:ctrlPr>
          </m:sSubPr>
          <m:e>
            <m:r>
              <w:rPr>
                <w:rFonts w:ascii="Cambria Math" w:hAnsi="Cambria Math"/>
              </w:rPr>
              <m:t>f</m:t>
            </m:r>
          </m:e>
          <m:sub>
            <m:r>
              <w:rPr>
                <w:rFonts w:ascii="Cambria Math" w:hAnsi="Cambria Math"/>
              </w:rPr>
              <m:t>P</m:t>
            </m:r>
          </m:sub>
        </m:sSub>
      </m:oMath>
      <w:r w:rsidR="008A0F1E" w:rsidRPr="00620F0D">
        <w:t xml:space="preserve"> </w:t>
      </w:r>
      <w:r w:rsidR="00F34897" w:rsidRPr="00620F0D">
        <w:t xml:space="preserve">model </w:t>
      </w:r>
      <w:r w:rsidR="00AC30BE" w:rsidRPr="00620F0D">
        <w:t xml:space="preserve">is proposed by M. van der Laan </w:t>
      </w:r>
      <w:r w:rsidR="000254BD" w:rsidRPr="00620F0D">
        <w:rPr>
          <w:noProof/>
        </w:rPr>
        <w:t>(van der Laan et al, 2013)</w:t>
      </w:r>
      <w:r w:rsidR="00DC2861" w:rsidRPr="00620F0D">
        <w:t xml:space="preserve">. The </w:t>
      </w:r>
      <m:oMath>
        <m:r>
          <w:rPr>
            <w:rFonts w:ascii="Cambria Math" w:hAnsi="Cambria Math"/>
          </w:rPr>
          <m:t>k-ε-</m:t>
        </m:r>
        <m:sSub>
          <m:sSubPr>
            <m:ctrlPr>
              <w:rPr>
                <w:rFonts w:ascii="Cambria Math" w:hAnsi="Cambria Math"/>
                <w:i/>
              </w:rPr>
            </m:ctrlPr>
          </m:sSubPr>
          <m:e>
            <m:r>
              <w:rPr>
                <w:rFonts w:ascii="Cambria Math" w:hAnsi="Cambria Math"/>
              </w:rPr>
              <m:t>f</m:t>
            </m:r>
          </m:e>
          <m:sub>
            <m:r>
              <w:rPr>
                <w:rFonts w:ascii="Cambria Math" w:hAnsi="Cambria Math"/>
              </w:rPr>
              <m:t>P</m:t>
            </m:r>
          </m:sub>
        </m:sSub>
      </m:oMath>
      <w:r w:rsidR="00DC2861" w:rsidRPr="00620F0D">
        <w:rPr>
          <w:rFonts w:hint="eastAsia"/>
        </w:rPr>
        <w:t xml:space="preserve"> </w:t>
      </w:r>
      <w:r w:rsidR="0011220A" w:rsidRPr="00620F0D">
        <w:t xml:space="preserve">model </w:t>
      </w:r>
      <w:r w:rsidR="00DC2861" w:rsidRPr="00620F0D">
        <w:t>can correct the viscosity parameter to have more accuracy results, and its robustness ha</w:t>
      </w:r>
      <w:r w:rsidR="0011220A" w:rsidRPr="00620F0D">
        <w:t>s</w:t>
      </w:r>
      <w:r w:rsidR="00DC2861" w:rsidRPr="00620F0D">
        <w:t xml:space="preserve"> been well validated in literature </w:t>
      </w:r>
      <w:r w:rsidR="000254BD" w:rsidRPr="00620F0D">
        <w:rPr>
          <w:noProof/>
        </w:rPr>
        <w:t>(Ti et al, 2020; Van Der Laan et al, 2015)</w:t>
      </w:r>
      <w:r w:rsidR="00DC2861" w:rsidRPr="00620F0D">
        <w:t>. The problem in this paper is a large-scale wind turbine modeling under atmospheric boundary layer (ABL) condition</w:t>
      </w:r>
      <w:r w:rsidR="00E671DB" w:rsidRPr="00620F0D">
        <w:t>s</w:t>
      </w:r>
      <w:r w:rsidR="00DC2861" w:rsidRPr="00620F0D">
        <w:t>.</w:t>
      </w:r>
      <w:r w:rsidR="0011220A" w:rsidRPr="00620F0D">
        <w:t xml:space="preserve"> Particularly, wind farm power is mainly affected by mean flow characteristics</w:t>
      </w:r>
      <w:r w:rsidR="00235E90" w:rsidRPr="00620F0D">
        <w:t xml:space="preserve"> </w:t>
      </w:r>
      <w:r w:rsidR="00235E90" w:rsidRPr="00620F0D">
        <w:rPr>
          <w:noProof/>
        </w:rPr>
        <w:t>(Blocken et al, 2007)</w:t>
      </w:r>
      <w:r w:rsidR="0011220A" w:rsidRPr="00620F0D">
        <w:t xml:space="preserve">. Therefore, the </w:t>
      </w:r>
      <m:oMath>
        <m:r>
          <w:rPr>
            <w:rFonts w:ascii="Cambria Math" w:hAnsi="Cambria Math"/>
          </w:rPr>
          <m:t>k-ε-</m:t>
        </m:r>
        <m:sSub>
          <m:sSubPr>
            <m:ctrlPr>
              <w:rPr>
                <w:rFonts w:ascii="Cambria Math" w:hAnsi="Cambria Math"/>
                <w:i/>
              </w:rPr>
            </m:ctrlPr>
          </m:sSubPr>
          <m:e>
            <m:r>
              <w:rPr>
                <w:rFonts w:ascii="Cambria Math" w:hAnsi="Cambria Math"/>
              </w:rPr>
              <m:t>f</m:t>
            </m:r>
          </m:e>
          <m:sub>
            <m:r>
              <w:rPr>
                <w:rFonts w:ascii="Cambria Math" w:hAnsi="Cambria Math"/>
              </w:rPr>
              <m:t>P</m:t>
            </m:r>
          </m:sub>
        </m:sSub>
      </m:oMath>
      <w:r w:rsidR="0011220A" w:rsidRPr="00620F0D">
        <w:rPr>
          <w:rFonts w:hint="eastAsia"/>
        </w:rPr>
        <w:t xml:space="preserve"> </w:t>
      </w:r>
      <w:r w:rsidR="0011220A" w:rsidRPr="00620F0D">
        <w:t>model is adopted in the numerical simulation in this paper, along with proper ABL condition.</w:t>
      </w:r>
      <w:r w:rsidR="00904894" w:rsidRPr="00620F0D">
        <w:t xml:space="preserve"> Apart from the turbulence model, the wind turbine should also be modeled. However, full-scale modeling is too computationally expensive. A reduce-order model named </w:t>
      </w:r>
      <w:r w:rsidR="00E671DB" w:rsidRPr="00620F0D">
        <w:t xml:space="preserve">the </w:t>
      </w:r>
      <w:r w:rsidR="00904894" w:rsidRPr="00620F0D">
        <w:t>Actuator-</w:t>
      </w:r>
      <w:r w:rsidR="00200391" w:rsidRPr="00620F0D">
        <w:t>d</w:t>
      </w:r>
      <w:r w:rsidR="00904894" w:rsidRPr="00620F0D">
        <w:t>is</w:t>
      </w:r>
      <w:r w:rsidR="005730CD" w:rsidRPr="00620F0D">
        <w:t>k</w:t>
      </w:r>
      <w:r w:rsidR="00904894" w:rsidRPr="00620F0D">
        <w:t xml:space="preserve"> model (ADM) is widely used to </w:t>
      </w:r>
      <w:r w:rsidR="005730CD" w:rsidRPr="00620F0D">
        <w:t>simulate the wind turbine rotor. Particularly, an Actuator-</w:t>
      </w:r>
      <w:r w:rsidR="00200391" w:rsidRPr="00620F0D">
        <w:t>d</w:t>
      </w:r>
      <w:r w:rsidR="005730CD" w:rsidRPr="00620F0D">
        <w:t xml:space="preserve">isk model with rotation (ADM-R) is extended from the traditional ADM. The ADM-R model is proved to be more efficient and accurate in wind turbine simulation </w:t>
      </w:r>
      <w:r w:rsidR="000254BD" w:rsidRPr="00620F0D">
        <w:rPr>
          <w:noProof/>
        </w:rPr>
        <w:t>(Wu and Porté-Agel, 2015)</w:t>
      </w:r>
      <w:r w:rsidR="005730CD" w:rsidRPr="00620F0D">
        <w:t>.</w:t>
      </w:r>
      <w:r w:rsidR="00130C17" w:rsidRPr="00620F0D">
        <w:rPr>
          <w:rFonts w:hint="eastAsia"/>
        </w:rPr>
        <w:t xml:space="preserve"> T</w:t>
      </w:r>
      <w:r w:rsidR="00130C17" w:rsidRPr="00620F0D">
        <w:t>he ADM-R method specif</w:t>
      </w:r>
      <w:r w:rsidR="00E671DB" w:rsidRPr="00620F0D">
        <w:t>ies</w:t>
      </w:r>
      <w:r w:rsidR="00130C17" w:rsidRPr="00620F0D">
        <w:t xml:space="preserve"> a thin virtual disk with the same surface area as the rotor swept area. The lift and drag forces induced by the rotor </w:t>
      </w:r>
      <w:r w:rsidR="00E671DB" w:rsidRPr="00620F0D">
        <w:t>i</w:t>
      </w:r>
      <w:r w:rsidR="00130C17" w:rsidRPr="00620F0D">
        <w:t xml:space="preserve">n this area </w:t>
      </w:r>
      <w:r w:rsidR="00E671DB" w:rsidRPr="00620F0D">
        <w:t>are</w:t>
      </w:r>
      <w:r w:rsidR="00130C17" w:rsidRPr="00620F0D">
        <w:t xml:space="preserve"> calculated using the blade element method (BEM). The method is well</w:t>
      </w:r>
      <w:r w:rsidR="00C00D30" w:rsidRPr="00620F0D">
        <w:t>-</w:t>
      </w:r>
      <w:r w:rsidR="00130C17" w:rsidRPr="00620F0D">
        <w:t>developed</w:t>
      </w:r>
      <w:r w:rsidR="00E671DB" w:rsidRPr="00620F0D">
        <w:t>,</w:t>
      </w:r>
      <w:r w:rsidR="00130C17" w:rsidRPr="00620F0D">
        <w:t xml:space="preserve"> and </w:t>
      </w:r>
      <w:r w:rsidR="00E671DB" w:rsidRPr="00620F0D">
        <w:t xml:space="preserve">its </w:t>
      </w:r>
      <w:r w:rsidR="00130C17" w:rsidRPr="00620F0D">
        <w:t xml:space="preserve">detailed introduction can be found in </w:t>
      </w:r>
      <w:r w:rsidR="00235E90" w:rsidRPr="00620F0D">
        <w:rPr>
          <w:noProof/>
        </w:rPr>
        <w:t>(El Kasmi and Masson, 2008; Göçmen et al, 2016; Javaherchi et al, 2014; Ti et al, 2020; Wu and Porté-Agel, 2015)</w:t>
      </w:r>
      <w:r w:rsidR="00130C17" w:rsidRPr="00620F0D">
        <w:t>.</w:t>
      </w:r>
      <w:r w:rsidR="007D7490" w:rsidRPr="00620F0D">
        <w:t xml:space="preserve"> </w:t>
      </w:r>
    </w:p>
    <w:p w14:paraId="0CB76A8A" w14:textId="062EA05B" w:rsidR="00480F1F" w:rsidRPr="00620F0D" w:rsidRDefault="00480F1F" w:rsidP="007D7490">
      <w:pPr>
        <w:pStyle w:val="3"/>
      </w:pPr>
      <w:r w:rsidRPr="00620F0D">
        <w:rPr>
          <w:rFonts w:hint="eastAsia"/>
        </w:rPr>
        <w:t>M</w:t>
      </w:r>
      <w:r w:rsidRPr="00620F0D">
        <w:t>achine learning wake model based on CFD simulation</w:t>
      </w:r>
    </w:p>
    <w:p w14:paraId="2AA79D24" w14:textId="38390C7A" w:rsidR="00B57AA2" w:rsidRPr="00620F0D" w:rsidRDefault="00120403" w:rsidP="003C6C3F">
      <w:pPr>
        <w:spacing w:before="120" w:after="120"/>
        <w:ind w:firstLine="480"/>
      </w:pPr>
      <w:r w:rsidRPr="00620F0D">
        <w:rPr>
          <w:rFonts w:hint="eastAsia"/>
        </w:rPr>
        <w:t>I</w:t>
      </w:r>
      <w:r w:rsidRPr="00620F0D">
        <w:t xml:space="preserve">n this </w:t>
      </w:r>
      <w:r w:rsidR="00865B1F" w:rsidRPr="00620F0D">
        <w:t>study</w:t>
      </w:r>
      <w:r w:rsidRPr="00620F0D">
        <w:t xml:space="preserve">, a machine learning wake model is developed and adopted to solve the wake effects instead of analytical wake models in optimization. </w:t>
      </w:r>
      <w:r w:rsidR="00865B1F" w:rsidRPr="00620F0D">
        <w:t xml:space="preserve">Commonly, the wake model can be evaluated millions of times in an optimization. Therefore, the current commercial software is usually equipped with efficient analytical wake models, such as </w:t>
      </w:r>
      <w:r w:rsidR="00E671DB" w:rsidRPr="00620F0D">
        <w:t xml:space="preserve">the </w:t>
      </w:r>
      <w:r w:rsidR="00865B1F" w:rsidRPr="00620F0D">
        <w:t xml:space="preserve">Park model and Gaussian wake </w:t>
      </w:r>
      <w:r w:rsidR="00865B1F" w:rsidRPr="00620F0D">
        <w:lastRenderedPageBreak/>
        <w:t>model. Apart from those choice</w:t>
      </w:r>
      <w:r w:rsidR="00527C77" w:rsidRPr="00620F0D">
        <w:t>s</w:t>
      </w:r>
      <w:r w:rsidR="00865B1F" w:rsidRPr="00620F0D">
        <w:t xml:space="preserve">, a machine learning wake mode is </w:t>
      </w:r>
      <w:r w:rsidR="00E671DB" w:rsidRPr="00620F0D">
        <w:t>better</w:t>
      </w:r>
      <w:r w:rsidR="00865B1F" w:rsidRPr="00620F0D">
        <w:t xml:space="preserve"> with the same accuracy as numerical simulation and sufficient efficiency for optimization. </w:t>
      </w:r>
    </w:p>
    <w:p w14:paraId="1E95BBE2" w14:textId="017A37DB" w:rsidR="00FF4D23" w:rsidRPr="00620F0D" w:rsidRDefault="00FF4D23" w:rsidP="00C442CD">
      <w:pPr>
        <w:pStyle w:val="4"/>
        <w:spacing w:before="120" w:after="240"/>
      </w:pPr>
      <w:r w:rsidRPr="00620F0D">
        <w:t>Database preparation</w:t>
      </w:r>
    </w:p>
    <w:p w14:paraId="3186F034" w14:textId="354477AF" w:rsidR="00D435E5" w:rsidRPr="00620F0D" w:rsidRDefault="00527C77" w:rsidP="003C6C3F">
      <w:pPr>
        <w:spacing w:before="120" w:after="120"/>
        <w:ind w:firstLine="480"/>
      </w:pPr>
      <w:r w:rsidRPr="00620F0D">
        <w:rPr>
          <w:rFonts w:hint="eastAsia"/>
        </w:rPr>
        <w:t>F</w:t>
      </w:r>
      <w:r w:rsidRPr="00620F0D">
        <w:t xml:space="preserve">irst, an accurate dataset is essential because it represents the upper bound of model accuracy. Therefore, a rigorously validated CFD simulation method is adopted to generate the dataset. In the dataset, hundreds of cases are included, which should cover the whole </w:t>
      </w:r>
      <w:r w:rsidR="00EC7839" w:rsidRPr="00620F0D">
        <w:t>possible operating</w:t>
      </w:r>
      <w:r w:rsidRPr="00620F0D">
        <w:t xml:space="preserve"> conditions of the wind turbine. In this study, the </w:t>
      </w:r>
      <w:r w:rsidR="00EC7839" w:rsidRPr="00620F0D">
        <w:t xml:space="preserve">study case is about </w:t>
      </w:r>
      <w:r w:rsidR="00E671DB" w:rsidRPr="00620F0D">
        <w:t xml:space="preserve">the </w:t>
      </w:r>
      <w:r w:rsidR="00EC7839" w:rsidRPr="00620F0D">
        <w:t>Horns Rev wind farm. For example, the Vestas V80 2MW wind turbine installed in this wind farm has a range of operating condition</w:t>
      </w:r>
      <w:r w:rsidR="00E671DB" w:rsidRPr="00620F0D">
        <w:t>s</w:t>
      </w:r>
      <w:r w:rsidR="00EC7839" w:rsidRPr="00620F0D">
        <w:t>, whose inflow velocity is from 5</w:t>
      </w:r>
      <w:r w:rsidR="00EC7839" w:rsidRPr="00620F0D">
        <w:rPr>
          <w:rFonts w:hint="eastAsia"/>
        </w:rPr>
        <w:t>m/s</w:t>
      </w:r>
      <w:r w:rsidR="00EC7839" w:rsidRPr="00620F0D">
        <w:t xml:space="preserve"> to 20 m/s. In the meantime, the turbulence intensity of the ambient wind at Horns Rev wind farm is around 7% ~ 8%. However, the turbulence intensity may achieve over 20% in the turbine wake </w:t>
      </w:r>
      <w:r w:rsidR="00D435E5" w:rsidRPr="00620F0D">
        <w:t>for downstream wind turbines. Therefore, the database is defined to have a wide coverage</w:t>
      </w:r>
      <w:r w:rsidR="00E671DB" w:rsidRPr="00620F0D">
        <w:t>:</w:t>
      </w:r>
      <w:r w:rsidR="00D435E5" w:rsidRPr="00620F0D">
        <w:t xml:space="preserve"> 5</w:t>
      </w:r>
      <w:r w:rsidR="00D435E5" w:rsidRPr="00620F0D">
        <w:rPr>
          <w:rFonts w:hint="eastAsia"/>
        </w:rPr>
        <w:t>m/s</w:t>
      </w:r>
      <w:r w:rsidR="00E671DB" w:rsidRPr="00620F0D">
        <w:t>~</w:t>
      </w:r>
      <w:r w:rsidR="00D435E5" w:rsidRPr="00620F0D">
        <w:t>20 m/s for inflow velocity and 2%</w:t>
      </w:r>
      <w:r w:rsidR="00E671DB" w:rsidRPr="00620F0D">
        <w:t>~</w:t>
      </w:r>
      <w:r w:rsidR="00D435E5" w:rsidRPr="00620F0D">
        <w:t>30% for turbulence intensity at hub height.</w:t>
      </w:r>
      <w:r w:rsidR="00FF4D23" w:rsidRPr="00620F0D">
        <w:t xml:space="preserve"> </w:t>
      </w:r>
      <w:r w:rsidR="00D435E5" w:rsidRPr="00620F0D">
        <w:rPr>
          <w:rFonts w:hint="eastAsia"/>
        </w:rPr>
        <w:t>W</w:t>
      </w:r>
      <w:r w:rsidR="00D435E5" w:rsidRPr="00620F0D">
        <w:t>ith a spacing of 0.5 m/s and 2% for velocity and turbulence intensity, the total number of cases is 31</w:t>
      </w:r>
      <m:oMath>
        <m:r>
          <w:rPr>
            <w:rFonts w:ascii="Cambria Math" w:hAnsi="Cambria Math"/>
          </w:rPr>
          <m:t>×</m:t>
        </m:r>
      </m:oMath>
      <w:r w:rsidR="00D435E5" w:rsidRPr="00620F0D">
        <w:rPr>
          <w:rFonts w:hint="eastAsia"/>
        </w:rPr>
        <w:t>1</w:t>
      </w:r>
      <w:r w:rsidR="00D435E5" w:rsidRPr="00620F0D">
        <w:t xml:space="preserve">5 = 465. It should be noticed that the wind turbine is operating in its proper status in each case following the completed control curves, including rotor speed control and blade pitch control. The method </w:t>
      </w:r>
      <w:r w:rsidR="00AE51AF" w:rsidRPr="00620F0D">
        <w:t>includes those key factors in realistic operation, which guarantee the accuracy of CFD simulation.</w:t>
      </w:r>
    </w:p>
    <w:p w14:paraId="5AEB87DB" w14:textId="523CCC66" w:rsidR="00FF4D23" w:rsidRPr="00620F0D" w:rsidRDefault="00FF4D23" w:rsidP="00C442CD">
      <w:pPr>
        <w:pStyle w:val="4"/>
        <w:spacing w:before="120" w:after="240"/>
      </w:pPr>
      <w:r w:rsidRPr="00620F0D">
        <w:t>Machine learning wake model</w:t>
      </w:r>
    </w:p>
    <w:p w14:paraId="138AB4E8" w14:textId="542F4F00" w:rsidR="00AE51AF" w:rsidRPr="00620F0D" w:rsidRDefault="00AE51AF" w:rsidP="003C6C3F">
      <w:pPr>
        <w:spacing w:before="120" w:after="120"/>
        <w:ind w:firstLine="480"/>
      </w:pPr>
      <w:r w:rsidRPr="00620F0D">
        <w:rPr>
          <w:rFonts w:hint="eastAsia"/>
        </w:rPr>
        <w:t>W</w:t>
      </w:r>
      <w:r w:rsidRPr="00620F0D">
        <w:t xml:space="preserve">hen the database is ready, an Artificial Neural Network can be </w:t>
      </w:r>
      <w:r w:rsidR="005924DA" w:rsidRPr="00620F0D">
        <w:t xml:space="preserve">established. The optimization requires </w:t>
      </w:r>
      <w:r w:rsidR="00E671DB" w:rsidRPr="00620F0D">
        <w:t xml:space="preserve">efficient </w:t>
      </w:r>
      <w:r w:rsidR="005924DA" w:rsidRPr="00620F0D">
        <w:t xml:space="preserve">responses, </w:t>
      </w:r>
      <w:r w:rsidR="00E671DB" w:rsidRPr="00620F0D">
        <w:t>which means the wake model's evaluation time</w:t>
      </w:r>
      <w:r w:rsidR="005924DA" w:rsidRPr="00620F0D">
        <w:t xml:space="preserve"> should be as short as possible. Therefore, machine learning methods with </w:t>
      </w:r>
      <w:r w:rsidR="00E671DB" w:rsidRPr="00620F0D">
        <w:t xml:space="preserve">a </w:t>
      </w:r>
      <w:r w:rsidR="005924DA" w:rsidRPr="00620F0D">
        <w:t xml:space="preserve">complicated framework and </w:t>
      </w:r>
      <w:r w:rsidR="00E671DB" w:rsidRPr="00620F0D">
        <w:t>many parameters are impossible to adopt</w:t>
      </w:r>
      <w:r w:rsidR="005924DA" w:rsidRPr="00620F0D">
        <w:t xml:space="preserve">. </w:t>
      </w:r>
      <w:r w:rsidR="001D290A" w:rsidRPr="00620F0D">
        <w:t xml:space="preserve">In this case, the </w:t>
      </w:r>
      <w:r w:rsidR="00250AFF" w:rsidRPr="00620F0D">
        <w:t>simplest</w:t>
      </w:r>
      <w:r w:rsidR="001D290A" w:rsidRPr="00620F0D">
        <w:t xml:space="preserve"> machine learning model, an ANN framework with </w:t>
      </w:r>
      <w:r w:rsidR="00E671DB" w:rsidRPr="00620F0D">
        <w:t xml:space="preserve">a </w:t>
      </w:r>
      <w:r w:rsidR="001D290A" w:rsidRPr="00620F0D">
        <w:t xml:space="preserve">single hidden layer, is used in this study. </w:t>
      </w:r>
      <w:r w:rsidR="00250AFF" w:rsidRPr="00620F0D">
        <w:t xml:space="preserve">The whole domain is large </w:t>
      </w:r>
      <w:r w:rsidR="00250AFF" w:rsidRPr="00620F0D">
        <w:lastRenderedPageBreak/>
        <w:t>enough for wake analysis with a length of 28</w:t>
      </w:r>
      <w:r w:rsidR="00250AFF" w:rsidRPr="00620F0D">
        <w:rPr>
          <w:i/>
          <w:iCs/>
        </w:rPr>
        <w:t>D</w:t>
      </w:r>
      <w:r w:rsidR="00250AFF" w:rsidRPr="00620F0D">
        <w:t>. As the rotor diameter (</w:t>
      </w:r>
      <w:r w:rsidR="00250AFF" w:rsidRPr="00620F0D">
        <w:rPr>
          <w:i/>
          <w:iCs/>
        </w:rPr>
        <w:t>D</w:t>
      </w:r>
      <w:r w:rsidR="00250AFF" w:rsidRPr="00620F0D">
        <w:t xml:space="preserve">) of Vestas V80 2MW wind turbine is 80m, the computational domain is 960m wide, 320m high, and 2240m long in this study. Moreover, the computational domain is also divided into ‘Strips’ as shown in </w:t>
      </w:r>
      <w:r w:rsidR="00CA1328" w:rsidRPr="00620F0D">
        <w:t xml:space="preserve">Figure </w:t>
      </w:r>
      <w:r w:rsidR="00CA1328" w:rsidRPr="00620F0D">
        <w:rPr>
          <w:noProof/>
        </w:rPr>
        <w:t>3</w:t>
      </w:r>
      <w:r w:rsidR="00250AFF" w:rsidRPr="00620F0D">
        <w:t>. The spacing of start points is 10m</w:t>
      </w:r>
      <w:r w:rsidR="00E92EC0" w:rsidRPr="00620F0D">
        <w:t xml:space="preserve">, which means 97 grid points </w:t>
      </w:r>
      <w:r w:rsidR="00E671DB" w:rsidRPr="00620F0D">
        <w:t>o</w:t>
      </w:r>
      <w:r w:rsidR="00E92EC0" w:rsidRPr="00620F0D">
        <w:t xml:space="preserve">n horizontal and 32 grid points </w:t>
      </w:r>
      <w:r w:rsidR="00E671DB" w:rsidRPr="00620F0D">
        <w:t>o</w:t>
      </w:r>
      <w:r w:rsidR="00E92EC0" w:rsidRPr="00620F0D">
        <w:t>n vertical with the ground being skipped. Therefore, the machine learning wake model has 3104 sub</w:t>
      </w:r>
      <w:r w:rsidR="00E671DB" w:rsidRPr="00620F0D">
        <w:t>-</w:t>
      </w:r>
      <w:r w:rsidR="00E92EC0" w:rsidRPr="00620F0D">
        <w:t xml:space="preserve">models for </w:t>
      </w:r>
      <w:r w:rsidR="00E671DB" w:rsidRPr="00620F0D">
        <w:t xml:space="preserve">the </w:t>
      </w:r>
      <w:r w:rsidR="00E92EC0" w:rsidRPr="00620F0D">
        <w:t>velocity model and turbulence model, respectively.</w:t>
      </w:r>
    </w:p>
    <w:p w14:paraId="56EDF227" w14:textId="77777777" w:rsidR="001D290A" w:rsidRPr="00620F0D" w:rsidRDefault="001D290A" w:rsidP="009030C1">
      <w:pPr>
        <w:pStyle w:val="a8"/>
        <w:spacing w:before="120" w:after="240"/>
      </w:pPr>
      <w:r w:rsidRPr="00620F0D">
        <w:rPr>
          <w:noProof/>
        </w:rPr>
        <w:drawing>
          <wp:inline distT="0" distB="0" distL="0" distR="0" wp14:anchorId="7A64B1F3" wp14:editId="07203F59">
            <wp:extent cx="3365771" cy="2425424"/>
            <wp:effectExtent l="0" t="0" r="6350" b="0"/>
            <wp:docPr id="2" name="图片 1">
              <a:extLst xmlns:a="http://schemas.openxmlformats.org/drawingml/2006/main">
                <a:ext uri="{FF2B5EF4-FFF2-40B4-BE49-F238E27FC236}">
                  <a16:creationId xmlns:a16="http://schemas.microsoft.com/office/drawing/2014/main" id="{C49E0EE0-808A-0337-59CB-C7F440390E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C49E0EE0-808A-0337-59CB-C7F440390ED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77318" cy="2433745"/>
                    </a:xfrm>
                    <a:prstGeom prst="rect">
                      <a:avLst/>
                    </a:prstGeom>
                  </pic:spPr>
                </pic:pic>
              </a:graphicData>
            </a:graphic>
          </wp:inline>
        </w:drawing>
      </w:r>
    </w:p>
    <w:p w14:paraId="1F446495" w14:textId="48446A4A" w:rsidR="001D290A" w:rsidRPr="00620F0D" w:rsidRDefault="001D290A" w:rsidP="009030C1">
      <w:pPr>
        <w:pStyle w:val="a8"/>
        <w:spacing w:before="120" w:after="240"/>
      </w:pPr>
      <w:bookmarkStart w:id="2" w:name="_Ref106124080"/>
      <w:r w:rsidRPr="00620F0D">
        <w:t xml:space="preserve">Figure </w:t>
      </w:r>
      <w:r w:rsidR="00CA1328" w:rsidRPr="00620F0D">
        <w:rPr>
          <w:noProof/>
        </w:rPr>
        <w:t>3</w:t>
      </w:r>
      <w:bookmarkEnd w:id="2"/>
      <w:r w:rsidRPr="00620F0D">
        <w:t xml:space="preserve"> Schematics of sub</w:t>
      </w:r>
      <w:r w:rsidR="00E671DB" w:rsidRPr="00620F0D">
        <w:t>-</w:t>
      </w:r>
      <w:r w:rsidRPr="00620F0D">
        <w:t>models of machine learning wake model</w:t>
      </w:r>
    </w:p>
    <w:p w14:paraId="2F581B9E" w14:textId="1F7A6665" w:rsidR="000D4BE7" w:rsidRPr="00620F0D" w:rsidRDefault="000D4BE7" w:rsidP="000D4BE7">
      <w:pPr>
        <w:spacing w:before="120" w:after="120"/>
        <w:ind w:firstLine="480"/>
      </w:pPr>
      <w:r w:rsidRPr="00620F0D">
        <w:rPr>
          <w:rFonts w:hint="eastAsia"/>
        </w:rPr>
        <w:t>T</w:t>
      </w:r>
      <w:r w:rsidRPr="00620F0D">
        <w:t xml:space="preserve">he architecture of each sub-model is demonstrated in Figure </w:t>
      </w:r>
      <w:r w:rsidRPr="00620F0D">
        <w:rPr>
          <w:noProof/>
        </w:rPr>
        <w:t>4</w:t>
      </w:r>
      <w:r w:rsidRPr="00620F0D">
        <w:t xml:space="preserve">. The velocity models and turbulence intensity models share the same architecture. The layer number is defined as one to ensure an efficient framework, while the best learning rate is found to be 0.01, and the layer size is the same as that in literature </w:t>
      </w:r>
      <w:r w:rsidR="000254BD" w:rsidRPr="00620F0D">
        <w:rPr>
          <w:noProof/>
        </w:rPr>
        <w:t>(Ti et al, 2020; Ti et al, 2021)</w:t>
      </w:r>
      <w:r w:rsidRPr="00620F0D">
        <w:t xml:space="preserve">. </w:t>
      </w:r>
    </w:p>
    <w:p w14:paraId="2967AE04" w14:textId="77777777" w:rsidR="00E92EC0" w:rsidRPr="00620F0D" w:rsidRDefault="005924DA" w:rsidP="009030C1">
      <w:pPr>
        <w:pStyle w:val="a8"/>
        <w:spacing w:before="120" w:after="240"/>
      </w:pPr>
      <w:r w:rsidRPr="00620F0D">
        <w:rPr>
          <w:noProof/>
        </w:rPr>
        <w:lastRenderedPageBreak/>
        <w:drawing>
          <wp:inline distT="0" distB="0" distL="0" distR="0" wp14:anchorId="21EB7F46" wp14:editId="6930FB36">
            <wp:extent cx="3784060" cy="1700497"/>
            <wp:effectExtent l="0" t="0" r="6985" b="0"/>
            <wp:docPr id="4" name="图片 3">
              <a:extLst xmlns:a="http://schemas.openxmlformats.org/drawingml/2006/main">
                <a:ext uri="{FF2B5EF4-FFF2-40B4-BE49-F238E27FC236}">
                  <a16:creationId xmlns:a16="http://schemas.microsoft.com/office/drawing/2014/main" id="{791C07EC-1E0E-9260-9360-1A0FC8D7B7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91C07EC-1E0E-9260-9360-1A0FC8D7B76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99322" cy="1707355"/>
                    </a:xfrm>
                    <a:prstGeom prst="rect">
                      <a:avLst/>
                    </a:prstGeom>
                  </pic:spPr>
                </pic:pic>
              </a:graphicData>
            </a:graphic>
          </wp:inline>
        </w:drawing>
      </w:r>
    </w:p>
    <w:p w14:paraId="105DE762" w14:textId="436A7DE6" w:rsidR="00AE51AF" w:rsidRPr="00620F0D" w:rsidRDefault="00E92EC0" w:rsidP="009030C1">
      <w:pPr>
        <w:pStyle w:val="a8"/>
        <w:spacing w:before="120" w:after="240"/>
      </w:pPr>
      <w:bookmarkStart w:id="3" w:name="_Ref106124619"/>
      <w:r w:rsidRPr="00620F0D">
        <w:t xml:space="preserve">Figure </w:t>
      </w:r>
      <w:r w:rsidR="00CA1328" w:rsidRPr="00620F0D">
        <w:rPr>
          <w:noProof/>
        </w:rPr>
        <w:t>4</w:t>
      </w:r>
      <w:bookmarkEnd w:id="3"/>
      <w:r w:rsidRPr="00620F0D">
        <w:t xml:space="preserve"> Architecture of a sub</w:t>
      </w:r>
      <w:r w:rsidR="00E671DB" w:rsidRPr="00620F0D">
        <w:t>-</w:t>
      </w:r>
      <w:r w:rsidRPr="00620F0D">
        <w:t>model of machine learning wake model</w:t>
      </w:r>
    </w:p>
    <w:p w14:paraId="60AD9F2E" w14:textId="3A7744CD" w:rsidR="005924DA" w:rsidRPr="00620F0D" w:rsidRDefault="00E671DB" w:rsidP="003C6C3F">
      <w:pPr>
        <w:spacing w:before="120" w:after="120"/>
        <w:ind w:firstLine="480"/>
      </w:pPr>
      <w:r w:rsidRPr="00620F0D">
        <w:t xml:space="preserve">A python-based API interface, </w:t>
      </w:r>
      <w:proofErr w:type="spellStart"/>
      <w:r w:rsidRPr="00620F0D">
        <w:t>Keras</w:t>
      </w:r>
      <w:proofErr w:type="spellEnd"/>
      <w:r w:rsidRPr="00620F0D">
        <w:t>, assists in modeling each sub-model</w:t>
      </w:r>
      <w:r w:rsidR="00F04D3B" w:rsidRPr="00620F0D">
        <w:t xml:space="preserve">. </w:t>
      </w:r>
      <w:proofErr w:type="spellStart"/>
      <w:r w:rsidR="00F04D3B" w:rsidRPr="00620F0D">
        <w:t>Tensorflow</w:t>
      </w:r>
      <w:proofErr w:type="spellEnd"/>
      <w:r w:rsidR="00F04D3B" w:rsidRPr="00620F0D">
        <w:t xml:space="preserve"> is applied as the backend. After preliminary tests, the best architecture consists of a</w:t>
      </w:r>
      <w:r w:rsidR="00D01450" w:rsidRPr="00620F0D">
        <w:t>n</w:t>
      </w:r>
      <w:r w:rsidR="00F04D3B" w:rsidRPr="00620F0D">
        <w:t xml:space="preserve"> input layer with </w:t>
      </w:r>
      <w:r w:rsidRPr="00620F0D">
        <w:t>two</w:t>
      </w:r>
      <w:r w:rsidR="00F04D3B" w:rsidRPr="00620F0D">
        <w:t xml:space="preserve"> variables, a hidden layer with </w:t>
      </w:r>
      <w:r w:rsidRPr="00620F0D">
        <w:t>the ‘</w:t>
      </w:r>
      <w:r w:rsidR="00F04D3B" w:rsidRPr="00620F0D">
        <w:t>tanh</w:t>
      </w:r>
      <w:r w:rsidRPr="00620F0D">
        <w:t>’</w:t>
      </w:r>
      <w:r w:rsidR="00F04D3B" w:rsidRPr="00620F0D">
        <w:t xml:space="preserve"> activation function </w:t>
      </w: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oMath>
      <w:r w:rsidRPr="00620F0D">
        <w:t>, a</w:t>
      </w:r>
      <w:r w:rsidR="00F04D3B" w:rsidRPr="00620F0D">
        <w:t>nd a</w:t>
      </w:r>
      <w:r w:rsidR="00157DD3" w:rsidRPr="00620F0D">
        <w:t>n</w:t>
      </w:r>
      <w:r w:rsidR="00F04D3B" w:rsidRPr="00620F0D">
        <w:t xml:space="preserve"> output layer with the Rectified Linear Unit activation function </w:t>
      </w:r>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oMath>
      <w:r w:rsidR="00F04D3B" w:rsidRPr="00620F0D">
        <w:t>. The activation functions are as follows:</w:t>
      </w:r>
    </w:p>
    <w:p w14:paraId="1C3A5BFE" w14:textId="6A0F18A0" w:rsidR="00F04D3B" w:rsidRPr="00620F0D" w:rsidRDefault="00000000" w:rsidP="000F3EFC">
      <w:pPr>
        <w:spacing w:before="120" w:after="120"/>
        <w:ind w:firstLine="48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x</m:t>
                      </m:r>
                    </m:e>
                  </m:d>
                </m:e>
              </m:func>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x</m:t>
                      </m:r>
                    </m:sup>
                  </m:sSup>
                </m:den>
              </m:f>
              <m:r>
                <w:rPr>
                  <w:rFonts w:ascii="Cambria Math" w:hAnsi="Cambria Math"/>
                </w:rPr>
                <m:t>-1#</m:t>
              </m:r>
              <m:d>
                <m:dPr>
                  <m:grow m:val="0"/>
                  <m:ctrlPr>
                    <w:rPr>
                      <w:rFonts w:ascii="Cambria Math" w:hAnsi="Cambria Math"/>
                      <w:i/>
                    </w:rPr>
                  </m:ctrlPr>
                </m:dPr>
                <m:e>
                  <m:r>
                    <w:rPr>
                      <w:rFonts w:ascii="Cambria Math" w:hAnsi="Cambria Math"/>
                    </w:rPr>
                    <m:t>1</m:t>
                  </m:r>
                </m:e>
              </m:d>
            </m:e>
          </m:eqArr>
        </m:oMath>
      </m:oMathPara>
    </w:p>
    <w:p w14:paraId="05E7CFC2" w14:textId="51F1DAB3" w:rsidR="00F04D3B" w:rsidRPr="00620F0D" w:rsidRDefault="00000000" w:rsidP="000F3EFC">
      <w:pPr>
        <w:spacing w:before="120" w:after="120"/>
        <w:ind w:firstLine="48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0</m:t>
                      </m:r>
                    </m:e>
                  </m:d>
                </m:e>
              </m:func>
              <m:r>
                <w:rPr>
                  <w:rFonts w:ascii="Cambria Math" w:hAnsi="Cambria Math"/>
                </w:rPr>
                <m:t>#</m:t>
              </m:r>
              <m:d>
                <m:dPr>
                  <m:grow m:val="0"/>
                  <m:ctrlPr>
                    <w:rPr>
                      <w:rFonts w:ascii="Cambria Math" w:hAnsi="Cambria Math"/>
                      <w:i/>
                    </w:rPr>
                  </m:ctrlPr>
                </m:dPr>
                <m:e>
                  <m:r>
                    <w:rPr>
                      <w:rFonts w:ascii="Cambria Math" w:hAnsi="Cambria Math"/>
                    </w:rPr>
                    <m:t>2</m:t>
                  </m:r>
                </m:e>
              </m:d>
            </m:e>
          </m:eqArr>
        </m:oMath>
      </m:oMathPara>
    </w:p>
    <w:p w14:paraId="4D115373" w14:textId="516CB3DB" w:rsidR="00FF4D23" w:rsidRPr="00620F0D" w:rsidRDefault="00FF4D23" w:rsidP="00C442CD">
      <w:pPr>
        <w:pStyle w:val="4"/>
        <w:spacing w:before="120" w:after="240"/>
      </w:pPr>
      <w:r w:rsidRPr="00620F0D">
        <w:t>Overfitting issue and case separation</w:t>
      </w:r>
    </w:p>
    <w:p w14:paraId="26074225" w14:textId="29A176CB" w:rsidR="00CD2D00" w:rsidRPr="00620F0D" w:rsidRDefault="00CD2D00" w:rsidP="003C6C3F">
      <w:pPr>
        <w:spacing w:before="120" w:after="120"/>
        <w:ind w:firstLine="480"/>
      </w:pPr>
      <w:r w:rsidRPr="00620F0D">
        <w:t xml:space="preserve">Overfitting is one of the most significant issues in machine learning. Therefore, independent </w:t>
      </w:r>
      <w:r w:rsidR="00CE341B" w:rsidRPr="00620F0D">
        <w:t xml:space="preserve">testing datasets are extracted, while the rest of the cases are used for training. As the number of </w:t>
      </w:r>
      <w:r w:rsidR="00D91ACA" w:rsidRPr="00620F0D">
        <w:t>datasets</w:t>
      </w:r>
      <w:r w:rsidR="00CE341B" w:rsidRPr="00620F0D">
        <w:t xml:space="preserve"> is relatively limited, 22 testing cases are evenly selected for each wind speed region. </w:t>
      </w:r>
      <w:r w:rsidR="00D91ACA" w:rsidRPr="00620F0D">
        <w:t xml:space="preserve">Detailed information about the distribution of cases is shown in </w:t>
      </w:r>
      <w:r w:rsidR="00CA1328" w:rsidRPr="00620F0D">
        <w:t xml:space="preserve">Table </w:t>
      </w:r>
      <w:r w:rsidR="00CA1328" w:rsidRPr="00620F0D">
        <w:rPr>
          <w:noProof/>
        </w:rPr>
        <w:t>1</w:t>
      </w:r>
      <w:r w:rsidR="00D91ACA" w:rsidRPr="00620F0D">
        <w:t xml:space="preserve">. The testing cases will not be involved during the whole training procedure. After training, the trained </w:t>
      </w:r>
      <w:r w:rsidR="00FF4D23" w:rsidRPr="00620F0D">
        <w:t>machine learning model will be used to predict the testing cases. As the testing cases are independent, the results will be able to check whether the model is overfitted or not.</w:t>
      </w:r>
    </w:p>
    <w:p w14:paraId="16D3A959" w14:textId="5FDD489A" w:rsidR="00D91ACA" w:rsidRPr="00620F0D" w:rsidRDefault="00D91ACA" w:rsidP="000F3EFC">
      <w:pPr>
        <w:pStyle w:val="Tabletitle"/>
        <w:spacing w:before="240" w:after="120"/>
      </w:pPr>
      <w:bookmarkStart w:id="4" w:name="_Ref106131576"/>
      <w:r w:rsidRPr="00620F0D">
        <w:lastRenderedPageBreak/>
        <w:t xml:space="preserve">Table </w:t>
      </w:r>
      <w:r w:rsidR="00CA1328" w:rsidRPr="00620F0D">
        <w:rPr>
          <w:noProof/>
        </w:rPr>
        <w:t>1</w:t>
      </w:r>
      <w:bookmarkEnd w:id="4"/>
      <w:r w:rsidRPr="00620F0D">
        <w:t>. Distribution of cases</w:t>
      </w:r>
    </w:p>
    <w:tbl>
      <w:tblPr>
        <w:tblStyle w:val="1-3"/>
        <w:tblW w:w="0" w:type="auto"/>
        <w:tblLook w:val="04A0" w:firstRow="1" w:lastRow="0" w:firstColumn="1" w:lastColumn="0" w:noHBand="0" w:noVBand="1"/>
      </w:tblPr>
      <w:tblGrid>
        <w:gridCol w:w="1959"/>
        <w:gridCol w:w="2152"/>
        <w:gridCol w:w="1843"/>
        <w:gridCol w:w="1843"/>
        <w:gridCol w:w="1553"/>
      </w:tblGrid>
      <w:tr w:rsidR="00CE341B" w:rsidRPr="00620F0D" w14:paraId="4C70E261" w14:textId="77777777" w:rsidTr="00D91A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9" w:type="dxa"/>
            <w:tcBorders>
              <w:top w:val="single" w:sz="12" w:space="0" w:color="auto"/>
            </w:tcBorders>
          </w:tcPr>
          <w:p w14:paraId="002EBC40" w14:textId="77777777" w:rsidR="00CE341B" w:rsidRPr="00620F0D" w:rsidRDefault="00CE341B" w:rsidP="000F3EFC">
            <w:pPr>
              <w:pStyle w:val="Tablewords"/>
              <w:spacing w:before="120" w:after="120"/>
            </w:pPr>
          </w:p>
        </w:tc>
        <w:tc>
          <w:tcPr>
            <w:tcW w:w="2152" w:type="dxa"/>
            <w:tcBorders>
              <w:top w:val="single" w:sz="12" w:space="0" w:color="auto"/>
            </w:tcBorders>
          </w:tcPr>
          <w:p w14:paraId="3C8F6CB9" w14:textId="0AA0838F" w:rsidR="00CE341B" w:rsidRPr="00620F0D" w:rsidRDefault="00CE341B" w:rsidP="000F3EFC">
            <w:pPr>
              <w:pStyle w:val="Tablewords"/>
              <w:spacing w:before="120" w:after="120"/>
              <w:cnfStyle w:val="100000000000" w:firstRow="1" w:lastRow="0" w:firstColumn="0" w:lastColumn="0" w:oddVBand="0" w:evenVBand="0" w:oddHBand="0" w:evenHBand="0" w:firstRowFirstColumn="0" w:firstRowLastColumn="0" w:lastRowFirstColumn="0" w:lastRowLastColumn="0"/>
            </w:pPr>
            <w:r w:rsidRPr="00620F0D">
              <w:rPr>
                <w:rFonts w:hint="eastAsia"/>
              </w:rPr>
              <w:t>W</w:t>
            </w:r>
            <w:r w:rsidRPr="00620F0D">
              <w:t>ind speed</w:t>
            </w:r>
            <w:r w:rsidR="00D91ACA" w:rsidRPr="00620F0D">
              <w:t xml:space="preserve"> (m/s)</w:t>
            </w:r>
          </w:p>
        </w:tc>
        <w:tc>
          <w:tcPr>
            <w:tcW w:w="1843" w:type="dxa"/>
            <w:tcBorders>
              <w:top w:val="single" w:sz="12" w:space="0" w:color="auto"/>
            </w:tcBorders>
          </w:tcPr>
          <w:p w14:paraId="3D0D5011" w14:textId="51B7C2D9" w:rsidR="00CE341B" w:rsidRPr="00620F0D" w:rsidRDefault="00D91ACA" w:rsidP="000F3EFC">
            <w:pPr>
              <w:pStyle w:val="Tablewords"/>
              <w:spacing w:before="120" w:after="120"/>
              <w:cnfStyle w:val="100000000000" w:firstRow="1" w:lastRow="0" w:firstColumn="0" w:lastColumn="0" w:oddVBand="0" w:evenVBand="0" w:oddHBand="0" w:evenHBand="0" w:firstRowFirstColumn="0" w:firstRowLastColumn="0" w:lastRowFirstColumn="0" w:lastRowLastColumn="0"/>
            </w:pPr>
            <w:r w:rsidRPr="00620F0D">
              <w:rPr>
                <w:rFonts w:hint="eastAsia"/>
              </w:rPr>
              <w:t>N</w:t>
            </w:r>
            <w:r w:rsidRPr="00620F0D">
              <w:t>umber of cases</w:t>
            </w:r>
          </w:p>
        </w:tc>
        <w:tc>
          <w:tcPr>
            <w:tcW w:w="1843" w:type="dxa"/>
            <w:tcBorders>
              <w:top w:val="single" w:sz="12" w:space="0" w:color="auto"/>
            </w:tcBorders>
          </w:tcPr>
          <w:p w14:paraId="1BF89A1A" w14:textId="24DC9358" w:rsidR="00CE341B" w:rsidRPr="00620F0D" w:rsidRDefault="00CE341B" w:rsidP="000F3EFC">
            <w:pPr>
              <w:pStyle w:val="Tablewords"/>
              <w:spacing w:before="120" w:after="120"/>
              <w:cnfStyle w:val="100000000000" w:firstRow="1" w:lastRow="0" w:firstColumn="0" w:lastColumn="0" w:oddVBand="0" w:evenVBand="0" w:oddHBand="0" w:evenHBand="0" w:firstRowFirstColumn="0" w:firstRowLastColumn="0" w:lastRowFirstColumn="0" w:lastRowLastColumn="0"/>
            </w:pPr>
            <w:r w:rsidRPr="00620F0D">
              <w:rPr>
                <w:rFonts w:hint="eastAsia"/>
              </w:rPr>
              <w:t>T</w:t>
            </w:r>
            <w:r w:rsidRPr="00620F0D">
              <w:t>raining cases</w:t>
            </w:r>
          </w:p>
        </w:tc>
        <w:tc>
          <w:tcPr>
            <w:tcW w:w="1553" w:type="dxa"/>
            <w:tcBorders>
              <w:top w:val="single" w:sz="12" w:space="0" w:color="auto"/>
            </w:tcBorders>
          </w:tcPr>
          <w:p w14:paraId="2B3C896D" w14:textId="1CB084D4" w:rsidR="00CE341B" w:rsidRPr="00620F0D" w:rsidRDefault="00CE341B" w:rsidP="000F3EFC">
            <w:pPr>
              <w:pStyle w:val="Tablewords"/>
              <w:spacing w:before="120" w:after="120"/>
              <w:cnfStyle w:val="100000000000" w:firstRow="1" w:lastRow="0" w:firstColumn="0" w:lastColumn="0" w:oddVBand="0" w:evenVBand="0" w:oddHBand="0" w:evenHBand="0" w:firstRowFirstColumn="0" w:firstRowLastColumn="0" w:lastRowFirstColumn="0" w:lastRowLastColumn="0"/>
            </w:pPr>
            <w:r w:rsidRPr="00620F0D">
              <w:rPr>
                <w:rFonts w:hint="eastAsia"/>
              </w:rPr>
              <w:t>T</w:t>
            </w:r>
            <w:r w:rsidRPr="00620F0D">
              <w:t>esting cases</w:t>
            </w:r>
          </w:p>
        </w:tc>
      </w:tr>
      <w:tr w:rsidR="00CE341B" w:rsidRPr="00620F0D" w14:paraId="037A2E49" w14:textId="77777777" w:rsidTr="00D91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9" w:type="dxa"/>
          </w:tcPr>
          <w:p w14:paraId="21A97D87" w14:textId="5AA357EB" w:rsidR="00CE341B" w:rsidRPr="00620F0D" w:rsidRDefault="00CE341B" w:rsidP="000F3EFC">
            <w:pPr>
              <w:pStyle w:val="Tablewords"/>
              <w:spacing w:before="120" w:after="120"/>
            </w:pPr>
            <w:r w:rsidRPr="00620F0D">
              <w:rPr>
                <w:rFonts w:hint="eastAsia"/>
              </w:rPr>
              <w:t>L</w:t>
            </w:r>
            <w:r w:rsidRPr="00620F0D">
              <w:t>ow-speed region</w:t>
            </w:r>
          </w:p>
        </w:tc>
        <w:tc>
          <w:tcPr>
            <w:tcW w:w="2152" w:type="dxa"/>
          </w:tcPr>
          <w:p w14:paraId="7F666E84" w14:textId="7BF27BAD" w:rsidR="00CE341B" w:rsidRPr="00620F0D" w:rsidRDefault="00D91ACA" w:rsidP="000F3EFC">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5</w:t>
            </w:r>
            <w:r w:rsidRPr="00620F0D">
              <w:t>~10</w:t>
            </w:r>
          </w:p>
        </w:tc>
        <w:tc>
          <w:tcPr>
            <w:tcW w:w="1843" w:type="dxa"/>
          </w:tcPr>
          <w:p w14:paraId="28E9302F" w14:textId="4899EB30" w:rsidR="00CE341B" w:rsidRPr="00620F0D" w:rsidRDefault="00D91ACA" w:rsidP="000F3EFC">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1</w:t>
            </w:r>
            <w:r w:rsidRPr="00620F0D">
              <w:t>65</w:t>
            </w:r>
          </w:p>
        </w:tc>
        <w:tc>
          <w:tcPr>
            <w:tcW w:w="1843" w:type="dxa"/>
          </w:tcPr>
          <w:p w14:paraId="7E417928" w14:textId="42C55F63" w:rsidR="00CE341B" w:rsidRPr="00620F0D" w:rsidRDefault="00CE341B" w:rsidP="000F3EFC">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1</w:t>
            </w:r>
            <w:r w:rsidRPr="00620F0D">
              <w:t>43</w:t>
            </w:r>
          </w:p>
        </w:tc>
        <w:tc>
          <w:tcPr>
            <w:tcW w:w="1553" w:type="dxa"/>
          </w:tcPr>
          <w:p w14:paraId="30D200EC" w14:textId="579F8035" w:rsidR="00CE341B" w:rsidRPr="00620F0D" w:rsidRDefault="00CE341B" w:rsidP="000F3EFC">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2</w:t>
            </w:r>
            <w:r w:rsidRPr="00620F0D">
              <w:t>2</w:t>
            </w:r>
          </w:p>
        </w:tc>
      </w:tr>
      <w:tr w:rsidR="00CE341B" w:rsidRPr="00620F0D" w14:paraId="716F8C6A" w14:textId="77777777" w:rsidTr="00D91ACA">
        <w:tc>
          <w:tcPr>
            <w:cnfStyle w:val="001000000000" w:firstRow="0" w:lastRow="0" w:firstColumn="1" w:lastColumn="0" w:oddVBand="0" w:evenVBand="0" w:oddHBand="0" w:evenHBand="0" w:firstRowFirstColumn="0" w:firstRowLastColumn="0" w:lastRowFirstColumn="0" w:lastRowLastColumn="0"/>
            <w:tcW w:w="1959" w:type="dxa"/>
            <w:tcBorders>
              <w:bottom w:val="single" w:sz="12" w:space="0" w:color="auto"/>
            </w:tcBorders>
          </w:tcPr>
          <w:p w14:paraId="014E641D" w14:textId="1F696F72" w:rsidR="00CE341B" w:rsidRPr="00620F0D" w:rsidRDefault="00CE341B" w:rsidP="000F3EFC">
            <w:pPr>
              <w:pStyle w:val="Tablewords"/>
              <w:spacing w:before="120" w:after="120"/>
            </w:pPr>
            <w:r w:rsidRPr="00620F0D">
              <w:rPr>
                <w:rFonts w:hint="eastAsia"/>
              </w:rPr>
              <w:t>H</w:t>
            </w:r>
            <w:r w:rsidRPr="00620F0D">
              <w:t>igh-speed region</w:t>
            </w:r>
          </w:p>
        </w:tc>
        <w:tc>
          <w:tcPr>
            <w:tcW w:w="2152" w:type="dxa"/>
            <w:tcBorders>
              <w:bottom w:val="single" w:sz="12" w:space="0" w:color="auto"/>
            </w:tcBorders>
          </w:tcPr>
          <w:p w14:paraId="095138AF" w14:textId="62D02BDC" w:rsidR="00CE341B" w:rsidRPr="00620F0D" w:rsidRDefault="00D91ACA" w:rsidP="000F3EFC">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w:t>
            </w:r>
            <w:r w:rsidRPr="00620F0D">
              <w:t>0~20</w:t>
            </w:r>
          </w:p>
        </w:tc>
        <w:tc>
          <w:tcPr>
            <w:tcW w:w="1843" w:type="dxa"/>
            <w:tcBorders>
              <w:bottom w:val="single" w:sz="12" w:space="0" w:color="auto"/>
            </w:tcBorders>
          </w:tcPr>
          <w:p w14:paraId="79810C71" w14:textId="12EDDB9A" w:rsidR="00CE341B" w:rsidRPr="00620F0D" w:rsidRDefault="00D91ACA" w:rsidP="000F3EFC">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3</w:t>
            </w:r>
            <w:r w:rsidRPr="00620F0D">
              <w:t>15</w:t>
            </w:r>
          </w:p>
        </w:tc>
        <w:tc>
          <w:tcPr>
            <w:tcW w:w="1843" w:type="dxa"/>
            <w:tcBorders>
              <w:bottom w:val="single" w:sz="12" w:space="0" w:color="auto"/>
            </w:tcBorders>
          </w:tcPr>
          <w:p w14:paraId="37636BDA" w14:textId="14EA3F0A" w:rsidR="00CE341B" w:rsidRPr="00620F0D" w:rsidRDefault="00CE341B" w:rsidP="000F3EFC">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2</w:t>
            </w:r>
            <w:r w:rsidRPr="00620F0D">
              <w:t>93</w:t>
            </w:r>
          </w:p>
        </w:tc>
        <w:tc>
          <w:tcPr>
            <w:tcW w:w="1553" w:type="dxa"/>
            <w:tcBorders>
              <w:bottom w:val="single" w:sz="12" w:space="0" w:color="auto"/>
            </w:tcBorders>
          </w:tcPr>
          <w:p w14:paraId="7C2D5053" w14:textId="357D8D48" w:rsidR="00CE341B" w:rsidRPr="00620F0D" w:rsidRDefault="00CE341B" w:rsidP="000F3EFC">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2</w:t>
            </w:r>
            <w:r w:rsidRPr="00620F0D">
              <w:t>2</w:t>
            </w:r>
          </w:p>
        </w:tc>
      </w:tr>
    </w:tbl>
    <w:p w14:paraId="5A4FD038" w14:textId="14C7BB90" w:rsidR="00CE341B" w:rsidRPr="00620F0D" w:rsidRDefault="00CE341B" w:rsidP="000F3EFC">
      <w:pPr>
        <w:spacing w:before="120" w:after="120"/>
        <w:ind w:firstLine="480"/>
      </w:pPr>
    </w:p>
    <w:p w14:paraId="4D734147" w14:textId="511944AE" w:rsidR="00FF4D23" w:rsidRPr="00620F0D" w:rsidRDefault="00FF4D23" w:rsidP="00C442CD">
      <w:pPr>
        <w:pStyle w:val="4"/>
        <w:spacing w:before="120" w:after="240"/>
      </w:pPr>
      <w:r w:rsidRPr="00620F0D">
        <w:t>Model training</w:t>
      </w:r>
    </w:p>
    <w:p w14:paraId="618D2F24" w14:textId="0C97408C" w:rsidR="002101DA" w:rsidRPr="00620F0D" w:rsidRDefault="00C3496C" w:rsidP="003C6C3F">
      <w:pPr>
        <w:spacing w:before="120" w:after="120"/>
        <w:ind w:firstLine="480"/>
      </w:pPr>
      <w:r w:rsidRPr="00620F0D">
        <w:t xml:space="preserve">The optimizer and number of epochs are also investigated in </w:t>
      </w:r>
      <w:r w:rsidR="002A4329" w:rsidRPr="00620F0D">
        <w:t xml:space="preserve">preliminary tests. As a result, optimizer ’Adam’ is found to be </w:t>
      </w:r>
      <w:r w:rsidR="00E671DB" w:rsidRPr="00620F0D">
        <w:t xml:space="preserve">the </w:t>
      </w:r>
      <w:r w:rsidR="002A4329" w:rsidRPr="00620F0D">
        <w:t>most efficient, while 40000 epochs are enough and suitable for training.</w:t>
      </w:r>
      <w:r w:rsidR="003D16CF" w:rsidRPr="00620F0D">
        <w:t xml:space="preserve"> </w:t>
      </w:r>
    </w:p>
    <w:p w14:paraId="1BF46E38" w14:textId="77777777" w:rsidR="00EA1BAB" w:rsidRPr="00620F0D" w:rsidRDefault="00EA1BAB" w:rsidP="009030C1">
      <w:pPr>
        <w:pStyle w:val="a8"/>
        <w:spacing w:before="120" w:afterLines="0" w:after="0"/>
      </w:pPr>
      <w:r w:rsidRPr="00620F0D">
        <w:rPr>
          <w:noProof/>
        </w:rPr>
        <w:drawing>
          <wp:inline distT="0" distB="0" distL="0" distR="0" wp14:anchorId="74563AF7" wp14:editId="67A04269">
            <wp:extent cx="2453384" cy="18000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3384" cy="1800000"/>
                    </a:xfrm>
                    <a:prstGeom prst="rect">
                      <a:avLst/>
                    </a:prstGeom>
                    <a:noFill/>
                  </pic:spPr>
                </pic:pic>
              </a:graphicData>
            </a:graphic>
          </wp:inline>
        </w:drawing>
      </w:r>
    </w:p>
    <w:p w14:paraId="4096A18C" w14:textId="073DC993" w:rsidR="002A4329" w:rsidRPr="00620F0D" w:rsidRDefault="00EA1BAB" w:rsidP="009030C1">
      <w:pPr>
        <w:pStyle w:val="a8"/>
        <w:spacing w:before="120" w:after="240"/>
      </w:pPr>
      <w:bookmarkStart w:id="5" w:name="_Ref106287241"/>
      <w:r w:rsidRPr="00620F0D">
        <w:t xml:space="preserve">Figure </w:t>
      </w:r>
      <w:r w:rsidR="00CA1328" w:rsidRPr="00620F0D">
        <w:rPr>
          <w:noProof/>
        </w:rPr>
        <w:t>5</w:t>
      </w:r>
      <w:bookmarkEnd w:id="5"/>
      <w:r w:rsidRPr="00620F0D">
        <w:t xml:space="preserve"> Training loss (mean square error) versus epoch</w:t>
      </w:r>
    </w:p>
    <w:p w14:paraId="0DD8D048" w14:textId="6645F808" w:rsidR="002101DA" w:rsidRPr="00620F0D" w:rsidRDefault="00EA1BAB" w:rsidP="003C6C3F">
      <w:pPr>
        <w:spacing w:before="120" w:after="120"/>
        <w:ind w:firstLine="480"/>
      </w:pPr>
      <w:r w:rsidRPr="00620F0D">
        <w:rPr>
          <w:rFonts w:hint="eastAsia"/>
        </w:rPr>
        <w:t>T</w:t>
      </w:r>
      <w:r w:rsidRPr="00620F0D">
        <w:t xml:space="preserve">he history of training loss is shown in </w:t>
      </w:r>
      <w:r w:rsidR="00CA1328" w:rsidRPr="00620F0D">
        <w:t xml:space="preserve">Figure </w:t>
      </w:r>
      <w:r w:rsidR="00CA1328" w:rsidRPr="00620F0D">
        <w:rPr>
          <w:noProof/>
        </w:rPr>
        <w:t>5</w:t>
      </w:r>
      <w:r w:rsidRPr="00620F0D">
        <w:t xml:space="preserve">. </w:t>
      </w:r>
      <w:r w:rsidR="00D32048" w:rsidRPr="00620F0D">
        <w:t>According to the figure, t</w:t>
      </w:r>
      <w:r w:rsidRPr="00620F0D">
        <w:t xml:space="preserve">he mean square error decreases rapidly </w:t>
      </w:r>
      <w:r w:rsidR="00D32048" w:rsidRPr="00620F0D">
        <w:t>at the beginning. When the epoch is between 300k to 400k, the performance of the model becomes very stable and reliable. However, training loss cannot prove the effectiveness of the model. Therefore, the trained model will be applied to predict the test cases and compared with the CFD simulation results.</w:t>
      </w:r>
    </w:p>
    <w:p w14:paraId="08BF6E02" w14:textId="75768ABB" w:rsidR="00D32048" w:rsidRPr="00620F0D" w:rsidRDefault="00D32048" w:rsidP="00C442CD">
      <w:pPr>
        <w:pStyle w:val="4"/>
        <w:spacing w:before="120" w:after="240"/>
      </w:pPr>
      <w:r w:rsidRPr="00620F0D">
        <w:rPr>
          <w:rFonts w:hint="eastAsia"/>
        </w:rPr>
        <w:lastRenderedPageBreak/>
        <w:t>T</w:t>
      </w:r>
      <w:r w:rsidRPr="00620F0D">
        <w:t>esting results</w:t>
      </w:r>
    </w:p>
    <w:p w14:paraId="5FB513D4" w14:textId="5408647B" w:rsidR="00D32048" w:rsidRPr="00620F0D" w:rsidRDefault="00D32048" w:rsidP="003C6C3F">
      <w:pPr>
        <w:spacing w:before="120" w:after="120"/>
        <w:ind w:firstLine="480"/>
      </w:pPr>
      <w:r w:rsidRPr="00620F0D">
        <w:rPr>
          <w:rFonts w:hint="eastAsia"/>
        </w:rPr>
        <w:t>A</w:t>
      </w:r>
      <w:r w:rsidRPr="00620F0D">
        <w:t xml:space="preserve">s mentioned in </w:t>
      </w:r>
      <w:r w:rsidR="00CA1328" w:rsidRPr="00620F0D">
        <w:t xml:space="preserve">Table </w:t>
      </w:r>
      <w:r w:rsidR="00CA1328" w:rsidRPr="00620F0D">
        <w:rPr>
          <w:noProof/>
        </w:rPr>
        <w:t>1</w:t>
      </w:r>
      <w:r w:rsidRPr="00620F0D">
        <w:t xml:space="preserve">, </w:t>
      </w:r>
      <w:r w:rsidRPr="00620F0D">
        <w:rPr>
          <w:rFonts w:hint="eastAsia"/>
        </w:rPr>
        <w:t>about</w:t>
      </w:r>
      <w:r w:rsidRPr="00620F0D">
        <w:t xml:space="preserve"> 10% </w:t>
      </w:r>
      <w:r w:rsidR="00E671DB" w:rsidRPr="00620F0D">
        <w:t xml:space="preserve">of </w:t>
      </w:r>
      <w:r w:rsidRPr="00620F0D">
        <w:t xml:space="preserve">cases are reserved </w:t>
      </w:r>
      <w:r w:rsidR="005D78EA" w:rsidRPr="00620F0D">
        <w:t xml:space="preserve">for testing, which </w:t>
      </w:r>
      <w:r w:rsidR="00E671DB" w:rsidRPr="00620F0D">
        <w:t>is</w:t>
      </w:r>
      <w:r w:rsidR="005D78EA" w:rsidRPr="00620F0D">
        <w:t xml:space="preserve"> not involved in </w:t>
      </w:r>
      <w:r w:rsidR="00E671DB" w:rsidRPr="00620F0D">
        <w:t xml:space="preserve">the </w:t>
      </w:r>
      <w:r w:rsidR="005D78EA" w:rsidRPr="00620F0D">
        <w:t xml:space="preserve">training process. In this case, the prediction results can </w:t>
      </w:r>
      <w:r w:rsidR="00E671DB" w:rsidRPr="00620F0D">
        <w:t>evaluate the trained model's accuracy and check whether the model is overfitted</w:t>
      </w:r>
      <w:r w:rsidR="005D78EA" w:rsidRPr="00620F0D">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8"/>
        <w:gridCol w:w="2337"/>
        <w:gridCol w:w="2338"/>
      </w:tblGrid>
      <w:tr w:rsidR="005D78EA" w:rsidRPr="00620F0D" w14:paraId="690C0C65" w14:textId="77777777" w:rsidTr="009030C1">
        <w:trPr>
          <w:trHeight w:val="2268"/>
        </w:trPr>
        <w:tc>
          <w:tcPr>
            <w:tcW w:w="9350" w:type="dxa"/>
            <w:gridSpan w:val="4"/>
          </w:tcPr>
          <w:p w14:paraId="6B0CE723" w14:textId="214A23F3" w:rsidR="005D78EA" w:rsidRPr="00620F0D" w:rsidRDefault="005D78EA" w:rsidP="009030C1">
            <w:pPr>
              <w:pStyle w:val="Tablewords"/>
              <w:spacing w:beforeLines="0" w:before="0" w:afterLines="0" w:after="0"/>
            </w:pPr>
            <w:r w:rsidRPr="00620F0D">
              <w:drawing>
                <wp:inline distT="0" distB="0" distL="0" distR="0" wp14:anchorId="52C0ED72" wp14:editId="0AE6EF8F">
                  <wp:extent cx="2771027" cy="1440000"/>
                  <wp:effectExtent l="0" t="0" r="0" b="8255"/>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rotWithShape="1">
                          <a:blip r:embed="rId13"/>
                          <a:srcRect l="30026" t="13452" r="5258" b="26823"/>
                          <a:stretch/>
                        </pic:blipFill>
                        <pic:spPr bwMode="auto">
                          <a:xfrm>
                            <a:off x="0" y="0"/>
                            <a:ext cx="2771027" cy="1440000"/>
                          </a:xfrm>
                          <a:prstGeom prst="rect">
                            <a:avLst/>
                          </a:prstGeom>
                          <a:ln>
                            <a:noFill/>
                          </a:ln>
                          <a:extLst>
                            <a:ext uri="{53640926-AAD7-44D8-BBD7-CCE9431645EC}">
                              <a14:shadowObscured xmlns:a14="http://schemas.microsoft.com/office/drawing/2010/main"/>
                            </a:ext>
                          </a:extLst>
                        </pic:spPr>
                      </pic:pic>
                    </a:graphicData>
                  </a:graphic>
                </wp:inline>
              </w:drawing>
            </w:r>
            <w:r w:rsidR="009030C1" w:rsidRPr="00620F0D">
              <w:drawing>
                <wp:inline distT="0" distB="0" distL="0" distR="0" wp14:anchorId="3451DAAC" wp14:editId="15514A2F">
                  <wp:extent cx="2837538" cy="1440000"/>
                  <wp:effectExtent l="0" t="0" r="1270" b="8255"/>
                  <wp:docPr id="7"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折线图&#10;&#10;描述已自动生成"/>
                          <pic:cNvPicPr/>
                        </pic:nvPicPr>
                        <pic:blipFill rotWithShape="1">
                          <a:blip r:embed="rId14" cstate="print">
                            <a:extLst>
                              <a:ext uri="{28A0092B-C50C-407E-A947-70E740481C1C}">
                                <a14:useLocalDpi xmlns:a14="http://schemas.microsoft.com/office/drawing/2010/main" val="0"/>
                              </a:ext>
                            </a:extLst>
                          </a:blip>
                          <a:srcRect l="1232" t="59" r="3079" b="-1"/>
                          <a:stretch/>
                        </pic:blipFill>
                        <pic:spPr bwMode="auto">
                          <a:xfrm>
                            <a:off x="0" y="0"/>
                            <a:ext cx="2837538" cy="1440000"/>
                          </a:xfrm>
                          <a:prstGeom prst="rect">
                            <a:avLst/>
                          </a:prstGeom>
                          <a:ln>
                            <a:noFill/>
                          </a:ln>
                          <a:extLst>
                            <a:ext uri="{53640926-AAD7-44D8-BBD7-CCE9431645EC}">
                              <a14:shadowObscured xmlns:a14="http://schemas.microsoft.com/office/drawing/2010/main"/>
                            </a:ext>
                          </a:extLst>
                        </pic:spPr>
                      </pic:pic>
                    </a:graphicData>
                  </a:graphic>
                </wp:inline>
              </w:drawing>
            </w:r>
          </w:p>
        </w:tc>
      </w:tr>
      <w:tr w:rsidR="009030C1" w:rsidRPr="00620F0D" w14:paraId="4FAD9F31" w14:textId="77777777" w:rsidTr="00C178E3">
        <w:tc>
          <w:tcPr>
            <w:tcW w:w="2337" w:type="dxa"/>
          </w:tcPr>
          <w:p w14:paraId="439BD3D3" w14:textId="77777777" w:rsidR="009030C1" w:rsidRPr="00620F0D" w:rsidRDefault="009030C1" w:rsidP="009030C1">
            <w:pPr>
              <w:pStyle w:val="Tablewords"/>
              <w:spacing w:beforeLines="0" w:before="0" w:afterLines="0" w:after="0"/>
            </w:pPr>
            <w:r w:rsidRPr="00620F0D">
              <w:rPr>
                <w:rFonts w:hint="eastAsia"/>
              </w:rPr>
              <w:t>(</w:t>
            </w:r>
            <w:r w:rsidRPr="00620F0D">
              <w:t>a)</w:t>
            </w:r>
          </w:p>
        </w:tc>
        <w:tc>
          <w:tcPr>
            <w:tcW w:w="2338" w:type="dxa"/>
          </w:tcPr>
          <w:p w14:paraId="0E446113" w14:textId="74D3CFC5" w:rsidR="009030C1" w:rsidRPr="00620F0D" w:rsidRDefault="009030C1" w:rsidP="009030C1">
            <w:pPr>
              <w:pStyle w:val="Tablewords"/>
              <w:spacing w:beforeLines="0" w:before="0" w:afterLines="0" w:after="0"/>
            </w:pPr>
            <w:r w:rsidRPr="00620F0D">
              <w:rPr>
                <w:rFonts w:hint="eastAsia"/>
              </w:rPr>
              <w:t>(</w:t>
            </w:r>
            <w:r w:rsidRPr="00620F0D">
              <w:t>b)</w:t>
            </w:r>
          </w:p>
        </w:tc>
        <w:tc>
          <w:tcPr>
            <w:tcW w:w="2337" w:type="dxa"/>
          </w:tcPr>
          <w:p w14:paraId="26209A3B" w14:textId="6B874A36" w:rsidR="009030C1" w:rsidRPr="00620F0D" w:rsidRDefault="009030C1" w:rsidP="009030C1">
            <w:pPr>
              <w:pStyle w:val="Tablewords"/>
              <w:keepNext/>
              <w:spacing w:beforeLines="0" w:before="0" w:afterLines="0" w:after="0"/>
            </w:pPr>
            <w:r w:rsidRPr="00620F0D">
              <w:rPr>
                <w:rFonts w:hint="eastAsia"/>
              </w:rPr>
              <w:t>(</w:t>
            </w:r>
            <w:r w:rsidRPr="00620F0D">
              <w:t>c)</w:t>
            </w:r>
          </w:p>
        </w:tc>
        <w:tc>
          <w:tcPr>
            <w:tcW w:w="2338" w:type="dxa"/>
          </w:tcPr>
          <w:p w14:paraId="704CDC55" w14:textId="15773D5B" w:rsidR="009030C1" w:rsidRPr="00620F0D" w:rsidRDefault="009030C1" w:rsidP="009030C1">
            <w:pPr>
              <w:pStyle w:val="Tablewords"/>
              <w:keepNext/>
              <w:spacing w:beforeLines="0" w:before="0" w:afterLines="0" w:after="0"/>
            </w:pPr>
            <w:r w:rsidRPr="00620F0D">
              <w:rPr>
                <w:rFonts w:hint="eastAsia"/>
              </w:rPr>
              <w:t>(</w:t>
            </w:r>
            <w:r w:rsidRPr="00620F0D">
              <w:t>d)</w:t>
            </w:r>
          </w:p>
        </w:tc>
      </w:tr>
    </w:tbl>
    <w:p w14:paraId="655883BD" w14:textId="0BA3EB9D" w:rsidR="005D78EA" w:rsidRPr="00620F0D" w:rsidRDefault="005D78EA" w:rsidP="009030C1">
      <w:pPr>
        <w:pStyle w:val="a8"/>
        <w:spacing w:before="120" w:after="240"/>
      </w:pPr>
      <w:bookmarkStart w:id="6" w:name="_Ref106288208"/>
      <w:r w:rsidRPr="00620F0D">
        <w:t xml:space="preserve">Figure </w:t>
      </w:r>
      <w:r w:rsidR="00CA1328" w:rsidRPr="00620F0D">
        <w:rPr>
          <w:noProof/>
        </w:rPr>
        <w:t>6</w:t>
      </w:r>
      <w:bookmarkEnd w:id="6"/>
      <w:r w:rsidRPr="00620F0D">
        <w:t xml:space="preserve"> </w:t>
      </w:r>
      <w:r w:rsidR="00EF687E" w:rsidRPr="00620F0D">
        <w:t>Correlation analysis (a) low-speed region, velocity model (b) low-speed region, turbulence intensity model</w:t>
      </w:r>
      <w:r w:rsidR="009030C1" w:rsidRPr="00620F0D">
        <w:t xml:space="preserve"> (c) high-speed region, velocity model (d) high-speed region, turbulence intensity model</w:t>
      </w:r>
    </w:p>
    <w:p w14:paraId="5C75E9BA" w14:textId="0146B2E9" w:rsidR="005D78EA" w:rsidRPr="00620F0D" w:rsidRDefault="00EF687E" w:rsidP="008843FE">
      <w:pPr>
        <w:spacing w:before="120" w:after="120"/>
        <w:ind w:firstLine="480"/>
      </w:pPr>
      <w:r w:rsidRPr="00620F0D">
        <w:rPr>
          <w:rFonts w:hint="eastAsia"/>
        </w:rPr>
        <w:t>T</w:t>
      </w:r>
      <w:r w:rsidRPr="00620F0D">
        <w:t xml:space="preserve">he correlation analysis is applied between CFD simulation results and ANN prediction results. The scatter plots and coefficient of determination are shown in </w:t>
      </w:r>
      <w:r w:rsidR="00CA1328" w:rsidRPr="00620F0D">
        <w:t xml:space="preserve">Figure </w:t>
      </w:r>
      <w:r w:rsidR="00CA1328" w:rsidRPr="00620F0D">
        <w:rPr>
          <w:noProof/>
        </w:rPr>
        <w:t>6</w:t>
      </w:r>
      <w:r w:rsidRPr="00620F0D">
        <w:t xml:space="preserve">. The coefficient of determination in each case is very high, </w:t>
      </w:r>
      <w:r w:rsidR="00E671DB" w:rsidRPr="00620F0D">
        <w:t>representing</w:t>
      </w:r>
      <w:r w:rsidRPr="00620F0D">
        <w:t xml:space="preserve"> a high agreement between ANN prediction and CFD simulation. Moreover, the trained models have no overfitting issues. In this way, the machine learning model can be used to efficiently predict the wake effects with high accuracy as the CFD simulation.</w:t>
      </w:r>
    </w:p>
    <w:p w14:paraId="73955D4A" w14:textId="77777777" w:rsidR="00EF687E" w:rsidRPr="00620F0D" w:rsidRDefault="00EF687E" w:rsidP="00C442CD">
      <w:pPr>
        <w:spacing w:before="120" w:after="120" w:line="360" w:lineRule="auto"/>
        <w:ind w:firstLine="480"/>
      </w:pPr>
    </w:p>
    <w:p w14:paraId="26E2FD6B" w14:textId="6A0C535F" w:rsidR="00B57AA2" w:rsidRPr="00620F0D" w:rsidRDefault="00B57AA2" w:rsidP="00C442CD">
      <w:pPr>
        <w:pStyle w:val="3"/>
      </w:pPr>
      <w:r w:rsidRPr="00620F0D">
        <w:rPr>
          <w:rFonts w:hint="eastAsia"/>
        </w:rPr>
        <w:t>W</w:t>
      </w:r>
      <w:r w:rsidRPr="00620F0D">
        <w:t>ake superposition method</w:t>
      </w:r>
    </w:p>
    <w:p w14:paraId="1D25EE1F" w14:textId="2E9A4BA5" w:rsidR="00DF5515" w:rsidRPr="00620F0D" w:rsidRDefault="00DF5515" w:rsidP="000266C0">
      <w:pPr>
        <w:spacing w:before="120" w:after="120"/>
        <w:ind w:firstLine="480"/>
      </w:pPr>
      <w:r w:rsidRPr="00620F0D">
        <w:t xml:space="preserve">Wake superposition methods are widely used in multiple wind turbine cases. The wake effects behind multiple wind turbines can be effectively evaluated using proper equations called wake summation or wake superposition. The related methods are well developed and can be found in </w:t>
      </w:r>
      <w:r w:rsidR="00E671DB" w:rsidRPr="00620F0D">
        <w:lastRenderedPageBreak/>
        <w:t xml:space="preserve">the </w:t>
      </w:r>
      <w:r w:rsidRPr="00620F0D">
        <w:t xml:space="preserve">literature </w:t>
      </w:r>
      <w:r w:rsidR="000254BD" w:rsidRPr="00620F0D">
        <w:rPr>
          <w:noProof/>
        </w:rPr>
        <w:t>(Göçmen et al, 2016; Kuo et al, 2014; Ti et al, 2020)</w:t>
      </w:r>
      <w:r w:rsidRPr="00620F0D">
        <w:t>.</w:t>
      </w:r>
      <w:r w:rsidR="00850FEA" w:rsidRPr="00620F0D">
        <w:t xml:space="preserve"> According to the authors’ review, proper </w:t>
      </w:r>
      <w:r w:rsidR="00E671DB" w:rsidRPr="00620F0D">
        <w:t>velocity and turbulence intensity summation methods are selected</w:t>
      </w:r>
      <w:r w:rsidR="00850FEA" w:rsidRPr="00620F0D">
        <w:t>, respectively</w:t>
      </w:r>
      <w:r w:rsidR="000D4BE7" w:rsidRPr="00620F0D">
        <w:t>:</w:t>
      </w:r>
    </w:p>
    <w:p w14:paraId="4F4F692E" w14:textId="22214757" w:rsidR="00850FEA" w:rsidRPr="00620F0D" w:rsidRDefault="00000000" w:rsidP="000F3EFC">
      <w:pPr>
        <w:spacing w:before="120" w:after="120"/>
        <w:ind w:firstLine="480"/>
      </w:pPr>
      <m:oMathPara>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i</m:t>
                              </m:r>
                            </m:sub>
                          </m:sSub>
                        </m:num>
                        <m:den>
                          <m:sSub>
                            <m:sSubPr>
                              <m:ctrlPr>
                                <w:rPr>
                                  <w:rFonts w:ascii="Cambria Math" w:hAnsi="Cambria Math"/>
                                </w:rPr>
                              </m:ctrlPr>
                            </m:sSubPr>
                            <m:e>
                              <m:r>
                                <w:rPr>
                                  <w:rFonts w:ascii="Cambria Math" w:hAnsi="Cambria Math"/>
                                </w:rPr>
                                <m:t>u</m:t>
                              </m:r>
                            </m:e>
                            <m:sub>
                              <m:r>
                                <w:rPr>
                                  <w:rFonts w:ascii="Cambria Math" w:hAnsi="Cambria Math"/>
                                </w:rPr>
                                <m:t>∞</m:t>
                              </m:r>
                            </m:sub>
                          </m:sSub>
                        </m:den>
                      </m:f>
                    </m:e>
                  </m:d>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WT</m:t>
                      </m:r>
                    </m:sub>
                  </m:sSub>
                </m:sup>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ij</m:t>
                                  </m:r>
                                </m:sub>
                              </m:sSub>
                            </m:num>
                            <m:den>
                              <m:sSub>
                                <m:sSubPr>
                                  <m:ctrlPr>
                                    <w:rPr>
                                      <w:rFonts w:ascii="Cambria Math" w:hAnsi="Cambria Math"/>
                                    </w:rPr>
                                  </m:ctrlPr>
                                </m:sSubPr>
                                <m:e>
                                  <m:r>
                                    <w:rPr>
                                      <w:rFonts w:ascii="Cambria Math" w:hAnsi="Cambria Math"/>
                                    </w:rPr>
                                    <m:t>u</m:t>
                                  </m:r>
                                </m:e>
                                <m:sub>
                                  <m:r>
                                    <w:rPr>
                                      <w:rFonts w:ascii="Cambria Math" w:hAnsi="Cambria Math"/>
                                    </w:rPr>
                                    <m:t>j</m:t>
                                  </m:r>
                                </m:sub>
                              </m:sSub>
                            </m:den>
                          </m:f>
                        </m:e>
                      </m:d>
                    </m:e>
                    <m:sup>
                      <m:r>
                        <w:rPr>
                          <w:rFonts w:ascii="Cambria Math" w:hAnsi="Cambria Math"/>
                        </w:rPr>
                        <m:t>2</m:t>
                      </m:r>
                    </m:sup>
                  </m:sSup>
                </m:e>
              </m:nary>
              <m:r>
                <w:rPr>
                  <w:rFonts w:ascii="Cambria Math" w:hAnsi="Cambria Math"/>
                </w:rPr>
                <m:t>#</m:t>
              </m:r>
              <m:d>
                <m:dPr>
                  <m:ctrlPr>
                    <w:rPr>
                      <w:rFonts w:ascii="Cambria Math" w:hAnsi="Cambria Math"/>
                      <w:i/>
                    </w:rPr>
                  </m:ctrlPr>
                </m:dPr>
                <m:e>
                  <m:r>
                    <w:rPr>
                      <w:rFonts w:ascii="Cambria Math" w:hAnsi="Cambria Math"/>
                    </w:rPr>
                    <m:t>3</m:t>
                  </m:r>
                </m:e>
              </m:d>
            </m:e>
          </m:eqArr>
        </m:oMath>
      </m:oMathPara>
    </w:p>
    <w:p w14:paraId="7A7DEBCD" w14:textId="5FEB3766" w:rsidR="00850FEA" w:rsidRPr="00620F0D" w:rsidRDefault="00000000" w:rsidP="000F3EFC">
      <w:pPr>
        <w:spacing w:before="120" w:after="120"/>
        <w:ind w:firstLine="48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i/>
                        </w:rPr>
                      </m:ctrlPr>
                    </m:sSubPr>
                    <m:e>
                      <m:r>
                        <w:rPr>
                          <w:rFonts w:ascii="Cambria Math" w:hAnsi="Cambria Math"/>
                        </w:rPr>
                        <m:t>N</m:t>
                      </m:r>
                    </m:e>
                    <m:sub>
                      <m:r>
                        <w:rPr>
                          <w:rFonts w:ascii="Cambria Math" w:hAnsi="Cambria Math"/>
                        </w:rPr>
                        <m:t>WT</m:t>
                      </m:r>
                    </m:sub>
                  </m:sSub>
                </m:sup>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j</m:t>
                      </m:r>
                    </m:sub>
                  </m:sSub>
                </m:e>
              </m:nary>
              <m:r>
                <w:rPr>
                  <w:rFonts w:ascii="Cambria Math" w:hAnsi="Cambria Math"/>
                </w:rPr>
                <m:t>#</m:t>
              </m:r>
              <m:d>
                <m:dPr>
                  <m:ctrlPr>
                    <w:rPr>
                      <w:rFonts w:ascii="Cambria Math" w:hAnsi="Cambria Math"/>
                      <w:i/>
                    </w:rPr>
                  </m:ctrlPr>
                </m:dPr>
                <m:e>
                  <m:r>
                    <w:rPr>
                      <w:rFonts w:ascii="Cambria Math" w:hAnsi="Cambria Math"/>
                    </w:rPr>
                    <m:t>4</m:t>
                  </m:r>
                </m:e>
              </m:d>
            </m:e>
          </m:eqArr>
        </m:oMath>
      </m:oMathPara>
    </w:p>
    <w:p w14:paraId="033613D1" w14:textId="42CDEDEB" w:rsidR="00850FEA" w:rsidRPr="00620F0D" w:rsidRDefault="00850FEA" w:rsidP="000D4BE7">
      <w:pPr>
        <w:spacing w:before="120" w:after="120"/>
        <w:ind w:firstLineChars="0" w:firstLine="0"/>
      </w:pPr>
      <w:r w:rsidRPr="00620F0D">
        <w:t xml:space="preserve">where </w:t>
      </w:r>
      <m:oMath>
        <m:sSub>
          <m:sSubPr>
            <m:ctrlPr>
              <w:rPr>
                <w:rFonts w:ascii="Cambria Math" w:hAnsi="Cambria Math"/>
                <w:i/>
              </w:rPr>
            </m:ctrlPr>
          </m:sSubPr>
          <m:e>
            <m:r>
              <w:rPr>
                <w:rFonts w:ascii="Cambria Math" w:hAnsi="Cambria Math"/>
              </w:rPr>
              <m:t>N</m:t>
            </m:r>
          </m:e>
          <m:sub>
            <m:r>
              <w:rPr>
                <w:rFonts w:ascii="Cambria Math" w:hAnsi="Cambria Math"/>
              </w:rPr>
              <m:t>WT</m:t>
            </m:r>
          </m:sub>
        </m:sSub>
      </m:oMath>
      <w:r w:rsidRPr="00620F0D">
        <w:rPr>
          <w:rFonts w:hint="eastAsia"/>
        </w:rPr>
        <w:t xml:space="preserve"> </w:t>
      </w:r>
      <w:r w:rsidRPr="00620F0D">
        <w:t>is the number of wind turbine</w:t>
      </w:r>
      <w:r w:rsidR="00E671DB" w:rsidRPr="00620F0D">
        <w:t>s</w:t>
      </w:r>
      <w:r w:rsidRPr="00620F0D">
        <w:t xml:space="preserve">, </w:t>
      </w:r>
      <m:oMath>
        <m:r>
          <w:rPr>
            <w:rFonts w:ascii="Cambria Math" w:hAnsi="Cambria Math"/>
          </w:rPr>
          <m:t>u</m:t>
        </m:r>
      </m:oMath>
      <w:r w:rsidR="00EC5C02" w:rsidRPr="00620F0D">
        <w:rPr>
          <w:rFonts w:hint="eastAsia"/>
        </w:rPr>
        <w:t xml:space="preserve"> </w:t>
      </w:r>
      <w:r w:rsidR="00EC5C02" w:rsidRPr="00620F0D">
        <w:t xml:space="preserve">and </w:t>
      </w:r>
      <m:oMath>
        <m:r>
          <w:rPr>
            <w:rFonts w:ascii="Cambria Math" w:hAnsi="Cambria Math"/>
          </w:rPr>
          <m:t>k</m:t>
        </m:r>
      </m:oMath>
      <w:r w:rsidR="00EC5C02" w:rsidRPr="00620F0D">
        <w:rPr>
          <w:rFonts w:hint="eastAsia"/>
        </w:rPr>
        <w:t xml:space="preserve"> </w:t>
      </w:r>
      <w:r w:rsidR="00E671DB" w:rsidRPr="00620F0D">
        <w:t>are</w:t>
      </w:r>
      <w:r w:rsidR="00EC5C02" w:rsidRPr="00620F0D">
        <w:t xml:space="preserve"> the velocity and turbulence intensity at the hub height, respectively. Subscripts </w:t>
      </w:r>
      <m:oMath>
        <m:r>
          <w:rPr>
            <w:rFonts w:ascii="Cambria Math" w:hAnsi="Cambria Math"/>
          </w:rPr>
          <m:t>∞, i, j</m:t>
        </m:r>
      </m:oMath>
      <w:r w:rsidR="00EC5C02" w:rsidRPr="00620F0D">
        <w:rPr>
          <w:rFonts w:hint="eastAsia"/>
        </w:rPr>
        <w:t xml:space="preserve"> </w:t>
      </w:r>
      <w:r w:rsidR="00EC5C02" w:rsidRPr="00620F0D">
        <w:t xml:space="preserve">denote the location at the inlet, downstream wind turbine, and upstream wind turbine, respectively. Particularly, </w:t>
      </w:r>
      <m:oMath>
        <m:sSub>
          <m:sSubPr>
            <m:ctrlPr>
              <w:rPr>
                <w:rFonts w:ascii="Cambria Math" w:hAnsi="Cambria Math"/>
              </w:rPr>
            </m:ctrlPr>
          </m:sSubPr>
          <m:e>
            <m:r>
              <w:rPr>
                <w:rFonts w:ascii="Cambria Math" w:hAnsi="Cambria Math"/>
              </w:rPr>
              <m:t>u</m:t>
            </m:r>
          </m:e>
          <m:sub>
            <m:r>
              <w:rPr>
                <w:rFonts w:ascii="Cambria Math" w:hAnsi="Cambria Math"/>
              </w:rPr>
              <m:t>ij</m:t>
            </m:r>
          </m:sub>
        </m:sSub>
      </m:oMath>
      <w:r w:rsidR="00B57A3F" w:rsidRPr="00620F0D">
        <w:rPr>
          <w:rFonts w:hint="eastAsia"/>
        </w:rPr>
        <w:t xml:space="preserve"> </w:t>
      </w:r>
      <w:r w:rsidR="00B57A3F" w:rsidRPr="00620F0D">
        <w:t xml:space="preserve">and </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j</m:t>
            </m:r>
          </m:sub>
        </m:sSub>
      </m:oMath>
      <w:r w:rsidR="00B57A3F" w:rsidRPr="00620F0D">
        <w:rPr>
          <w:rFonts w:hint="eastAsia"/>
        </w:rPr>
        <w:t xml:space="preserve"> </w:t>
      </w:r>
      <w:r w:rsidR="00B57A3F" w:rsidRPr="00620F0D">
        <w:t xml:space="preserve">represent the velocity and added TKE of downstream wind turbine </w:t>
      </w:r>
      <m:oMath>
        <m:r>
          <w:rPr>
            <w:rFonts w:ascii="Cambria Math" w:hAnsi="Cambria Math"/>
          </w:rPr>
          <m:t>i</m:t>
        </m:r>
      </m:oMath>
      <w:r w:rsidR="00B57A3F" w:rsidRPr="00620F0D">
        <w:rPr>
          <w:rFonts w:hint="eastAsia"/>
        </w:rPr>
        <w:t xml:space="preserve"> </w:t>
      </w:r>
      <w:r w:rsidR="00B57A3F" w:rsidRPr="00620F0D">
        <w:t xml:space="preserve">induced by upstream wind turbine </w:t>
      </w:r>
      <m:oMath>
        <m:r>
          <w:rPr>
            <w:rFonts w:ascii="Cambria Math" w:hAnsi="Cambria Math"/>
          </w:rPr>
          <m:t>j</m:t>
        </m:r>
      </m:oMath>
      <w:r w:rsidR="00B57A3F" w:rsidRPr="00620F0D">
        <w:rPr>
          <w:rFonts w:hint="eastAsia"/>
        </w:rPr>
        <w:t>.</w:t>
      </w:r>
    </w:p>
    <w:p w14:paraId="21CF7ABF" w14:textId="77777777" w:rsidR="00850FEA" w:rsidRPr="00620F0D" w:rsidRDefault="00850FEA" w:rsidP="00C442CD">
      <w:pPr>
        <w:spacing w:before="120" w:after="120" w:line="360" w:lineRule="auto"/>
        <w:ind w:firstLine="480"/>
      </w:pPr>
    </w:p>
    <w:p w14:paraId="1E31A07B" w14:textId="4F7140FA" w:rsidR="00B57AA2" w:rsidRPr="00620F0D" w:rsidRDefault="00B57AA2" w:rsidP="00C442CD">
      <w:pPr>
        <w:pStyle w:val="3"/>
      </w:pPr>
      <w:r w:rsidRPr="00620F0D">
        <w:t>Optimization algorithms</w:t>
      </w:r>
    </w:p>
    <w:p w14:paraId="0E7B8980" w14:textId="3F691F17" w:rsidR="000254BD" w:rsidRPr="00620F0D" w:rsidRDefault="005F705A" w:rsidP="000254BD">
      <w:pPr>
        <w:spacing w:before="120" w:after="120"/>
        <w:ind w:firstLine="480"/>
      </w:pPr>
      <w:r w:rsidRPr="00620F0D">
        <w:t xml:space="preserve">In the past, it </w:t>
      </w:r>
      <w:r w:rsidR="00E671DB" w:rsidRPr="00620F0D">
        <w:t>has been</w:t>
      </w:r>
      <w:r w:rsidRPr="00620F0D">
        <w:t xml:space="preserve"> pointed out that the wind farm layout optimization problem is complicated and high</w:t>
      </w:r>
      <w:r w:rsidR="00654A43" w:rsidRPr="00620F0D">
        <w:t>ly</w:t>
      </w:r>
      <w:r w:rsidRPr="00620F0D">
        <w:t xml:space="preserve"> nonlinear</w:t>
      </w:r>
      <w:r w:rsidR="00654A43" w:rsidRPr="00620F0D">
        <w:t xml:space="preserve"> </w:t>
      </w:r>
      <w:r w:rsidR="000254BD" w:rsidRPr="00620F0D">
        <w:rPr>
          <w:noProof/>
        </w:rPr>
        <w:t>(Elkinton et al, 2008)</w:t>
      </w:r>
      <w:r w:rsidRPr="00620F0D">
        <w:t xml:space="preserve">. </w:t>
      </w:r>
      <w:r w:rsidR="00654A43" w:rsidRPr="00620F0D">
        <w:t xml:space="preserve">Therefore, some researchers recommend gradient-free algorithms, such as </w:t>
      </w:r>
      <w:r w:rsidR="00E671DB" w:rsidRPr="00620F0D">
        <w:t xml:space="preserve">the </w:t>
      </w:r>
      <w:r w:rsidR="00654A43" w:rsidRPr="00620F0D">
        <w:t xml:space="preserve">Genetic Algorithm (GA) and Particle Swarm Optimization algorithm (PSO) </w:t>
      </w:r>
      <w:r w:rsidR="000254BD" w:rsidRPr="00620F0D">
        <w:rPr>
          <w:noProof/>
        </w:rPr>
        <w:t>(Brogna et al, 2020; Elkinton et al, 2008)</w:t>
      </w:r>
      <w:r w:rsidR="00654A43" w:rsidRPr="00620F0D">
        <w:t>. In this study, both gradient-free algorithm</w:t>
      </w:r>
      <w:r w:rsidR="00E671DB" w:rsidRPr="00620F0D">
        <w:t>s</w:t>
      </w:r>
      <w:r w:rsidR="00654A43" w:rsidRPr="00620F0D">
        <w:t xml:space="preserve"> and gradient-based algorithm</w:t>
      </w:r>
      <w:r w:rsidR="00E671DB" w:rsidRPr="00620F0D">
        <w:t>s</w:t>
      </w:r>
      <w:r w:rsidR="00654A43" w:rsidRPr="00620F0D">
        <w:t xml:space="preserve"> are applied for a comprehensive analysis. </w:t>
      </w:r>
      <w:r w:rsidR="00CC10D2" w:rsidRPr="00620F0D">
        <w:t>T</w:t>
      </w:r>
      <w:r w:rsidR="00654A43" w:rsidRPr="00620F0D">
        <w:t>he GA method and SQP gradient-based method are applied to represent gradient-free algorithm</w:t>
      </w:r>
      <w:r w:rsidR="00E671DB" w:rsidRPr="00620F0D">
        <w:t>s</w:t>
      </w:r>
      <w:r w:rsidR="00654A43" w:rsidRPr="00620F0D">
        <w:t xml:space="preserve"> and gradient-based algorithm</w:t>
      </w:r>
      <w:r w:rsidR="00E671DB" w:rsidRPr="00620F0D">
        <w:t>s</w:t>
      </w:r>
      <w:r w:rsidR="00654A43" w:rsidRPr="00620F0D">
        <w:t xml:space="preserve">, respectively. </w:t>
      </w:r>
      <w:r w:rsidR="00CC10D2" w:rsidRPr="00620F0D">
        <w:t xml:space="preserve">For better comparison, both methods are applied on </w:t>
      </w:r>
      <w:r w:rsidR="00E671DB" w:rsidRPr="00620F0D">
        <w:t xml:space="preserve">the </w:t>
      </w:r>
      <w:r w:rsidR="00CC10D2" w:rsidRPr="00620F0D">
        <w:t xml:space="preserve">MATLAB platform, which has complete introductions for both algorithms </w:t>
      </w:r>
      <w:r w:rsidR="000254BD" w:rsidRPr="00620F0D">
        <w:rPr>
          <w:noProof/>
        </w:rPr>
        <w:t>(The MathWorks Inc, 2022a, b)</w:t>
      </w:r>
      <w:r w:rsidR="00CC10D2" w:rsidRPr="00620F0D">
        <w:t>.</w:t>
      </w:r>
      <w:r w:rsidR="000254BD" w:rsidRPr="00620F0D">
        <w:t xml:space="preserve"> Particularly, multi-start method has been adopted in SQP gradient-based method to find the minimum of multiple local minimums. Moreover, the population in GA is defined as the same </w:t>
      </w:r>
      <w:r w:rsidR="000254BD" w:rsidRPr="00620F0D">
        <w:lastRenderedPageBreak/>
        <w:t>of random start points in SQP, which is 200 as suggested in MATLAB guide. The stopping criteria will be checked including the improvement of objective function, step length. As the coordinates will be scaled to [0,1] for normalization, the tolerances are all set as 1</w:t>
      </w:r>
      <m:oMath>
        <m:r>
          <w:rPr>
            <w:rFonts w:ascii="Cambria Math" w:hAnsi="Cambria Math"/>
          </w:rPr>
          <m:t>×</m:t>
        </m:r>
      </m:oMath>
      <w:r w:rsidR="000254BD" w:rsidRPr="00620F0D">
        <w:rPr>
          <w:rFonts w:hint="eastAsia"/>
        </w:rPr>
        <w:t>1</w:t>
      </w:r>
      <w:r w:rsidR="000254BD" w:rsidRPr="00620F0D">
        <w:t>0</w:t>
      </w:r>
      <w:r w:rsidR="000254BD" w:rsidRPr="00620F0D">
        <w:rPr>
          <w:vertAlign w:val="superscript"/>
        </w:rPr>
        <w:t>-6</w:t>
      </w:r>
      <w:r w:rsidR="000254BD" w:rsidRPr="00620F0D">
        <w:t xml:space="preserve">. Even a maximum iteration limit is set for both algorithms. The programs terminated because of the objective function changes smaller than the criterion. </w:t>
      </w:r>
    </w:p>
    <w:p w14:paraId="7E20118E" w14:textId="72F81CFC" w:rsidR="00B57AA2" w:rsidRPr="00620F0D" w:rsidRDefault="00122850" w:rsidP="00C442CD">
      <w:pPr>
        <w:pStyle w:val="2"/>
        <w:spacing w:before="120" w:after="240"/>
      </w:pPr>
      <w:r w:rsidRPr="00620F0D">
        <w:t>O</w:t>
      </w:r>
      <w:r w:rsidRPr="00620F0D">
        <w:rPr>
          <w:rFonts w:hint="eastAsia"/>
        </w:rPr>
        <w:t>p</w:t>
      </w:r>
      <w:r w:rsidRPr="00620F0D">
        <w:t>timization p</w:t>
      </w:r>
      <w:r w:rsidR="00AD51A0" w:rsidRPr="00620F0D">
        <w:t>roblem scheme</w:t>
      </w:r>
    </w:p>
    <w:p w14:paraId="56BE548B" w14:textId="5CF65204" w:rsidR="00AD51A0" w:rsidRPr="00620F0D" w:rsidRDefault="00AD51A0" w:rsidP="00C442CD">
      <w:pPr>
        <w:pStyle w:val="3"/>
      </w:pPr>
      <w:r w:rsidRPr="00620F0D">
        <w:t xml:space="preserve">A </w:t>
      </w:r>
      <w:r w:rsidR="00287A8D" w:rsidRPr="00620F0D">
        <w:t>general</w:t>
      </w:r>
      <w:r w:rsidRPr="00620F0D">
        <w:t xml:space="preserve"> optimization problem setup</w:t>
      </w:r>
    </w:p>
    <w:p w14:paraId="0210203C" w14:textId="21828081" w:rsidR="00AD51A0" w:rsidRPr="00620F0D" w:rsidRDefault="00CB614C" w:rsidP="000266C0">
      <w:pPr>
        <w:spacing w:before="120" w:after="120"/>
        <w:ind w:firstLine="480"/>
      </w:pPr>
      <w:r w:rsidRPr="00620F0D">
        <w:rPr>
          <w:rFonts w:hint="eastAsia"/>
        </w:rPr>
        <w:t>I</w:t>
      </w:r>
      <w:r w:rsidRPr="00620F0D">
        <w:t xml:space="preserve">n the past, the wind farm layout optimization </w:t>
      </w:r>
      <w:r w:rsidR="00E671DB" w:rsidRPr="00620F0D">
        <w:t>wa</w:t>
      </w:r>
      <w:r w:rsidRPr="00620F0D">
        <w:t xml:space="preserve">s usually simplified using </w:t>
      </w:r>
      <w:proofErr w:type="spellStart"/>
      <w:r w:rsidRPr="00620F0D">
        <w:t>Mosetti’s</w:t>
      </w:r>
      <w:proofErr w:type="spellEnd"/>
      <w:r w:rsidRPr="00620F0D">
        <w:t xml:space="preserve"> problem scheme </w:t>
      </w:r>
      <w:r w:rsidR="000254BD" w:rsidRPr="00620F0D">
        <w:rPr>
          <w:noProof/>
        </w:rPr>
        <w:t>(Mosetti et al, 1994)</w:t>
      </w:r>
      <w:r w:rsidRPr="00620F0D">
        <w:t xml:space="preserve">, in which the area is divided into </w:t>
      </w:r>
      <w:r w:rsidR="001E788B" w:rsidRPr="00620F0D">
        <w:t xml:space="preserve">discrete </w:t>
      </w:r>
      <w:r w:rsidRPr="00620F0D">
        <w:t>grids</w:t>
      </w:r>
      <w:r w:rsidR="00E671DB" w:rsidRPr="00620F0D">
        <w:t>,</w:t>
      </w:r>
      <w:r w:rsidRPr="00620F0D">
        <w:t xml:space="preserve"> and the wind turbines </w:t>
      </w:r>
      <w:r w:rsidR="00E671DB" w:rsidRPr="00620F0D">
        <w:t xml:space="preserve">are </w:t>
      </w:r>
      <w:r w:rsidRPr="00620F0D">
        <w:t>only locate</w:t>
      </w:r>
      <w:r w:rsidR="00E671DB" w:rsidRPr="00620F0D">
        <w:t>d</w:t>
      </w:r>
      <w:r w:rsidRPr="00620F0D">
        <w:t xml:space="preserve"> at the centers of grids. This simplification significantly reduces </w:t>
      </w:r>
      <w:r w:rsidR="00173B6D" w:rsidRPr="00620F0D">
        <w:t xml:space="preserve">the probabilities of layout designs. Later, some researchers also tried </w:t>
      </w:r>
      <w:r w:rsidR="001E788B" w:rsidRPr="00620F0D">
        <w:t xml:space="preserve">coordinate models, which directly apply the coordinates as variables </w:t>
      </w:r>
      <w:r w:rsidR="000254BD" w:rsidRPr="00620F0D">
        <w:rPr>
          <w:noProof/>
        </w:rPr>
        <w:t>(Kusiak and Song, 2010)</w:t>
      </w:r>
      <w:r w:rsidR="001E788B" w:rsidRPr="00620F0D">
        <w:t>.</w:t>
      </w:r>
      <w:r w:rsidR="00F56F2D" w:rsidRPr="00620F0D">
        <w:t xml:space="preserve"> This issue has been well reviewed in reviews </w:t>
      </w:r>
      <w:r w:rsidR="000254BD" w:rsidRPr="00620F0D">
        <w:rPr>
          <w:noProof/>
        </w:rPr>
        <w:t>(González et al, 2014; Hou et al, 2019)</w:t>
      </w:r>
      <w:r w:rsidR="00F56F2D" w:rsidRPr="00620F0D">
        <w:t>. In this study, a coordinate model will be optimiz</w:t>
      </w:r>
      <w:r w:rsidR="00E671DB" w:rsidRPr="00620F0D">
        <w:t>ed</w:t>
      </w:r>
      <w:r w:rsidR="00F56F2D" w:rsidRPr="00620F0D">
        <w:t xml:space="preserve"> for </w:t>
      </w:r>
      <w:r w:rsidR="00E671DB" w:rsidRPr="00620F0D">
        <w:t xml:space="preserve">a </w:t>
      </w:r>
      <w:r w:rsidR="00F56F2D" w:rsidRPr="00620F0D">
        <w:t>large-scale wind farm with 80 or more wind turbines. Therefore, the variables in this problem will be 160 or more, which will bring challenge</w:t>
      </w:r>
      <w:r w:rsidR="00E671DB" w:rsidRPr="00620F0D">
        <w:t>s</w:t>
      </w:r>
      <w:r w:rsidR="00F56F2D" w:rsidRPr="00620F0D">
        <w:t xml:space="preserve"> to the efficiency of the local solver and the optimization algorithm. </w:t>
      </w:r>
    </w:p>
    <w:p w14:paraId="6B873064" w14:textId="560F0318" w:rsidR="00F56F2D" w:rsidRPr="00620F0D" w:rsidRDefault="00F56F2D" w:rsidP="000266C0">
      <w:pPr>
        <w:spacing w:before="120" w:after="120"/>
        <w:ind w:firstLine="480"/>
      </w:pPr>
      <w:r w:rsidRPr="00620F0D">
        <w:rPr>
          <w:rFonts w:hint="eastAsia"/>
        </w:rPr>
        <w:t>T</w:t>
      </w:r>
      <w:r w:rsidRPr="00620F0D">
        <w:t xml:space="preserve">he local solver is the method adopted to evaluate the annual energy production (AEP) of </w:t>
      </w:r>
      <w:r w:rsidR="00E671DB" w:rsidRPr="00620F0D">
        <w:t xml:space="preserve">the </w:t>
      </w:r>
      <w:r w:rsidRPr="00620F0D">
        <w:t>wind farm, which can be expressed as Eq.</w:t>
      </w:r>
      <w:r w:rsidR="00CA1328" w:rsidRPr="00620F0D">
        <w:t>5</w:t>
      </w:r>
      <w:r w:rsidR="008650A1" w:rsidRPr="00620F0D">
        <w:t>:</w:t>
      </w:r>
    </w:p>
    <w:p w14:paraId="7798F5E0" w14:textId="193E3FBC" w:rsidR="00F56F2D" w:rsidRPr="00620F0D" w:rsidRDefault="00000000" w:rsidP="000F3EFC">
      <w:pPr>
        <w:spacing w:before="120" w:after="120"/>
        <w:ind w:firstLine="480"/>
      </w:pPr>
      <m:oMathPara>
        <m:oMath>
          <m:eqArr>
            <m:eqArrPr>
              <m:maxDist m:val="1"/>
              <m:ctrlPr>
                <w:rPr>
                  <w:rFonts w:ascii="Cambria Math" w:hAnsi="Cambria Math"/>
                  <w:i/>
                </w:rPr>
              </m:ctrlPr>
            </m:eqArrPr>
            <m:e>
              <m:r>
                <w:rPr>
                  <w:rFonts w:ascii="Cambria Math" w:hAnsi="Cambria Math"/>
                </w:rPr>
                <m:t>AEP=</m:t>
              </m:r>
              <m:sSub>
                <m:sSubPr>
                  <m:ctrlPr>
                    <w:rPr>
                      <w:rFonts w:ascii="Cambria Math" w:hAnsi="Cambria Math"/>
                      <w:i/>
                    </w:rPr>
                  </m:ctrlPr>
                </m:sSubPr>
                <m:e>
                  <m:r>
                    <w:rPr>
                      <w:rFonts w:ascii="Cambria Math" w:hAnsi="Cambria Math"/>
                    </w:rPr>
                    <m:t>T</m:t>
                  </m:r>
                </m:e>
                <m:sub>
                  <m:r>
                    <w:rPr>
                      <w:rFonts w:ascii="Cambria Math" w:hAnsi="Cambria Math"/>
                    </w:rPr>
                    <m:t>y</m:t>
                  </m:r>
                </m:sub>
              </m:sSub>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sSub>
                    <m:sSubPr>
                      <m:ctrlPr>
                        <w:rPr>
                          <w:rFonts w:ascii="Cambria Math" w:hAnsi="Cambria Math"/>
                          <w:i/>
                        </w:rPr>
                      </m:ctrlPr>
                    </m:sSubPr>
                    <m:e>
                      <m:r>
                        <w:rPr>
                          <w:rFonts w:ascii="Cambria Math" w:hAnsi="Cambria Math"/>
                        </w:rPr>
                        <m:t>N</m:t>
                      </m:r>
                    </m:e>
                    <m:sub>
                      <m:r>
                        <w:rPr>
                          <w:rFonts w:ascii="Cambria Math" w:hAnsi="Cambria Math"/>
                        </w:rPr>
                        <m:t>s</m:t>
                      </m:r>
                    </m:sub>
                  </m:s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nary>
              <m:r>
                <w:rPr>
                  <w:rFonts w:ascii="Cambria Math" w:hAnsi="Cambria Math"/>
                </w:rPr>
                <m:t>#</m:t>
              </m:r>
              <m:d>
                <m:dPr>
                  <m:ctrlPr>
                    <w:rPr>
                      <w:rFonts w:ascii="Cambria Math" w:hAnsi="Cambria Math"/>
                      <w:i/>
                    </w:rPr>
                  </m:ctrlPr>
                </m:dPr>
                <m:e>
                  <m:r>
                    <w:rPr>
                      <w:rFonts w:ascii="Cambria Math" w:hAnsi="Cambria Math"/>
                    </w:rPr>
                    <m:t>5</m:t>
                  </m:r>
                </m:e>
              </m:d>
            </m:e>
          </m:eqArr>
        </m:oMath>
      </m:oMathPara>
    </w:p>
    <w:p w14:paraId="22F41205" w14:textId="59C4CEBF" w:rsidR="00F56F2D" w:rsidRPr="00620F0D" w:rsidRDefault="00EF1ACD" w:rsidP="000266C0">
      <w:pPr>
        <w:spacing w:before="120" w:after="120"/>
        <w:ind w:firstLineChars="0" w:firstLine="0"/>
      </w:pPr>
      <w:r w:rsidRPr="00620F0D">
        <w:t xml:space="preserve">where </w:t>
      </w:r>
      <m:oMath>
        <m:sSub>
          <m:sSubPr>
            <m:ctrlPr>
              <w:rPr>
                <w:rFonts w:ascii="Cambria Math" w:hAnsi="Cambria Math"/>
                <w:i/>
              </w:rPr>
            </m:ctrlPr>
          </m:sSubPr>
          <m:e>
            <m:r>
              <w:rPr>
                <w:rFonts w:ascii="Cambria Math" w:hAnsi="Cambria Math"/>
              </w:rPr>
              <m:t>T</m:t>
            </m:r>
          </m:e>
          <m:sub>
            <m:r>
              <w:rPr>
                <w:rFonts w:ascii="Cambria Math" w:hAnsi="Cambria Math"/>
              </w:rPr>
              <m:t>y</m:t>
            </m:r>
          </m:sub>
        </m:sSub>
      </m:oMath>
      <w:r w:rsidR="00341E3E" w:rsidRPr="00620F0D">
        <w:rPr>
          <w:rFonts w:hint="eastAsia"/>
        </w:rPr>
        <w:t xml:space="preserve"> </w:t>
      </w:r>
      <w:r w:rsidR="00341E3E" w:rsidRPr="00620F0D">
        <w:t xml:space="preserve">represents the time of one year, which is 8760 h,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00341E3E" w:rsidRPr="00620F0D">
        <w:rPr>
          <w:rFonts w:hint="eastAsia"/>
        </w:rPr>
        <w:t xml:space="preserve"> </w:t>
      </w:r>
      <w:r w:rsidR="00341E3E" w:rsidRPr="00620F0D">
        <w:t xml:space="preserve">is the number of sector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341E3E" w:rsidRPr="00620F0D">
        <w:rPr>
          <w:rFonts w:hint="eastAsia"/>
        </w:rPr>
        <w:t xml:space="preserve"> </w:t>
      </w:r>
      <w:r w:rsidR="00341E3E" w:rsidRPr="00620F0D">
        <w:t xml:space="preserve">and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341E3E" w:rsidRPr="00620F0D">
        <w:rPr>
          <w:rFonts w:hint="eastAsia"/>
        </w:rPr>
        <w:t xml:space="preserve"> </w:t>
      </w:r>
      <w:r w:rsidR="00341E3E" w:rsidRPr="00620F0D">
        <w:t xml:space="preserve">denotes the power production and probability of </w:t>
      </w:r>
      <m:oMath>
        <m:r>
          <w:rPr>
            <w:rFonts w:ascii="Cambria Math" w:hAnsi="Cambria Math" w:hint="eastAsia"/>
          </w:rPr>
          <m:t>i</m:t>
        </m:r>
      </m:oMath>
      <w:r w:rsidR="00341E3E" w:rsidRPr="00620F0D">
        <w:rPr>
          <w:rFonts w:hint="eastAsia"/>
        </w:rPr>
        <w:t>t</w:t>
      </w:r>
      <w:r w:rsidR="00341E3E" w:rsidRPr="00620F0D">
        <w:t xml:space="preserve">h wind sector, respectively. </w:t>
      </w:r>
    </w:p>
    <w:p w14:paraId="192F5174" w14:textId="6F64E35D" w:rsidR="00287A8D" w:rsidRPr="00620F0D" w:rsidRDefault="00122850" w:rsidP="00C442CD">
      <w:pPr>
        <w:pStyle w:val="3"/>
      </w:pPr>
      <w:r w:rsidRPr="00620F0D">
        <w:lastRenderedPageBreak/>
        <w:t>Inflow conditions</w:t>
      </w:r>
    </w:p>
    <w:p w14:paraId="533B9D6A" w14:textId="0EDAE028" w:rsidR="00D15215" w:rsidRPr="00620F0D" w:rsidRDefault="00E671DB" w:rsidP="000266C0">
      <w:pPr>
        <w:spacing w:before="120" w:after="120"/>
        <w:ind w:firstLine="480"/>
      </w:pPr>
      <w:r w:rsidRPr="00620F0D">
        <w:t>In order t</w:t>
      </w:r>
      <w:r w:rsidR="000266C0" w:rsidRPr="00620F0D">
        <w:t xml:space="preserve">o obtain a more realistic prediction on AEP, the inflow condition should be as detailed as possible. On the other hand, the number of wind speed intervals and </w:t>
      </w:r>
      <w:r w:rsidRPr="00620F0D">
        <w:t xml:space="preserve">the </w:t>
      </w:r>
      <w:r w:rsidR="000266C0" w:rsidRPr="00620F0D">
        <w:t>number of sectors will determine the computational cost of the optimization. After balancing these two points, the wind rose is defined with 12 sectors. Mean wind speed of three years (2019-2021) is used in every wind rose sector.</w:t>
      </w:r>
      <w:r w:rsidR="000266C0" w:rsidRPr="00620F0D">
        <w:rPr>
          <w:rFonts w:hint="eastAsia"/>
        </w:rPr>
        <w:t xml:space="preserve"> </w:t>
      </w:r>
      <w:r w:rsidR="000266C0" w:rsidRPr="00620F0D">
        <w:t xml:space="preserve">The wind speed data is based on an online database provided by Copernicus Climate Change Service (C3S) Climate Data Store (CDS). The dataset ‘ERA5 hourly data on single levels from 1979 to present’ </w:t>
      </w:r>
      <w:r w:rsidR="000254BD" w:rsidRPr="00620F0D">
        <w:rPr>
          <w:noProof/>
        </w:rPr>
        <w:t>(Hersbach et al, 2018)</w:t>
      </w:r>
      <w:r w:rsidR="000266C0" w:rsidRPr="00620F0D">
        <w:t xml:space="preserve"> contains hourly global wind data. Meanwhile, an average turbulence intensity of 8% is defined for all the cases. After extracting wind data at Horns Rev wind farm location, the mean wind speed at hub height (70 m) and the probability distribution are shown in </w:t>
      </w:r>
      <w:r w:rsidR="00CA1328" w:rsidRPr="00620F0D">
        <w:t xml:space="preserve">Figure </w:t>
      </w:r>
      <w:r w:rsidR="00CA1328" w:rsidRPr="00620F0D">
        <w:rPr>
          <w:noProof/>
        </w:rPr>
        <w:t>7</w:t>
      </w:r>
      <w:r w:rsidR="000266C0" w:rsidRPr="00620F0D">
        <w:t xml:space="preserve">. The nearest three </w:t>
      </w:r>
      <w:r w:rsidRPr="00620F0D">
        <w:t>full</w:t>
      </w:r>
      <w:r w:rsidR="000266C0" w:rsidRPr="00620F0D">
        <w:t xml:space="preserve"> years (2019-2021) are investigated.</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F656C" w:rsidRPr="00620F0D" w14:paraId="25F5FE98" w14:textId="77777777" w:rsidTr="004271DC">
        <w:tc>
          <w:tcPr>
            <w:tcW w:w="4675" w:type="dxa"/>
            <w:vAlign w:val="center"/>
          </w:tcPr>
          <w:p w14:paraId="357F9EE8" w14:textId="77777777" w:rsidR="001F656C" w:rsidRPr="00620F0D" w:rsidRDefault="001F656C" w:rsidP="004271DC">
            <w:pPr>
              <w:pStyle w:val="a8"/>
              <w:spacing w:beforeLines="0" w:before="0" w:afterLines="0" w:after="0"/>
            </w:pPr>
            <w:r w:rsidRPr="00620F0D">
              <w:rPr>
                <w:noProof/>
              </w:rPr>
              <w:drawing>
                <wp:inline distT="0" distB="0" distL="0" distR="0" wp14:anchorId="1C373689" wp14:editId="47C6B3C8">
                  <wp:extent cx="2786397" cy="2700000"/>
                  <wp:effectExtent l="0" t="0" r="0" b="0"/>
                  <wp:docPr id="12" name="图片 12"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旭日形&#10;&#10;描述已自动生成"/>
                          <pic:cNvPicPr>
                            <a:picLocks noChangeAspect="1" noChangeArrowheads="1"/>
                          </pic:cNvPicPr>
                        </pic:nvPicPr>
                        <pic:blipFill rotWithShape="1">
                          <a:blip r:embed="rId15">
                            <a:extLst>
                              <a:ext uri="{28A0092B-C50C-407E-A947-70E740481C1C}">
                                <a14:useLocalDpi xmlns:a14="http://schemas.microsoft.com/office/drawing/2010/main" val="0"/>
                              </a:ext>
                            </a:extLst>
                          </a:blip>
                          <a:srcRect l="2891" t="2248" b="3654"/>
                          <a:stretch/>
                        </pic:blipFill>
                        <pic:spPr bwMode="auto">
                          <a:xfrm>
                            <a:off x="0" y="0"/>
                            <a:ext cx="2786397" cy="27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vAlign w:val="center"/>
          </w:tcPr>
          <w:p w14:paraId="7BFFF8BA" w14:textId="77777777" w:rsidR="001F656C" w:rsidRPr="00620F0D" w:rsidRDefault="001F656C" w:rsidP="004271DC">
            <w:pPr>
              <w:pStyle w:val="a8"/>
              <w:spacing w:beforeLines="0" w:before="0" w:afterLines="0" w:after="0"/>
            </w:pPr>
            <w:r w:rsidRPr="00620F0D">
              <w:rPr>
                <w:noProof/>
              </w:rPr>
              <w:drawing>
                <wp:inline distT="0" distB="0" distL="0" distR="0" wp14:anchorId="1C4F92F6" wp14:editId="210D7C32">
                  <wp:extent cx="2787177" cy="2700000"/>
                  <wp:effectExtent l="0" t="0" r="0" b="5715"/>
                  <wp:docPr id="13" name="图片 13"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旭日形&#10;&#10;描述已自动生成"/>
                          <pic:cNvPicPr>
                            <a:picLocks noChangeAspect="1" noChangeArrowheads="1"/>
                          </pic:cNvPicPr>
                        </pic:nvPicPr>
                        <pic:blipFill rotWithShape="1">
                          <a:blip r:embed="rId16">
                            <a:extLst>
                              <a:ext uri="{28A0092B-C50C-407E-A947-70E740481C1C}">
                                <a14:useLocalDpi xmlns:a14="http://schemas.microsoft.com/office/drawing/2010/main" val="0"/>
                              </a:ext>
                            </a:extLst>
                          </a:blip>
                          <a:srcRect l="3534" t="3854" r="2645" b="5260"/>
                          <a:stretch/>
                        </pic:blipFill>
                        <pic:spPr bwMode="auto">
                          <a:xfrm>
                            <a:off x="0" y="0"/>
                            <a:ext cx="2787177" cy="270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656C" w:rsidRPr="00620F0D" w14:paraId="466D18B3" w14:textId="77777777" w:rsidTr="004271DC">
        <w:tc>
          <w:tcPr>
            <w:tcW w:w="4675" w:type="dxa"/>
            <w:vAlign w:val="center"/>
          </w:tcPr>
          <w:p w14:paraId="6934CCFB" w14:textId="77777777" w:rsidR="001F656C" w:rsidRPr="00620F0D" w:rsidRDefault="001F656C" w:rsidP="004271DC">
            <w:pPr>
              <w:pStyle w:val="a8"/>
              <w:spacing w:beforeLines="0" w:before="0" w:afterLines="0" w:after="0"/>
            </w:pPr>
            <w:r w:rsidRPr="00620F0D">
              <w:rPr>
                <w:rFonts w:hint="eastAsia"/>
              </w:rPr>
              <w:t>(</w:t>
            </w:r>
            <w:r w:rsidRPr="00620F0D">
              <w:t>a)</w:t>
            </w:r>
          </w:p>
        </w:tc>
        <w:tc>
          <w:tcPr>
            <w:tcW w:w="4675" w:type="dxa"/>
            <w:vAlign w:val="center"/>
          </w:tcPr>
          <w:p w14:paraId="29A8A921" w14:textId="77777777" w:rsidR="001F656C" w:rsidRPr="00620F0D" w:rsidRDefault="001F656C" w:rsidP="004271DC">
            <w:pPr>
              <w:pStyle w:val="a8"/>
              <w:keepNext/>
              <w:spacing w:beforeLines="0" w:before="0" w:afterLines="0" w:after="0"/>
            </w:pPr>
            <w:r w:rsidRPr="00620F0D">
              <w:rPr>
                <w:rFonts w:hint="eastAsia"/>
              </w:rPr>
              <w:t>(</w:t>
            </w:r>
            <w:r w:rsidRPr="00620F0D">
              <w:t>b)</w:t>
            </w:r>
          </w:p>
        </w:tc>
      </w:tr>
    </w:tbl>
    <w:p w14:paraId="32DBCE21" w14:textId="32A32D2A" w:rsidR="001F656C" w:rsidRPr="00620F0D" w:rsidRDefault="001F656C" w:rsidP="001F656C">
      <w:pPr>
        <w:pStyle w:val="a8"/>
        <w:spacing w:before="120" w:after="240"/>
      </w:pPr>
      <w:bookmarkStart w:id="7" w:name="_Ref107256810"/>
      <w:r w:rsidRPr="00620F0D">
        <w:t xml:space="preserve">Figure </w:t>
      </w:r>
      <w:r w:rsidRPr="00620F0D">
        <w:rPr>
          <w:noProof/>
        </w:rPr>
        <w:t>7</w:t>
      </w:r>
      <w:bookmarkEnd w:id="7"/>
      <w:r w:rsidRPr="00620F0D">
        <w:t xml:space="preserve"> (a) Mean wind speed and (b) probability of wind condition </w:t>
      </w:r>
      <w:r w:rsidRPr="00620F0D">
        <w:br/>
        <w:t>at Horns Rev wind farm during 2019-2021.</w:t>
      </w:r>
    </w:p>
    <w:p w14:paraId="0393E7E4" w14:textId="15D3B326" w:rsidR="0013640E" w:rsidRPr="00620F0D" w:rsidRDefault="00342ABD" w:rsidP="00C442CD">
      <w:pPr>
        <w:pStyle w:val="3"/>
      </w:pPr>
      <w:r w:rsidRPr="00620F0D">
        <w:rPr>
          <w:rFonts w:hint="eastAsia"/>
        </w:rPr>
        <w:lastRenderedPageBreak/>
        <w:t>H</w:t>
      </w:r>
      <w:r w:rsidRPr="00620F0D">
        <w:t>orns Rev wind farm initial design</w:t>
      </w:r>
    </w:p>
    <w:p w14:paraId="72803108" w14:textId="79D6AC10" w:rsidR="001662C1" w:rsidRPr="00620F0D" w:rsidRDefault="001662C1" w:rsidP="000266C0">
      <w:pPr>
        <w:spacing w:before="120" w:after="120"/>
        <w:ind w:firstLine="480"/>
      </w:pPr>
      <w:r w:rsidRPr="00620F0D">
        <w:rPr>
          <w:rFonts w:hint="eastAsia"/>
        </w:rPr>
        <w:t>H</w:t>
      </w:r>
      <w:r w:rsidRPr="00620F0D">
        <w:t xml:space="preserve">orns Rev offshore wind farm consists of 80 Vestas V80 2MW wind turbines. Its current layout is shown in </w:t>
      </w:r>
      <w:r w:rsidR="00CA1328" w:rsidRPr="00620F0D">
        <w:t xml:space="preserve">Figure </w:t>
      </w:r>
      <w:r w:rsidR="00CA1328" w:rsidRPr="00620F0D">
        <w:rPr>
          <w:noProof/>
        </w:rPr>
        <w:t>8</w:t>
      </w:r>
      <w:r w:rsidRPr="00620F0D">
        <w:t>. As the original design boundary can hardly be found, the design boundaries are defined as the envelope of the initial layout. The initial spacing is 7</w:t>
      </w:r>
      <w:r w:rsidRPr="00620F0D">
        <w:rPr>
          <w:i/>
          <w:iCs/>
        </w:rPr>
        <w:t>D</w:t>
      </w:r>
      <w:r w:rsidRPr="00620F0D">
        <w:t xml:space="preserve">, which is a long distance with limited wake effects. </w:t>
      </w:r>
    </w:p>
    <w:p w14:paraId="5A49976A" w14:textId="77777777" w:rsidR="001F656C" w:rsidRPr="00620F0D" w:rsidRDefault="001F656C" w:rsidP="001F656C">
      <w:pPr>
        <w:pStyle w:val="a8"/>
        <w:spacing w:before="120" w:after="240"/>
      </w:pPr>
      <w:r w:rsidRPr="00620F0D">
        <w:rPr>
          <w:noProof/>
        </w:rPr>
        <w:drawing>
          <wp:inline distT="0" distB="0" distL="0" distR="0" wp14:anchorId="1A4A7C48" wp14:editId="368E9911">
            <wp:extent cx="5040000" cy="2726214"/>
            <wp:effectExtent l="0" t="0" r="0" b="0"/>
            <wp:docPr id="11" name="图片 1" descr="形状, 矩形&#10;&#10;描述已自动生成">
              <a:extLst xmlns:a="http://schemas.openxmlformats.org/drawingml/2006/main">
                <a:ext uri="{FF2B5EF4-FFF2-40B4-BE49-F238E27FC236}">
                  <a16:creationId xmlns:a16="http://schemas.microsoft.com/office/drawing/2014/main" id="{226124ED-411E-7904-CF3A-5A36845DC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形状, 矩形&#10;&#10;描述已自动生成">
                      <a:extLst>
                        <a:ext uri="{FF2B5EF4-FFF2-40B4-BE49-F238E27FC236}">
                          <a16:creationId xmlns:a16="http://schemas.microsoft.com/office/drawing/2014/main" id="{226124ED-411E-7904-CF3A-5A36845DC030}"/>
                        </a:ext>
                      </a:extLst>
                    </pic:cNvPr>
                    <pic:cNvPicPr>
                      <a:picLocks noChangeAspect="1"/>
                    </pic:cNvPicPr>
                  </pic:nvPicPr>
                  <pic:blipFill>
                    <a:blip r:embed="rId17"/>
                    <a:stretch>
                      <a:fillRect/>
                    </a:stretch>
                  </pic:blipFill>
                  <pic:spPr>
                    <a:xfrm>
                      <a:off x="0" y="0"/>
                      <a:ext cx="5040000" cy="2726214"/>
                    </a:xfrm>
                    <a:prstGeom prst="rect">
                      <a:avLst/>
                    </a:prstGeom>
                  </pic:spPr>
                </pic:pic>
              </a:graphicData>
            </a:graphic>
          </wp:inline>
        </w:drawing>
      </w:r>
    </w:p>
    <w:p w14:paraId="54429B3E" w14:textId="3049DB93" w:rsidR="001F656C" w:rsidRPr="00620F0D" w:rsidRDefault="001F656C" w:rsidP="001F656C">
      <w:pPr>
        <w:pStyle w:val="a8"/>
        <w:spacing w:before="120" w:after="240"/>
      </w:pPr>
      <w:bookmarkStart w:id="8" w:name="_Ref107235453"/>
      <w:r w:rsidRPr="00620F0D">
        <w:t xml:space="preserve">Figure </w:t>
      </w:r>
      <w:r w:rsidRPr="00620F0D">
        <w:rPr>
          <w:noProof/>
        </w:rPr>
        <w:t>8</w:t>
      </w:r>
      <w:bookmarkEnd w:id="8"/>
      <w:r w:rsidRPr="00620F0D">
        <w:t xml:space="preserve"> Schematics of Horns Rev offshore wind farm initial layout design.</w:t>
      </w:r>
    </w:p>
    <w:p w14:paraId="1B1F24D0" w14:textId="16BD82E2" w:rsidR="008E7ED0" w:rsidRPr="00620F0D" w:rsidRDefault="00122850" w:rsidP="00C442CD">
      <w:pPr>
        <w:pStyle w:val="3"/>
      </w:pPr>
      <w:r w:rsidRPr="00620F0D">
        <w:t>Renovation optimization and freeform optimization</w:t>
      </w:r>
    </w:p>
    <w:p w14:paraId="0FFC2799" w14:textId="34BB52D9" w:rsidR="008E7ED0" w:rsidRPr="00620F0D" w:rsidRDefault="008E7ED0" w:rsidP="00E671DB">
      <w:pPr>
        <w:spacing w:before="120" w:after="120"/>
        <w:ind w:firstLine="480"/>
      </w:pPr>
      <w:r w:rsidRPr="00620F0D">
        <w:rPr>
          <w:rFonts w:hint="eastAsia"/>
        </w:rPr>
        <w:t>T</w:t>
      </w:r>
      <w:r w:rsidRPr="00620F0D">
        <w:t>he renovation plan proposed in this paper means constructing additional wind turbines within the operational wind farm. Therefore, the variables are the coordinates of additional wind turbines. In the meantime, all the initial wind turbines will remain the same</w:t>
      </w:r>
      <w:r w:rsidR="004D1F66" w:rsidRPr="00620F0D">
        <w:t xml:space="preserve">. The renovation cases have 10, 20, and 40 additional wind turbines. </w:t>
      </w:r>
      <w:r w:rsidR="00E671DB" w:rsidRPr="00620F0D">
        <w:t>The gradient-based algorithm combined with the multi-start global optimization method is adopted in the optimization, and so is the genetic algorithm.</w:t>
      </w:r>
      <w:r w:rsidR="004D1F66" w:rsidRPr="00620F0D">
        <w:t xml:space="preserve"> </w:t>
      </w:r>
    </w:p>
    <w:p w14:paraId="4C058DF8" w14:textId="451EE3E4" w:rsidR="00480F1F" w:rsidRPr="00620F0D" w:rsidRDefault="001662C1" w:rsidP="00122850">
      <w:pPr>
        <w:spacing w:before="120" w:after="120"/>
        <w:ind w:firstLine="480"/>
      </w:pPr>
      <w:r w:rsidRPr="00620F0D">
        <w:rPr>
          <w:rFonts w:hint="eastAsia"/>
        </w:rPr>
        <w:lastRenderedPageBreak/>
        <w:t>T</w:t>
      </w:r>
      <w:r w:rsidRPr="00620F0D">
        <w:t xml:space="preserve">he freeform optimization means the overall wind farm is assumed to be reconstructed. Therefore, </w:t>
      </w:r>
      <w:r w:rsidR="008E7ED0" w:rsidRPr="00620F0D">
        <w:t xml:space="preserve">the locations of all wind turbines are optimized within the design boundaries. This case is a </w:t>
      </w:r>
      <w:r w:rsidR="00E671DB" w:rsidRPr="00620F0D">
        <w:t>normal</w:t>
      </w:r>
      <w:r w:rsidR="008E7ED0" w:rsidRPr="00620F0D">
        <w:t xml:space="preserve"> wind farm layout optimization (WFLO). </w:t>
      </w:r>
      <w:r w:rsidR="004D1F66" w:rsidRPr="00620F0D">
        <w:t xml:space="preserve">The freeform cases are defined with the same number of wind turbines as renovation cases. </w:t>
      </w:r>
      <w:r w:rsidR="00E671DB" w:rsidRPr="00620F0D">
        <w:t>Therefore, the freeform cases have 90, 100, and 120 wind turbines</w:t>
      </w:r>
      <w:r w:rsidR="00216CEB" w:rsidRPr="00620F0D">
        <w:t>.</w:t>
      </w:r>
    </w:p>
    <w:p w14:paraId="1B0C85EE" w14:textId="4921B710" w:rsidR="00342ABD" w:rsidRPr="00620F0D" w:rsidRDefault="00342ABD" w:rsidP="00C442CD">
      <w:pPr>
        <w:pStyle w:val="3"/>
      </w:pPr>
      <w:r w:rsidRPr="00620F0D">
        <w:rPr>
          <w:rFonts w:hint="eastAsia"/>
        </w:rPr>
        <w:t>R</w:t>
      </w:r>
      <w:r w:rsidRPr="00620F0D">
        <w:t>esults and discussion</w:t>
      </w:r>
    </w:p>
    <w:p w14:paraId="2D78AA18" w14:textId="642D4153" w:rsidR="003A17AA" w:rsidRPr="00620F0D" w:rsidRDefault="00C75A45" w:rsidP="00C442CD">
      <w:pPr>
        <w:pStyle w:val="4"/>
        <w:spacing w:before="120" w:after="240"/>
      </w:pPr>
      <w:r w:rsidRPr="00620F0D">
        <w:t>Initial design</w:t>
      </w:r>
    </w:p>
    <w:p w14:paraId="0608A0B8" w14:textId="65D76AA7" w:rsidR="003A17AA" w:rsidRPr="00620F0D" w:rsidRDefault="00C75A45" w:rsidP="003A17AA">
      <w:pPr>
        <w:spacing w:before="120" w:after="120"/>
        <w:ind w:firstLine="480"/>
      </w:pPr>
      <w:r w:rsidRPr="00620F0D">
        <w:rPr>
          <w:rFonts w:hint="eastAsia"/>
        </w:rPr>
        <w:t>T</w:t>
      </w:r>
      <w:r w:rsidRPr="00620F0D">
        <w:t xml:space="preserve">he initial design of </w:t>
      </w:r>
      <w:r w:rsidR="00E671DB" w:rsidRPr="00620F0D">
        <w:t xml:space="preserve">the </w:t>
      </w:r>
      <w:r w:rsidRPr="00620F0D">
        <w:t xml:space="preserve">Horns Rev wind farm is first investigated. Its annual energy production (AEP) is evaluated under the wind condition demonstrated in </w:t>
      </w:r>
      <w:r w:rsidR="00CA1328" w:rsidRPr="00620F0D">
        <w:t xml:space="preserve">Figure </w:t>
      </w:r>
      <w:r w:rsidR="00CA1328" w:rsidRPr="00620F0D">
        <w:rPr>
          <w:noProof/>
        </w:rPr>
        <w:t>7</w:t>
      </w:r>
      <w:r w:rsidRPr="00620F0D">
        <w:t xml:space="preserve">. For normalization, the AEP of </w:t>
      </w:r>
      <w:r w:rsidR="00E671DB" w:rsidRPr="00620F0D">
        <w:t xml:space="preserve">the </w:t>
      </w:r>
      <w:r w:rsidRPr="00620F0D">
        <w:t xml:space="preserve">initial design is divided by the AEP of </w:t>
      </w:r>
      <w:r w:rsidR="00E671DB" w:rsidRPr="00620F0D">
        <w:t xml:space="preserve">an </w:t>
      </w:r>
      <w:r w:rsidRPr="00620F0D">
        <w:t>equivalent number of wind turbine</w:t>
      </w:r>
      <w:r w:rsidR="00E671DB" w:rsidRPr="00620F0D">
        <w:t>s</w:t>
      </w:r>
      <w:r w:rsidRPr="00620F0D">
        <w:t xml:space="preserve"> without wake effects. The normalized AEP of </w:t>
      </w:r>
      <w:r w:rsidR="00E671DB" w:rsidRPr="00620F0D">
        <w:t xml:space="preserve">the </w:t>
      </w:r>
      <w:r w:rsidRPr="00620F0D">
        <w:t xml:space="preserve">initial layout i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0,nw</m:t>
            </m:r>
          </m:sub>
        </m:sSub>
        <m:r>
          <w:rPr>
            <w:rFonts w:ascii="Cambria Math" w:hAnsi="Cambria Math"/>
          </w:rPr>
          <m:t>=96.6%</m:t>
        </m:r>
      </m:oMath>
      <w:r w:rsidRPr="00620F0D">
        <w:t xml:space="preserve">, which means the initial design of </w:t>
      </w:r>
      <w:r w:rsidR="00E671DB" w:rsidRPr="00620F0D">
        <w:t xml:space="preserve">the </w:t>
      </w:r>
      <w:r w:rsidRPr="00620F0D">
        <w:t>Horns Rev wind farm has a limited optimal potential with only a little wake effect</w:t>
      </w:r>
      <w:r w:rsidR="000D0DD4" w:rsidRPr="00620F0D">
        <w:t xml:space="preserve">. Conducting layout optimization can only achieve a maximum optimal ratio of </w:t>
      </w:r>
      <m:oMath>
        <m:sSub>
          <m:sSubPr>
            <m:ctrlPr>
              <w:rPr>
                <w:rFonts w:ascii="Cambria Math" w:hAnsi="Cambria Math"/>
                <w:i/>
              </w:rPr>
            </m:ctrlPr>
          </m:sSubPr>
          <m:e>
            <m:r>
              <w:rPr>
                <w:rFonts w:ascii="Cambria Math" w:hAnsi="Cambria Math"/>
              </w:rPr>
              <m:t>r</m:t>
            </m:r>
          </m:e>
          <m:sub>
            <m:r>
              <w:rPr>
                <w:rFonts w:ascii="Cambria Math" w:hAnsi="Cambria Math"/>
              </w:rPr>
              <m:t>max</m:t>
            </m:r>
          </m:sub>
        </m:sSub>
        <m:r>
          <w:rPr>
            <w:rFonts w:ascii="Cambria Math" w:hAnsi="Cambria Math"/>
          </w:rPr>
          <m:t>=</m:t>
        </m:r>
      </m:oMath>
      <w:r w:rsidR="000D0DD4" w:rsidRPr="00620F0D">
        <w:t>(1/0.966 - 1</w:t>
      </w:r>
      <w:r w:rsidR="000D0DD4" w:rsidRPr="00620F0D">
        <w:rPr>
          <w:rFonts w:hint="eastAsia"/>
        </w:rPr>
        <w:t>)</w:t>
      </w:r>
      <w:r w:rsidR="000D0DD4" w:rsidRPr="00620F0D">
        <w:t xml:space="preserve"> = 3.57%.</w:t>
      </w:r>
    </w:p>
    <w:p w14:paraId="2C8692EC" w14:textId="4FFE6C89" w:rsidR="000D0DD4" w:rsidRPr="00620F0D" w:rsidRDefault="000D0DD4" w:rsidP="00C442CD">
      <w:pPr>
        <w:pStyle w:val="4"/>
        <w:spacing w:before="120" w:after="240"/>
      </w:pPr>
      <w:r w:rsidRPr="00620F0D">
        <w:rPr>
          <w:rFonts w:hint="eastAsia"/>
        </w:rPr>
        <w:t>R</w:t>
      </w:r>
      <w:r w:rsidRPr="00620F0D">
        <w:t xml:space="preserve">esults of renovation and </w:t>
      </w:r>
      <w:r w:rsidR="00DE538B" w:rsidRPr="00620F0D">
        <w:t>freeform optimization</w:t>
      </w:r>
    </w:p>
    <w:p w14:paraId="1026BD08" w14:textId="78671A6F" w:rsidR="00CD1CDF" w:rsidRPr="00620F0D" w:rsidRDefault="007D7490" w:rsidP="00CD1CDF">
      <w:pPr>
        <w:spacing w:before="120" w:after="120"/>
        <w:ind w:firstLine="480"/>
      </w:pPr>
      <w:r w:rsidRPr="00620F0D">
        <w:rPr>
          <w:rFonts w:hint="eastAsia"/>
        </w:rPr>
        <w:t>A</w:t>
      </w:r>
      <w:r w:rsidRPr="00620F0D">
        <w:t xml:space="preserve">s mentioned above, the spacing of the initial design of </w:t>
      </w:r>
      <w:r w:rsidR="00E671DB" w:rsidRPr="00620F0D">
        <w:t xml:space="preserve">the </w:t>
      </w:r>
      <w:r w:rsidRPr="00620F0D">
        <w:t xml:space="preserve">Horns Rev wind farm is large enough with only a little wake effect. The large spacing will ensure the performance of </w:t>
      </w:r>
      <w:r w:rsidR="00E671DB" w:rsidRPr="00620F0D">
        <w:t xml:space="preserve">the </w:t>
      </w:r>
      <w:r w:rsidRPr="00620F0D">
        <w:t>wind farm</w:t>
      </w:r>
      <w:r w:rsidR="00E671DB" w:rsidRPr="00620F0D">
        <w:t>,</w:t>
      </w:r>
      <w:r w:rsidRPr="00620F0D">
        <w:t xml:space="preserve"> but it requests more area. The capacity density of Horns Rev is relatively small</w:t>
      </w:r>
      <w:r w:rsidR="00E671DB" w:rsidRPr="00620F0D">
        <w:t>,</w:t>
      </w:r>
      <w:r w:rsidRPr="00620F0D">
        <w:t xml:space="preserve"> with only 8.16 MW/km</w:t>
      </w:r>
      <w:r w:rsidRPr="00620F0D">
        <w:rPr>
          <w:vertAlign w:val="superscript"/>
        </w:rPr>
        <w:t>2</w:t>
      </w:r>
      <w:r w:rsidRPr="00620F0D">
        <w:t xml:space="preserve">, as shown in </w:t>
      </w:r>
      <w:r w:rsidR="00CA1328" w:rsidRPr="00620F0D">
        <w:t xml:space="preserve">Table </w:t>
      </w:r>
      <w:r w:rsidR="00CA1328" w:rsidRPr="00620F0D">
        <w:rPr>
          <w:noProof/>
        </w:rPr>
        <w:t>2</w:t>
      </w:r>
      <w:r w:rsidRPr="00620F0D">
        <w:t xml:space="preserve">. </w:t>
      </w:r>
      <w:r w:rsidR="00B05C87" w:rsidRPr="00620F0D">
        <w:t xml:space="preserve">Note that the coverage of design boundaries in Figure </w:t>
      </w:r>
      <w:r w:rsidR="00B05C87" w:rsidRPr="00620F0D">
        <w:rPr>
          <w:noProof/>
        </w:rPr>
        <w:t>8</w:t>
      </w:r>
      <w:r w:rsidR="00B05C87" w:rsidRPr="00620F0D">
        <w:t xml:space="preserve"> is assumed to be the area. </w:t>
      </w:r>
      <w:r w:rsidRPr="00620F0D">
        <w:t>When the number of wind turbine</w:t>
      </w:r>
      <w:r w:rsidR="00E671DB" w:rsidRPr="00620F0D">
        <w:rPr>
          <w:rFonts w:hint="eastAsia"/>
        </w:rPr>
        <w:t>s</w:t>
      </w:r>
      <w:r w:rsidRPr="00620F0D">
        <w:t xml:space="preserve"> increases, the capacity density grows linearly because no more area is required.</w:t>
      </w:r>
      <w:r w:rsidR="00B05C87" w:rsidRPr="00620F0D">
        <w:t xml:space="preserve"> </w:t>
      </w:r>
      <w:r w:rsidRPr="00620F0D">
        <w:rPr>
          <w:rFonts w:hint="eastAsia"/>
        </w:rPr>
        <w:t>U</w:t>
      </w:r>
      <w:r w:rsidRPr="00620F0D">
        <w:t xml:space="preserve">nder this circumstance, the cases with additional wind turbines are optimized with two different plans: renovation and freeform. The renovation plan </w:t>
      </w:r>
      <w:r w:rsidRPr="00620F0D">
        <w:lastRenderedPageBreak/>
        <w:t xml:space="preserve">remains the initial layout, while the freeform plan </w:t>
      </w:r>
      <w:r w:rsidR="00E671DB" w:rsidRPr="00620F0D">
        <w:t>optimizes</w:t>
      </w:r>
      <w:r w:rsidRPr="00620F0D">
        <w:t xml:space="preserve"> the locations of all the wind turbines. The results of optimal designs are shown </w:t>
      </w:r>
      <w:r w:rsidR="00E671DB" w:rsidRPr="00620F0D">
        <w:t>in</w:t>
      </w:r>
      <w:r w:rsidRPr="00620F0D">
        <w:t xml:space="preserve"> </w:t>
      </w:r>
      <w:r w:rsidR="00CA1328" w:rsidRPr="00620F0D">
        <w:t xml:space="preserve">Figure </w:t>
      </w:r>
      <w:r w:rsidR="00CA1328" w:rsidRPr="00620F0D">
        <w:rPr>
          <w:noProof/>
        </w:rPr>
        <w:t>9</w:t>
      </w:r>
      <w:r w:rsidRPr="00620F0D">
        <w:t xml:space="preserve"> to </w:t>
      </w:r>
      <w:r w:rsidR="00CA1328" w:rsidRPr="00620F0D">
        <w:t xml:space="preserve">Figure </w:t>
      </w:r>
      <w:r w:rsidR="00CA1328" w:rsidRPr="00620F0D">
        <w:rPr>
          <w:noProof/>
        </w:rPr>
        <w:t>11</w:t>
      </w:r>
      <w:r w:rsidRPr="00620F0D">
        <w:t>. GS denotes the gradient search optimization method</w:t>
      </w:r>
      <w:r w:rsidR="00E671DB" w:rsidRPr="00620F0D">
        <w:t>,</w:t>
      </w:r>
      <w:r w:rsidRPr="00620F0D">
        <w:t xml:space="preserve"> and GA represents the Genetic Algorithm method.</w:t>
      </w:r>
      <w:r w:rsidR="00CD1CDF" w:rsidRPr="00620F0D">
        <w:rPr>
          <w:rFonts w:hint="eastAsia"/>
        </w:rPr>
        <w:t xml:space="preserve"> </w:t>
      </w:r>
    </w:p>
    <w:p w14:paraId="0E19519C" w14:textId="15198A2C" w:rsidR="00CD1CDF" w:rsidRPr="00620F0D" w:rsidRDefault="00CD1CDF" w:rsidP="00CD1CDF">
      <w:pPr>
        <w:spacing w:before="120" w:after="120"/>
        <w:ind w:firstLine="480"/>
      </w:pPr>
      <w:r w:rsidRPr="00620F0D">
        <w:rPr>
          <w:rFonts w:hint="eastAsia"/>
        </w:rPr>
        <w:t>Th</w:t>
      </w:r>
      <w:r w:rsidRPr="00620F0D">
        <w:t xml:space="preserve">e optimal layouts seem to have no regulation when the number of additional wind turbines is only 10. However, when 20 and 40 additional wind turbines are added, the locations of them are mainly concentrated in the right part of the area. It is because the mainstreams of the wind rose are Westerly and Northwesterly winds, according to Figure </w:t>
      </w:r>
      <w:r w:rsidRPr="00620F0D">
        <w:rPr>
          <w:noProof/>
        </w:rPr>
        <w:t>7</w:t>
      </w:r>
      <w:r w:rsidRPr="00620F0D">
        <w:t>. When most additional wind turbines are located in the right part, the turbine wakes will affect fewer wind turbines.</w:t>
      </w:r>
    </w:p>
    <w:p w14:paraId="47295CCB" w14:textId="481D216F" w:rsidR="00AF56E1" w:rsidRPr="00620F0D" w:rsidRDefault="00AF56E1" w:rsidP="00AF56E1">
      <w:pPr>
        <w:pStyle w:val="Tabletitle"/>
        <w:spacing w:before="240" w:after="120"/>
      </w:pPr>
      <w:bookmarkStart w:id="9" w:name="_Ref110174683"/>
      <w:r w:rsidRPr="00620F0D">
        <w:t xml:space="preserve">Table </w:t>
      </w:r>
      <w:r w:rsidR="00CA1328" w:rsidRPr="00620F0D">
        <w:rPr>
          <w:noProof/>
        </w:rPr>
        <w:t>2</w:t>
      </w:r>
      <w:bookmarkEnd w:id="9"/>
      <w:r w:rsidRPr="00620F0D">
        <w:t>. Capacity density of Horns Rev wind farm with different number of wind turbines</w:t>
      </w:r>
    </w:p>
    <w:tbl>
      <w:tblPr>
        <w:tblStyle w:val="13"/>
        <w:tblW w:w="5000" w:type="pct"/>
        <w:tblLook w:val="04A0" w:firstRow="1" w:lastRow="0" w:firstColumn="1" w:lastColumn="0" w:noHBand="0" w:noVBand="1"/>
      </w:tblPr>
      <w:tblGrid>
        <w:gridCol w:w="3255"/>
        <w:gridCol w:w="1524"/>
        <w:gridCol w:w="1526"/>
        <w:gridCol w:w="1526"/>
        <w:gridCol w:w="1529"/>
      </w:tblGrid>
      <w:tr w:rsidR="00AF56E1" w:rsidRPr="00620F0D" w14:paraId="50FB21B8" w14:textId="77777777" w:rsidTr="00AF56E1">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tcBorders>
            <w:noWrap/>
            <w:vAlign w:val="center"/>
            <w:hideMark/>
          </w:tcPr>
          <w:p w14:paraId="77B7606D" w14:textId="17A7B5AE" w:rsidR="00AF56E1" w:rsidRPr="00620F0D" w:rsidRDefault="00AF56E1" w:rsidP="00AF56E1">
            <w:pPr>
              <w:pStyle w:val="Tablewords"/>
              <w:spacing w:before="120" w:after="120"/>
              <w:rPr>
                <w:i w:val="0"/>
                <w:iCs/>
              </w:rPr>
            </w:pPr>
            <w:r w:rsidRPr="00620F0D">
              <w:rPr>
                <w:rFonts w:hint="eastAsia"/>
                <w:i w:val="0"/>
                <w:iCs/>
              </w:rPr>
              <w:t>Horns Rev</w:t>
            </w:r>
            <w:r w:rsidRPr="00620F0D">
              <w:rPr>
                <w:i w:val="0"/>
                <w:iCs/>
              </w:rPr>
              <w:t xml:space="preserve"> wind farm</w:t>
            </w:r>
          </w:p>
        </w:tc>
      </w:tr>
      <w:tr w:rsidR="00AF56E1" w:rsidRPr="00620F0D" w14:paraId="1B76E428" w14:textId="77777777" w:rsidTr="00B05C8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39" w:type="pct"/>
            <w:noWrap/>
            <w:vAlign w:val="center"/>
            <w:hideMark/>
          </w:tcPr>
          <w:p w14:paraId="4D496DE1" w14:textId="77777777" w:rsidR="00AF56E1" w:rsidRPr="00620F0D" w:rsidRDefault="00AF56E1" w:rsidP="00AF56E1">
            <w:pPr>
              <w:pStyle w:val="Tablewords"/>
              <w:spacing w:before="120" w:after="120"/>
              <w:rPr>
                <w:i w:val="0"/>
                <w:iCs/>
              </w:rPr>
            </w:pPr>
            <w:r w:rsidRPr="00620F0D">
              <w:rPr>
                <w:rFonts w:hint="eastAsia"/>
                <w:i w:val="0"/>
                <w:iCs/>
              </w:rPr>
              <w:t>Area (km</w:t>
            </w:r>
            <w:r w:rsidRPr="00620F0D">
              <w:rPr>
                <w:rFonts w:hint="eastAsia"/>
                <w:i w:val="0"/>
                <w:iCs/>
                <w:vertAlign w:val="superscript"/>
              </w:rPr>
              <w:t>2</w:t>
            </w:r>
            <w:r w:rsidRPr="00620F0D">
              <w:rPr>
                <w:rFonts w:hint="eastAsia"/>
                <w:i w:val="0"/>
                <w:iCs/>
              </w:rPr>
              <w:t>)</w:t>
            </w:r>
          </w:p>
        </w:tc>
        <w:tc>
          <w:tcPr>
            <w:tcW w:w="3261" w:type="pct"/>
            <w:gridSpan w:val="4"/>
            <w:noWrap/>
            <w:vAlign w:val="center"/>
            <w:hideMark/>
          </w:tcPr>
          <w:p w14:paraId="15092902" w14:textId="41F847D1"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19.61</w:t>
            </w:r>
          </w:p>
        </w:tc>
      </w:tr>
      <w:tr w:rsidR="00AF56E1" w:rsidRPr="00620F0D" w14:paraId="3D8E0808" w14:textId="77777777" w:rsidTr="00B05C87">
        <w:trPr>
          <w:trHeight w:val="285"/>
        </w:trPr>
        <w:tc>
          <w:tcPr>
            <w:cnfStyle w:val="001000000000" w:firstRow="0" w:lastRow="0" w:firstColumn="1" w:lastColumn="0" w:oddVBand="0" w:evenVBand="0" w:oddHBand="0" w:evenHBand="0" w:firstRowFirstColumn="0" w:firstRowLastColumn="0" w:lastRowFirstColumn="0" w:lastRowLastColumn="0"/>
            <w:tcW w:w="1739" w:type="pct"/>
            <w:noWrap/>
            <w:vAlign w:val="center"/>
            <w:hideMark/>
          </w:tcPr>
          <w:p w14:paraId="3B1B8F60" w14:textId="05E64983" w:rsidR="00AF56E1" w:rsidRPr="00620F0D" w:rsidRDefault="00AF56E1" w:rsidP="00AF56E1">
            <w:pPr>
              <w:pStyle w:val="Tablewords"/>
              <w:spacing w:before="120" w:after="120"/>
              <w:rPr>
                <w:i w:val="0"/>
                <w:iCs/>
              </w:rPr>
            </w:pPr>
            <w:r w:rsidRPr="00620F0D">
              <w:rPr>
                <w:rFonts w:hint="eastAsia"/>
                <w:i w:val="0"/>
                <w:iCs/>
              </w:rPr>
              <w:t>Number of WT</w:t>
            </w:r>
            <w:r w:rsidR="00C80057" w:rsidRPr="00620F0D">
              <w:rPr>
                <w:i w:val="0"/>
                <w:iCs/>
              </w:rPr>
              <w:t>s</w:t>
            </w:r>
          </w:p>
        </w:tc>
        <w:tc>
          <w:tcPr>
            <w:tcW w:w="814" w:type="pct"/>
            <w:noWrap/>
            <w:vAlign w:val="center"/>
            <w:hideMark/>
          </w:tcPr>
          <w:p w14:paraId="2B581C3C"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80</w:t>
            </w:r>
          </w:p>
        </w:tc>
        <w:tc>
          <w:tcPr>
            <w:tcW w:w="815" w:type="pct"/>
            <w:noWrap/>
            <w:vAlign w:val="center"/>
            <w:hideMark/>
          </w:tcPr>
          <w:p w14:paraId="6E3FF2C6"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90</w:t>
            </w:r>
          </w:p>
        </w:tc>
        <w:tc>
          <w:tcPr>
            <w:tcW w:w="815" w:type="pct"/>
            <w:noWrap/>
            <w:vAlign w:val="center"/>
            <w:hideMark/>
          </w:tcPr>
          <w:p w14:paraId="265192FD"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00</w:t>
            </w:r>
          </w:p>
        </w:tc>
        <w:tc>
          <w:tcPr>
            <w:tcW w:w="816" w:type="pct"/>
            <w:noWrap/>
            <w:vAlign w:val="center"/>
            <w:hideMark/>
          </w:tcPr>
          <w:p w14:paraId="2280AD88"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20</w:t>
            </w:r>
          </w:p>
        </w:tc>
      </w:tr>
      <w:tr w:rsidR="00AF56E1" w:rsidRPr="00620F0D" w14:paraId="79AAD938" w14:textId="77777777" w:rsidTr="00B05C8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39" w:type="pct"/>
            <w:noWrap/>
            <w:vAlign w:val="center"/>
            <w:hideMark/>
          </w:tcPr>
          <w:p w14:paraId="0CD6FBA4" w14:textId="77777777" w:rsidR="00AF56E1" w:rsidRPr="00620F0D" w:rsidRDefault="00AF56E1" w:rsidP="00AF56E1">
            <w:pPr>
              <w:pStyle w:val="Tablewords"/>
              <w:spacing w:before="120" w:after="120"/>
              <w:rPr>
                <w:i w:val="0"/>
                <w:iCs/>
              </w:rPr>
            </w:pPr>
            <w:r w:rsidRPr="00620F0D">
              <w:rPr>
                <w:rFonts w:hint="eastAsia"/>
                <w:i w:val="0"/>
                <w:iCs/>
              </w:rPr>
              <w:t>Capacity of single WT (MW)</w:t>
            </w:r>
          </w:p>
        </w:tc>
        <w:tc>
          <w:tcPr>
            <w:tcW w:w="814" w:type="pct"/>
            <w:noWrap/>
            <w:vAlign w:val="center"/>
            <w:hideMark/>
          </w:tcPr>
          <w:p w14:paraId="2E808929" w14:textId="77777777"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2</w:t>
            </w:r>
          </w:p>
        </w:tc>
        <w:tc>
          <w:tcPr>
            <w:tcW w:w="815" w:type="pct"/>
            <w:noWrap/>
            <w:vAlign w:val="center"/>
            <w:hideMark/>
          </w:tcPr>
          <w:p w14:paraId="141AC7C8" w14:textId="77777777"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2</w:t>
            </w:r>
          </w:p>
        </w:tc>
        <w:tc>
          <w:tcPr>
            <w:tcW w:w="815" w:type="pct"/>
            <w:noWrap/>
            <w:vAlign w:val="center"/>
            <w:hideMark/>
          </w:tcPr>
          <w:p w14:paraId="626F0DFC" w14:textId="77777777"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2</w:t>
            </w:r>
          </w:p>
        </w:tc>
        <w:tc>
          <w:tcPr>
            <w:tcW w:w="816" w:type="pct"/>
            <w:noWrap/>
            <w:vAlign w:val="center"/>
            <w:hideMark/>
          </w:tcPr>
          <w:p w14:paraId="59785D94" w14:textId="77777777"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2</w:t>
            </w:r>
          </w:p>
        </w:tc>
      </w:tr>
      <w:tr w:rsidR="00AF56E1" w:rsidRPr="00620F0D" w14:paraId="0C798085" w14:textId="77777777" w:rsidTr="00B05C87">
        <w:trPr>
          <w:trHeight w:val="285"/>
        </w:trPr>
        <w:tc>
          <w:tcPr>
            <w:cnfStyle w:val="001000000000" w:firstRow="0" w:lastRow="0" w:firstColumn="1" w:lastColumn="0" w:oddVBand="0" w:evenVBand="0" w:oddHBand="0" w:evenHBand="0" w:firstRowFirstColumn="0" w:firstRowLastColumn="0" w:lastRowFirstColumn="0" w:lastRowLastColumn="0"/>
            <w:tcW w:w="1739" w:type="pct"/>
            <w:noWrap/>
            <w:vAlign w:val="center"/>
            <w:hideMark/>
          </w:tcPr>
          <w:p w14:paraId="2A5C2D1C" w14:textId="77777777" w:rsidR="00AF56E1" w:rsidRPr="00620F0D" w:rsidRDefault="00AF56E1" w:rsidP="00AF56E1">
            <w:pPr>
              <w:pStyle w:val="Tablewords"/>
              <w:spacing w:before="120" w:after="120"/>
              <w:rPr>
                <w:i w:val="0"/>
                <w:iCs/>
              </w:rPr>
            </w:pPr>
            <w:r w:rsidRPr="00620F0D">
              <w:rPr>
                <w:rFonts w:hint="eastAsia"/>
                <w:i w:val="0"/>
                <w:iCs/>
              </w:rPr>
              <w:t>Capacity (MW)</w:t>
            </w:r>
          </w:p>
        </w:tc>
        <w:tc>
          <w:tcPr>
            <w:tcW w:w="814" w:type="pct"/>
            <w:noWrap/>
            <w:vAlign w:val="center"/>
            <w:hideMark/>
          </w:tcPr>
          <w:p w14:paraId="2D3B5713"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60</w:t>
            </w:r>
          </w:p>
        </w:tc>
        <w:tc>
          <w:tcPr>
            <w:tcW w:w="815" w:type="pct"/>
            <w:noWrap/>
            <w:vAlign w:val="center"/>
            <w:hideMark/>
          </w:tcPr>
          <w:p w14:paraId="58884DD1"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80</w:t>
            </w:r>
          </w:p>
        </w:tc>
        <w:tc>
          <w:tcPr>
            <w:tcW w:w="815" w:type="pct"/>
            <w:noWrap/>
            <w:vAlign w:val="center"/>
            <w:hideMark/>
          </w:tcPr>
          <w:p w14:paraId="001E2392"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200</w:t>
            </w:r>
          </w:p>
        </w:tc>
        <w:tc>
          <w:tcPr>
            <w:tcW w:w="816" w:type="pct"/>
            <w:noWrap/>
            <w:vAlign w:val="center"/>
            <w:hideMark/>
          </w:tcPr>
          <w:p w14:paraId="1F4746F2" w14:textId="77777777" w:rsidR="00AF56E1" w:rsidRPr="00620F0D" w:rsidRDefault="00AF56E1" w:rsidP="00AF56E1">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240</w:t>
            </w:r>
          </w:p>
        </w:tc>
      </w:tr>
      <w:tr w:rsidR="00AF56E1" w:rsidRPr="00620F0D" w14:paraId="3B0D14F6" w14:textId="77777777" w:rsidTr="00B05C8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39" w:type="pct"/>
            <w:tcBorders>
              <w:bottom w:val="single" w:sz="4" w:space="0" w:color="auto"/>
            </w:tcBorders>
            <w:noWrap/>
            <w:vAlign w:val="center"/>
            <w:hideMark/>
          </w:tcPr>
          <w:p w14:paraId="2C441E92" w14:textId="77777777" w:rsidR="00AF56E1" w:rsidRPr="00620F0D" w:rsidRDefault="00AF56E1" w:rsidP="00AF56E1">
            <w:pPr>
              <w:pStyle w:val="Tablewords"/>
              <w:spacing w:before="120" w:after="120"/>
              <w:rPr>
                <w:i w:val="0"/>
                <w:iCs/>
              </w:rPr>
            </w:pPr>
            <w:r w:rsidRPr="00620F0D">
              <w:rPr>
                <w:rFonts w:hint="eastAsia"/>
                <w:i w:val="0"/>
                <w:iCs/>
              </w:rPr>
              <w:t>Capacity density (MW/km</w:t>
            </w:r>
            <w:r w:rsidRPr="00620F0D">
              <w:rPr>
                <w:rFonts w:hint="eastAsia"/>
                <w:i w:val="0"/>
                <w:iCs/>
                <w:vertAlign w:val="superscript"/>
              </w:rPr>
              <w:t>2</w:t>
            </w:r>
            <w:r w:rsidRPr="00620F0D">
              <w:rPr>
                <w:rFonts w:hint="eastAsia"/>
                <w:i w:val="0"/>
                <w:iCs/>
              </w:rPr>
              <w:t>)</w:t>
            </w:r>
          </w:p>
        </w:tc>
        <w:tc>
          <w:tcPr>
            <w:tcW w:w="814" w:type="pct"/>
            <w:tcBorders>
              <w:bottom w:val="single" w:sz="4" w:space="0" w:color="auto"/>
            </w:tcBorders>
            <w:noWrap/>
            <w:vAlign w:val="center"/>
            <w:hideMark/>
          </w:tcPr>
          <w:p w14:paraId="4C559FFB" w14:textId="6CE80081"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8.16</w:t>
            </w:r>
          </w:p>
        </w:tc>
        <w:tc>
          <w:tcPr>
            <w:tcW w:w="815" w:type="pct"/>
            <w:tcBorders>
              <w:bottom w:val="single" w:sz="4" w:space="0" w:color="auto"/>
            </w:tcBorders>
            <w:noWrap/>
            <w:vAlign w:val="center"/>
            <w:hideMark/>
          </w:tcPr>
          <w:p w14:paraId="0BE72AF7" w14:textId="1B683E11"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9.18</w:t>
            </w:r>
          </w:p>
        </w:tc>
        <w:tc>
          <w:tcPr>
            <w:tcW w:w="815" w:type="pct"/>
            <w:tcBorders>
              <w:bottom w:val="single" w:sz="4" w:space="0" w:color="auto"/>
            </w:tcBorders>
            <w:noWrap/>
            <w:vAlign w:val="center"/>
            <w:hideMark/>
          </w:tcPr>
          <w:p w14:paraId="3E6803D9" w14:textId="0921C68E"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10.20</w:t>
            </w:r>
          </w:p>
        </w:tc>
        <w:tc>
          <w:tcPr>
            <w:tcW w:w="816" w:type="pct"/>
            <w:tcBorders>
              <w:bottom w:val="single" w:sz="4" w:space="0" w:color="auto"/>
            </w:tcBorders>
            <w:noWrap/>
            <w:vAlign w:val="center"/>
            <w:hideMark/>
          </w:tcPr>
          <w:p w14:paraId="37686590" w14:textId="6FCAE7C9" w:rsidR="00AF56E1" w:rsidRPr="00620F0D" w:rsidRDefault="00AF56E1" w:rsidP="00AF56E1">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12.24</w:t>
            </w:r>
          </w:p>
        </w:tc>
      </w:tr>
    </w:tbl>
    <w:p w14:paraId="25F730EA" w14:textId="77777777" w:rsidR="00875071" w:rsidRPr="00620F0D" w:rsidRDefault="00875071" w:rsidP="00875071">
      <w:pPr>
        <w:spacing w:before="120" w:after="120"/>
        <w:ind w:firstLine="480"/>
      </w:pPr>
      <w:r w:rsidRPr="00620F0D">
        <w:t xml:space="preserve">During optimization, the objective function becomes flat near the optimal solution. The step becomes very small, and the objective function drops slowly. Therefore, GS is more likely to stop early. Anyhow, the optimal solutions searched by both methods all have good performances. The error between them is limited to 0.3%. Therefore, both methods are reliable for finding an optimal solution with good performance. As the results are all close to the optimal limits, it is believed that the optimal solution is close to the global minimum, and the optimal algorithms will not make significant differences. </w:t>
      </w:r>
    </w:p>
    <w:p w14:paraId="10B515A1" w14:textId="6CD65B7E" w:rsidR="00875071" w:rsidRPr="00620F0D" w:rsidRDefault="00875071" w:rsidP="00875071">
      <w:pPr>
        <w:pStyle w:val="Tabletitle"/>
        <w:spacing w:before="240" w:after="120"/>
      </w:pPr>
      <w:bookmarkStart w:id="10" w:name="_Ref110175678"/>
      <w:r w:rsidRPr="00620F0D">
        <w:lastRenderedPageBreak/>
        <w:t xml:space="preserve">Table </w:t>
      </w:r>
      <w:r w:rsidRPr="00620F0D">
        <w:rPr>
          <w:noProof/>
        </w:rPr>
        <w:t>3</w:t>
      </w:r>
      <w:bookmarkEnd w:id="10"/>
      <w:r w:rsidRPr="00620F0D">
        <w:t>. Normalized AEP of wind farm.</w:t>
      </w:r>
    </w:p>
    <w:tbl>
      <w:tblPr>
        <w:tblStyle w:val="13"/>
        <w:tblW w:w="5000" w:type="pct"/>
        <w:tblLook w:val="04A0" w:firstRow="1" w:lastRow="0" w:firstColumn="1" w:lastColumn="0" w:noHBand="0" w:noVBand="1"/>
      </w:tblPr>
      <w:tblGrid>
        <w:gridCol w:w="3362"/>
        <w:gridCol w:w="2997"/>
        <w:gridCol w:w="3001"/>
      </w:tblGrid>
      <w:tr w:rsidR="00875071" w:rsidRPr="00620F0D" w14:paraId="20E7BB86" w14:textId="77777777" w:rsidTr="004271D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6" w:type="pct"/>
            <w:vMerge w:val="restart"/>
            <w:tcBorders>
              <w:top w:val="single" w:sz="4" w:space="0" w:color="auto"/>
              <w:right w:val="single" w:sz="4" w:space="0" w:color="auto"/>
            </w:tcBorders>
            <w:noWrap/>
            <w:vAlign w:val="center"/>
            <w:hideMark/>
          </w:tcPr>
          <w:p w14:paraId="0E0B68D4" w14:textId="77777777" w:rsidR="00875071" w:rsidRPr="00620F0D" w:rsidRDefault="00875071" w:rsidP="004271DC">
            <w:pPr>
              <w:pStyle w:val="Tablewords"/>
              <w:spacing w:beforeLines="0" w:before="0" w:afterLines="0" w:after="0"/>
              <w:rPr>
                <w:i w:val="0"/>
                <w:iCs/>
              </w:rPr>
            </w:pPr>
            <w:r w:rsidRPr="00620F0D">
              <w:rPr>
                <w:i w:val="0"/>
                <w:iCs/>
              </w:rPr>
              <w:t>Number of WTs</w:t>
            </w:r>
          </w:p>
        </w:tc>
        <w:tc>
          <w:tcPr>
            <w:tcW w:w="3204" w:type="pct"/>
            <w:gridSpan w:val="2"/>
            <w:tcBorders>
              <w:top w:val="single" w:sz="4" w:space="0" w:color="auto"/>
              <w:left w:val="single" w:sz="4" w:space="0" w:color="auto"/>
            </w:tcBorders>
            <w:noWrap/>
            <w:vAlign w:val="center"/>
            <w:hideMark/>
          </w:tcPr>
          <w:p w14:paraId="66C14E5A" w14:textId="77777777" w:rsidR="00875071" w:rsidRPr="00620F0D" w:rsidRDefault="00875071" w:rsidP="004271DC">
            <w:pPr>
              <w:pStyle w:val="Tablewords"/>
              <w:spacing w:beforeLines="0" w:before="0" w:afterLines="0" w:after="0"/>
              <w:cnfStyle w:val="100000000000" w:firstRow="1" w:lastRow="0" w:firstColumn="0" w:lastColumn="0" w:oddVBand="0" w:evenVBand="0" w:oddHBand="0" w:evenHBand="0" w:firstRowFirstColumn="0" w:firstRowLastColumn="0" w:lastRowFirstColumn="0" w:lastRowLastColumn="0"/>
              <w:rPr>
                <w:i w:val="0"/>
                <w:iCs/>
              </w:rPr>
            </w:pPr>
            <w:r w:rsidRPr="00620F0D">
              <w:rPr>
                <w:rFonts w:hint="eastAsia"/>
                <w:i w:val="0"/>
                <w:iCs/>
              </w:rPr>
              <w:t>Renovation</w:t>
            </w:r>
            <w:r w:rsidRPr="00620F0D">
              <w:rPr>
                <w:i w:val="0"/>
                <w:iCs/>
              </w:rPr>
              <w:t xml:space="preserve"> plan</w:t>
            </w:r>
          </w:p>
        </w:tc>
      </w:tr>
      <w:tr w:rsidR="00875071" w:rsidRPr="00620F0D" w14:paraId="0F2E6B38" w14:textId="77777777" w:rsidTr="004271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6" w:type="pct"/>
            <w:vMerge/>
            <w:tcBorders>
              <w:bottom w:val="single" w:sz="4" w:space="0" w:color="auto"/>
              <w:right w:val="single" w:sz="4" w:space="0" w:color="auto"/>
            </w:tcBorders>
            <w:vAlign w:val="center"/>
            <w:hideMark/>
          </w:tcPr>
          <w:p w14:paraId="7511BB93" w14:textId="77777777" w:rsidR="00875071" w:rsidRPr="00620F0D" w:rsidRDefault="00875071" w:rsidP="004271DC">
            <w:pPr>
              <w:pStyle w:val="Tablewords"/>
              <w:spacing w:beforeLines="0" w:before="0" w:afterLines="0" w:after="0"/>
            </w:pPr>
          </w:p>
        </w:tc>
        <w:tc>
          <w:tcPr>
            <w:tcW w:w="1601" w:type="pct"/>
            <w:tcBorders>
              <w:left w:val="single" w:sz="4" w:space="0" w:color="auto"/>
              <w:bottom w:val="single" w:sz="4" w:space="0" w:color="auto"/>
            </w:tcBorders>
            <w:noWrap/>
            <w:vAlign w:val="center"/>
            <w:hideMark/>
          </w:tcPr>
          <w:p w14:paraId="4455E393" w14:textId="77777777" w:rsidR="00875071" w:rsidRPr="00620F0D" w:rsidRDefault="00875071" w:rsidP="004271DC">
            <w:pPr>
              <w:pStyle w:val="Tablewords"/>
              <w:spacing w:beforeLines="0" w:before="0" w:afterLines="0" w:after="0"/>
              <w:cnfStyle w:val="000000100000" w:firstRow="0" w:lastRow="0" w:firstColumn="0" w:lastColumn="0" w:oddVBand="0" w:evenVBand="0" w:oddHBand="1" w:evenHBand="0" w:firstRowFirstColumn="0" w:firstRowLastColumn="0" w:lastRowFirstColumn="0" w:lastRowLastColumn="0"/>
              <w:rPr>
                <w:i w:val="0"/>
                <w:iCs/>
              </w:rPr>
            </w:pPr>
            <w:r w:rsidRPr="00620F0D">
              <w:rPr>
                <w:rFonts w:hint="eastAsia"/>
                <w:i w:val="0"/>
                <w:iCs/>
              </w:rPr>
              <w:t>GS</w:t>
            </w:r>
          </w:p>
        </w:tc>
        <w:tc>
          <w:tcPr>
            <w:tcW w:w="1603" w:type="pct"/>
            <w:tcBorders>
              <w:bottom w:val="single" w:sz="4" w:space="0" w:color="auto"/>
            </w:tcBorders>
            <w:noWrap/>
            <w:vAlign w:val="center"/>
            <w:hideMark/>
          </w:tcPr>
          <w:p w14:paraId="2E084AE8" w14:textId="77777777" w:rsidR="00875071" w:rsidRPr="00620F0D" w:rsidRDefault="00875071" w:rsidP="004271DC">
            <w:pPr>
              <w:pStyle w:val="Tablewords"/>
              <w:spacing w:beforeLines="0" w:before="0" w:afterLines="0" w:after="0"/>
              <w:cnfStyle w:val="000000100000" w:firstRow="0" w:lastRow="0" w:firstColumn="0" w:lastColumn="0" w:oddVBand="0" w:evenVBand="0" w:oddHBand="1" w:evenHBand="0" w:firstRowFirstColumn="0" w:firstRowLastColumn="0" w:lastRowFirstColumn="0" w:lastRowLastColumn="0"/>
              <w:rPr>
                <w:i w:val="0"/>
                <w:iCs/>
              </w:rPr>
            </w:pPr>
            <w:r w:rsidRPr="00620F0D">
              <w:rPr>
                <w:rFonts w:hint="eastAsia"/>
                <w:i w:val="0"/>
                <w:iCs/>
              </w:rPr>
              <w:t>GA</w:t>
            </w:r>
          </w:p>
        </w:tc>
      </w:tr>
      <w:tr w:rsidR="00875071" w:rsidRPr="00620F0D" w14:paraId="7CECC00E" w14:textId="77777777" w:rsidTr="004271DC">
        <w:trPr>
          <w:trHeight w:val="397"/>
        </w:trPr>
        <w:tc>
          <w:tcPr>
            <w:cnfStyle w:val="001000000000" w:firstRow="0" w:lastRow="0" w:firstColumn="1" w:lastColumn="0" w:oddVBand="0" w:evenVBand="0" w:oddHBand="0" w:evenHBand="0" w:firstRowFirstColumn="0" w:firstRowLastColumn="0" w:lastRowFirstColumn="0" w:lastRowLastColumn="0"/>
            <w:tcW w:w="1796" w:type="pct"/>
            <w:tcBorders>
              <w:top w:val="single" w:sz="4" w:space="0" w:color="auto"/>
              <w:right w:val="single" w:sz="4" w:space="0" w:color="auto"/>
            </w:tcBorders>
            <w:noWrap/>
            <w:vAlign w:val="center"/>
            <w:hideMark/>
          </w:tcPr>
          <w:p w14:paraId="02D3FB05" w14:textId="77777777" w:rsidR="00875071" w:rsidRPr="00620F0D" w:rsidRDefault="00875071" w:rsidP="004271DC">
            <w:pPr>
              <w:pStyle w:val="Tablewords"/>
              <w:spacing w:beforeLines="0" w:before="0" w:afterLines="0" w:after="0"/>
            </w:pPr>
            <w:r w:rsidRPr="00620F0D">
              <w:rPr>
                <w:rFonts w:hint="eastAsia"/>
              </w:rPr>
              <w:t>90</w:t>
            </w:r>
          </w:p>
        </w:tc>
        <w:tc>
          <w:tcPr>
            <w:tcW w:w="1601" w:type="pct"/>
            <w:tcBorders>
              <w:top w:val="single" w:sz="4" w:space="0" w:color="auto"/>
              <w:left w:val="single" w:sz="4" w:space="0" w:color="auto"/>
            </w:tcBorders>
            <w:noWrap/>
            <w:vAlign w:val="center"/>
            <w:hideMark/>
          </w:tcPr>
          <w:p w14:paraId="1951A0B9" w14:textId="77777777" w:rsidR="00875071" w:rsidRPr="00620F0D" w:rsidRDefault="00875071" w:rsidP="004271DC">
            <w:pPr>
              <w:pStyle w:val="Tablewords"/>
              <w:spacing w:beforeLines="0" w:before="0" w:afterLines="0" w:after="0"/>
              <w:cnfStyle w:val="000000000000" w:firstRow="0" w:lastRow="0" w:firstColumn="0" w:lastColumn="0" w:oddVBand="0" w:evenVBand="0" w:oddHBand="0" w:evenHBand="0" w:firstRowFirstColumn="0" w:firstRowLastColumn="0" w:lastRowFirstColumn="0" w:lastRowLastColumn="0"/>
            </w:pPr>
            <w:r w:rsidRPr="00620F0D">
              <w:rPr>
                <w:rFonts w:hint="eastAsia"/>
              </w:rPr>
              <w:t>95.7%</w:t>
            </w:r>
          </w:p>
        </w:tc>
        <w:tc>
          <w:tcPr>
            <w:tcW w:w="1603" w:type="pct"/>
            <w:tcBorders>
              <w:top w:val="single" w:sz="4" w:space="0" w:color="auto"/>
            </w:tcBorders>
            <w:noWrap/>
            <w:vAlign w:val="center"/>
            <w:hideMark/>
          </w:tcPr>
          <w:p w14:paraId="6B8F8BA2" w14:textId="77777777" w:rsidR="00875071" w:rsidRPr="00620F0D" w:rsidRDefault="00875071" w:rsidP="004271DC">
            <w:pPr>
              <w:pStyle w:val="Tablewords"/>
              <w:spacing w:beforeLines="0" w:before="0" w:afterLines="0" w:after="0"/>
              <w:cnfStyle w:val="000000000000" w:firstRow="0" w:lastRow="0" w:firstColumn="0" w:lastColumn="0" w:oddVBand="0" w:evenVBand="0" w:oddHBand="0" w:evenHBand="0" w:firstRowFirstColumn="0" w:firstRowLastColumn="0" w:lastRowFirstColumn="0" w:lastRowLastColumn="0"/>
            </w:pPr>
            <w:r w:rsidRPr="00620F0D">
              <w:rPr>
                <w:rFonts w:hint="eastAsia"/>
              </w:rPr>
              <w:t>95.9%</w:t>
            </w:r>
          </w:p>
        </w:tc>
      </w:tr>
      <w:tr w:rsidR="00875071" w:rsidRPr="00620F0D" w14:paraId="59610EB3" w14:textId="77777777" w:rsidTr="004271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6" w:type="pct"/>
            <w:tcBorders>
              <w:right w:val="single" w:sz="4" w:space="0" w:color="auto"/>
            </w:tcBorders>
            <w:noWrap/>
            <w:vAlign w:val="center"/>
            <w:hideMark/>
          </w:tcPr>
          <w:p w14:paraId="2190E32E" w14:textId="77777777" w:rsidR="00875071" w:rsidRPr="00620F0D" w:rsidRDefault="00875071" w:rsidP="004271DC">
            <w:pPr>
              <w:pStyle w:val="Tablewords"/>
              <w:spacing w:beforeLines="0" w:before="0" w:afterLines="0" w:after="0"/>
            </w:pPr>
            <w:r w:rsidRPr="00620F0D">
              <w:rPr>
                <w:rFonts w:hint="eastAsia"/>
              </w:rPr>
              <w:t>100</w:t>
            </w:r>
          </w:p>
        </w:tc>
        <w:tc>
          <w:tcPr>
            <w:tcW w:w="1601" w:type="pct"/>
            <w:tcBorders>
              <w:left w:val="single" w:sz="4" w:space="0" w:color="auto"/>
            </w:tcBorders>
            <w:noWrap/>
            <w:vAlign w:val="center"/>
            <w:hideMark/>
          </w:tcPr>
          <w:p w14:paraId="4E682C8F" w14:textId="77777777" w:rsidR="00875071" w:rsidRPr="00620F0D" w:rsidRDefault="00875071" w:rsidP="004271DC">
            <w:pPr>
              <w:pStyle w:val="Tablewords"/>
              <w:spacing w:beforeLines="0" w:before="0" w:afterLines="0" w:after="0"/>
              <w:cnfStyle w:val="000000100000" w:firstRow="0" w:lastRow="0" w:firstColumn="0" w:lastColumn="0" w:oddVBand="0" w:evenVBand="0" w:oddHBand="1" w:evenHBand="0" w:firstRowFirstColumn="0" w:firstRowLastColumn="0" w:lastRowFirstColumn="0" w:lastRowLastColumn="0"/>
            </w:pPr>
            <w:r w:rsidRPr="00620F0D">
              <w:rPr>
                <w:rFonts w:hint="eastAsia"/>
              </w:rPr>
              <w:t>94.9%</w:t>
            </w:r>
          </w:p>
        </w:tc>
        <w:tc>
          <w:tcPr>
            <w:tcW w:w="1603" w:type="pct"/>
            <w:noWrap/>
            <w:vAlign w:val="center"/>
            <w:hideMark/>
          </w:tcPr>
          <w:p w14:paraId="0D82436B" w14:textId="77777777" w:rsidR="00875071" w:rsidRPr="00620F0D" w:rsidRDefault="00875071" w:rsidP="004271DC">
            <w:pPr>
              <w:pStyle w:val="Tablewords"/>
              <w:spacing w:beforeLines="0" w:before="0" w:afterLines="0" w:after="0"/>
              <w:cnfStyle w:val="000000100000" w:firstRow="0" w:lastRow="0" w:firstColumn="0" w:lastColumn="0" w:oddVBand="0" w:evenVBand="0" w:oddHBand="1" w:evenHBand="0" w:firstRowFirstColumn="0" w:firstRowLastColumn="0" w:lastRowFirstColumn="0" w:lastRowLastColumn="0"/>
            </w:pPr>
            <w:r w:rsidRPr="00620F0D">
              <w:rPr>
                <w:rFonts w:hint="eastAsia"/>
              </w:rPr>
              <w:t>95.0%</w:t>
            </w:r>
          </w:p>
        </w:tc>
      </w:tr>
      <w:tr w:rsidR="00875071" w:rsidRPr="00620F0D" w14:paraId="7C0CA059" w14:textId="77777777" w:rsidTr="004271DC">
        <w:trPr>
          <w:trHeight w:val="397"/>
        </w:trPr>
        <w:tc>
          <w:tcPr>
            <w:cnfStyle w:val="001000000000" w:firstRow="0" w:lastRow="0" w:firstColumn="1" w:lastColumn="0" w:oddVBand="0" w:evenVBand="0" w:oddHBand="0" w:evenHBand="0" w:firstRowFirstColumn="0" w:firstRowLastColumn="0" w:lastRowFirstColumn="0" w:lastRowLastColumn="0"/>
            <w:tcW w:w="1796" w:type="pct"/>
            <w:tcBorders>
              <w:bottom w:val="single" w:sz="4" w:space="0" w:color="auto"/>
              <w:right w:val="single" w:sz="4" w:space="0" w:color="auto"/>
            </w:tcBorders>
            <w:noWrap/>
            <w:vAlign w:val="center"/>
            <w:hideMark/>
          </w:tcPr>
          <w:p w14:paraId="7B7DD705" w14:textId="77777777" w:rsidR="00875071" w:rsidRPr="00620F0D" w:rsidRDefault="00875071" w:rsidP="004271DC">
            <w:pPr>
              <w:pStyle w:val="Tablewords"/>
              <w:spacing w:beforeLines="0" w:before="0" w:afterLines="0" w:after="0"/>
            </w:pPr>
            <w:r w:rsidRPr="00620F0D">
              <w:rPr>
                <w:rFonts w:hint="eastAsia"/>
              </w:rPr>
              <w:t>120</w:t>
            </w:r>
          </w:p>
        </w:tc>
        <w:tc>
          <w:tcPr>
            <w:tcW w:w="1601" w:type="pct"/>
            <w:tcBorders>
              <w:left w:val="single" w:sz="4" w:space="0" w:color="auto"/>
              <w:bottom w:val="single" w:sz="4" w:space="0" w:color="auto"/>
            </w:tcBorders>
            <w:noWrap/>
            <w:vAlign w:val="center"/>
            <w:hideMark/>
          </w:tcPr>
          <w:p w14:paraId="25AECD89" w14:textId="77777777" w:rsidR="00875071" w:rsidRPr="00620F0D" w:rsidRDefault="00875071" w:rsidP="004271DC">
            <w:pPr>
              <w:pStyle w:val="Tablewords"/>
              <w:spacing w:beforeLines="0" w:before="0" w:afterLines="0" w:after="0"/>
              <w:cnfStyle w:val="000000000000" w:firstRow="0" w:lastRow="0" w:firstColumn="0" w:lastColumn="0" w:oddVBand="0" w:evenVBand="0" w:oddHBand="0" w:evenHBand="0" w:firstRowFirstColumn="0" w:firstRowLastColumn="0" w:lastRowFirstColumn="0" w:lastRowLastColumn="0"/>
            </w:pPr>
            <w:r w:rsidRPr="00620F0D">
              <w:rPr>
                <w:rFonts w:hint="eastAsia"/>
              </w:rPr>
              <w:t>93.1%</w:t>
            </w:r>
          </w:p>
        </w:tc>
        <w:tc>
          <w:tcPr>
            <w:tcW w:w="1603" w:type="pct"/>
            <w:tcBorders>
              <w:bottom w:val="single" w:sz="4" w:space="0" w:color="auto"/>
            </w:tcBorders>
            <w:noWrap/>
            <w:vAlign w:val="center"/>
            <w:hideMark/>
          </w:tcPr>
          <w:p w14:paraId="3E0FB7D8" w14:textId="77777777" w:rsidR="00875071" w:rsidRPr="00620F0D" w:rsidRDefault="00875071" w:rsidP="004271DC">
            <w:pPr>
              <w:pStyle w:val="Tablewords"/>
              <w:spacing w:beforeLines="0" w:before="0" w:afterLines="0" w:after="0"/>
              <w:cnfStyle w:val="000000000000" w:firstRow="0" w:lastRow="0" w:firstColumn="0" w:lastColumn="0" w:oddVBand="0" w:evenVBand="0" w:oddHBand="0" w:evenHBand="0" w:firstRowFirstColumn="0" w:firstRowLastColumn="0" w:lastRowFirstColumn="0" w:lastRowLastColumn="0"/>
            </w:pPr>
            <w:r w:rsidRPr="00620F0D">
              <w:rPr>
                <w:rFonts w:hint="eastAsia"/>
              </w:rPr>
              <w:t>93.4%</w:t>
            </w:r>
          </w:p>
        </w:tc>
      </w:tr>
    </w:tbl>
    <w:p w14:paraId="4BF72EF2" w14:textId="7657EDBD" w:rsidR="00AF56E1" w:rsidRPr="00620F0D" w:rsidRDefault="00AF56E1" w:rsidP="00361940">
      <w:pPr>
        <w:spacing w:before="120" w:after="120"/>
        <w:ind w:firstLine="48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51441" w:rsidRPr="00620F0D" w14:paraId="14DB690A" w14:textId="77777777" w:rsidTr="00730704">
        <w:trPr>
          <w:trHeight w:val="2835"/>
        </w:trPr>
        <w:tc>
          <w:tcPr>
            <w:tcW w:w="4675" w:type="dxa"/>
          </w:tcPr>
          <w:p w14:paraId="37871FEA" w14:textId="62105AE4" w:rsidR="00351441" w:rsidRPr="00620F0D" w:rsidRDefault="00351441" w:rsidP="00351441">
            <w:pPr>
              <w:pStyle w:val="Tablewords"/>
              <w:spacing w:before="120" w:after="120"/>
            </w:pPr>
            <w:r w:rsidRPr="00620F0D">
              <w:drawing>
                <wp:inline distT="0" distB="0" distL="0" distR="0" wp14:anchorId="48ADCB99" wp14:editId="08A8986E">
                  <wp:extent cx="2700000" cy="1900001"/>
                  <wp:effectExtent l="0" t="0" r="5715"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334" t="5665" r="8418" b="3246"/>
                          <a:stretch/>
                        </pic:blipFill>
                        <pic:spPr bwMode="auto">
                          <a:xfrm>
                            <a:off x="0" y="0"/>
                            <a:ext cx="2700000" cy="190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55E03198" w14:textId="4FC8DFC0" w:rsidR="00351441" w:rsidRPr="00620F0D" w:rsidRDefault="00351441" w:rsidP="00351441">
            <w:pPr>
              <w:pStyle w:val="Tablewords"/>
              <w:spacing w:before="120" w:after="120"/>
            </w:pPr>
            <w:r w:rsidRPr="00620F0D">
              <w:drawing>
                <wp:inline distT="0" distB="0" distL="0" distR="0" wp14:anchorId="2255F636" wp14:editId="70C31FD1">
                  <wp:extent cx="2700000" cy="1881818"/>
                  <wp:effectExtent l="0" t="0" r="571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167" t="6026" r="8643" b="4864"/>
                          <a:stretch/>
                        </pic:blipFill>
                        <pic:spPr bwMode="auto">
                          <a:xfrm>
                            <a:off x="0" y="0"/>
                            <a:ext cx="2700000" cy="18818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51441" w:rsidRPr="00620F0D" w14:paraId="39D61C4F" w14:textId="77777777" w:rsidTr="00730704">
        <w:tc>
          <w:tcPr>
            <w:tcW w:w="4675" w:type="dxa"/>
          </w:tcPr>
          <w:p w14:paraId="40596FC9" w14:textId="6A09AD5C" w:rsidR="00351441" w:rsidRPr="00620F0D" w:rsidRDefault="00351441" w:rsidP="00012A2F">
            <w:pPr>
              <w:pStyle w:val="Tablewords"/>
              <w:spacing w:beforeLines="0" w:before="0" w:afterLines="0" w:after="0"/>
            </w:pPr>
            <w:r w:rsidRPr="00620F0D">
              <w:rPr>
                <w:rFonts w:hint="eastAsia"/>
              </w:rPr>
              <w:t>(</w:t>
            </w:r>
            <w:r w:rsidRPr="00620F0D">
              <w:t>a)</w:t>
            </w:r>
          </w:p>
        </w:tc>
        <w:tc>
          <w:tcPr>
            <w:tcW w:w="4675" w:type="dxa"/>
          </w:tcPr>
          <w:p w14:paraId="422252FA" w14:textId="3D8749EE" w:rsidR="00351441" w:rsidRPr="00620F0D" w:rsidRDefault="00351441" w:rsidP="00012A2F">
            <w:pPr>
              <w:pStyle w:val="Tablewords"/>
              <w:keepNext/>
              <w:spacing w:beforeLines="0" w:before="0" w:afterLines="0" w:after="0"/>
            </w:pPr>
            <w:r w:rsidRPr="00620F0D">
              <w:rPr>
                <w:rFonts w:hint="eastAsia"/>
              </w:rPr>
              <w:t>(</w:t>
            </w:r>
            <w:r w:rsidRPr="00620F0D">
              <w:t>b)</w:t>
            </w:r>
          </w:p>
        </w:tc>
      </w:tr>
    </w:tbl>
    <w:p w14:paraId="357F8606" w14:textId="18182ADF" w:rsidR="00351441" w:rsidRPr="00620F0D" w:rsidRDefault="00351441" w:rsidP="00351441">
      <w:pPr>
        <w:pStyle w:val="a8"/>
        <w:spacing w:before="120" w:after="240"/>
      </w:pPr>
      <w:bookmarkStart w:id="11" w:name="_Ref110175569"/>
      <w:bookmarkStart w:id="12" w:name="_Ref110175558"/>
      <w:r w:rsidRPr="00620F0D">
        <w:t xml:space="preserve">Figure </w:t>
      </w:r>
      <w:r w:rsidR="00CA1328" w:rsidRPr="00620F0D">
        <w:rPr>
          <w:noProof/>
        </w:rPr>
        <w:t>9</w:t>
      </w:r>
      <w:bookmarkEnd w:id="11"/>
      <w:r w:rsidRPr="00620F0D">
        <w:t xml:space="preserve"> </w:t>
      </w:r>
      <w:r w:rsidR="00730704" w:rsidRPr="00620F0D">
        <w:t xml:space="preserve">Optimal layout of renovation plan with 10 additional wind turbines </w:t>
      </w:r>
      <w:r w:rsidR="00730704" w:rsidRPr="00620F0D">
        <w:br/>
        <w:t>(a) GS method; (b) GA method</w:t>
      </w:r>
      <w:r w:rsidR="001F656C" w:rsidRPr="00620F0D">
        <w:t xml:space="preserve"> (Cross: initial wind turbine; Circle: additional wind turbine)</w:t>
      </w:r>
      <w:r w:rsidR="00730704" w:rsidRPr="00620F0D">
        <w:t>.</w:t>
      </w:r>
      <w:bookmarkEnd w:id="12"/>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30704" w:rsidRPr="00620F0D" w14:paraId="6638B201" w14:textId="77777777" w:rsidTr="00B01960">
        <w:trPr>
          <w:trHeight w:val="2835"/>
        </w:trPr>
        <w:tc>
          <w:tcPr>
            <w:tcW w:w="4675" w:type="dxa"/>
          </w:tcPr>
          <w:p w14:paraId="6F1498D2" w14:textId="77777777" w:rsidR="00730704" w:rsidRPr="00620F0D" w:rsidRDefault="00730704" w:rsidP="00B01960">
            <w:pPr>
              <w:pStyle w:val="Tablewords"/>
              <w:spacing w:before="120" w:after="120"/>
            </w:pPr>
            <w:r w:rsidRPr="00620F0D">
              <w:drawing>
                <wp:inline distT="0" distB="0" distL="0" distR="0" wp14:anchorId="5D71D628" wp14:editId="4886A70B">
                  <wp:extent cx="2700000" cy="1884564"/>
                  <wp:effectExtent l="0" t="0" r="5715"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409" t="6483" r="8768" b="3613"/>
                          <a:stretch/>
                        </pic:blipFill>
                        <pic:spPr bwMode="auto">
                          <a:xfrm>
                            <a:off x="0" y="0"/>
                            <a:ext cx="2700000" cy="18845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0437A81A" w14:textId="77777777" w:rsidR="00730704" w:rsidRPr="00620F0D" w:rsidRDefault="00730704" w:rsidP="00B01960">
            <w:pPr>
              <w:pStyle w:val="Tablewords"/>
              <w:spacing w:before="120" w:after="120"/>
            </w:pPr>
            <w:r w:rsidRPr="00620F0D">
              <w:drawing>
                <wp:inline distT="0" distB="0" distL="0" distR="0" wp14:anchorId="5239F6F9" wp14:editId="2A31834B">
                  <wp:extent cx="2700000" cy="1894577"/>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102" t="5640" r="8604" b="4536"/>
                          <a:stretch/>
                        </pic:blipFill>
                        <pic:spPr bwMode="auto">
                          <a:xfrm>
                            <a:off x="0" y="0"/>
                            <a:ext cx="2700000" cy="189457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30704" w:rsidRPr="00620F0D" w14:paraId="357C2E71" w14:textId="77777777" w:rsidTr="00B01960">
        <w:tc>
          <w:tcPr>
            <w:tcW w:w="4675" w:type="dxa"/>
          </w:tcPr>
          <w:p w14:paraId="2811B1EC" w14:textId="77777777" w:rsidR="00730704" w:rsidRPr="00620F0D" w:rsidRDefault="00730704" w:rsidP="00012A2F">
            <w:pPr>
              <w:pStyle w:val="Tablewords"/>
              <w:spacing w:beforeLines="0" w:before="0" w:afterLines="0" w:after="0"/>
            </w:pPr>
            <w:r w:rsidRPr="00620F0D">
              <w:rPr>
                <w:rFonts w:hint="eastAsia"/>
              </w:rPr>
              <w:t>(</w:t>
            </w:r>
            <w:r w:rsidRPr="00620F0D">
              <w:t>a)</w:t>
            </w:r>
          </w:p>
        </w:tc>
        <w:tc>
          <w:tcPr>
            <w:tcW w:w="4675" w:type="dxa"/>
          </w:tcPr>
          <w:p w14:paraId="49E3713E" w14:textId="77777777" w:rsidR="00730704" w:rsidRPr="00620F0D" w:rsidRDefault="00730704" w:rsidP="00012A2F">
            <w:pPr>
              <w:pStyle w:val="Tablewords"/>
              <w:keepNext/>
              <w:spacing w:beforeLines="0" w:before="0" w:afterLines="0" w:after="0"/>
            </w:pPr>
            <w:r w:rsidRPr="00620F0D">
              <w:rPr>
                <w:rFonts w:hint="eastAsia"/>
              </w:rPr>
              <w:t>(</w:t>
            </w:r>
            <w:r w:rsidRPr="00620F0D">
              <w:t>b)</w:t>
            </w:r>
          </w:p>
        </w:tc>
      </w:tr>
    </w:tbl>
    <w:p w14:paraId="780E737F" w14:textId="7FDA331F" w:rsidR="00730704" w:rsidRPr="00620F0D" w:rsidRDefault="00730704" w:rsidP="00730704">
      <w:pPr>
        <w:pStyle w:val="a8"/>
        <w:spacing w:before="120" w:after="240"/>
      </w:pPr>
      <w:r w:rsidRPr="00620F0D">
        <w:t xml:space="preserve">Figure </w:t>
      </w:r>
      <w:r w:rsidR="00CA1328" w:rsidRPr="00620F0D">
        <w:rPr>
          <w:noProof/>
        </w:rPr>
        <w:t>10</w:t>
      </w:r>
      <w:r w:rsidRPr="00620F0D">
        <w:t xml:space="preserve"> Optimal layout of renovation plan with 20 additional wind turbines</w:t>
      </w:r>
      <w:r w:rsidRPr="00620F0D">
        <w:br/>
        <w:t>(a) GS method; (b) GA method</w:t>
      </w:r>
      <w:r w:rsidR="001F656C" w:rsidRPr="00620F0D">
        <w:t xml:space="preserve"> (Cross: initial wind turbine; Circle: additional wind turbine)</w:t>
      </w:r>
      <w:r w:rsidRPr="00620F0D">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30704" w:rsidRPr="00620F0D" w14:paraId="6052BDEB" w14:textId="77777777" w:rsidTr="00B01960">
        <w:trPr>
          <w:trHeight w:val="2835"/>
        </w:trPr>
        <w:tc>
          <w:tcPr>
            <w:tcW w:w="4675" w:type="dxa"/>
          </w:tcPr>
          <w:p w14:paraId="5CB0DA44" w14:textId="77777777" w:rsidR="00730704" w:rsidRPr="00620F0D" w:rsidRDefault="00730704" w:rsidP="00B01960">
            <w:pPr>
              <w:pStyle w:val="Tablewords"/>
              <w:spacing w:before="120" w:after="120"/>
            </w:pPr>
            <w:r w:rsidRPr="00620F0D">
              <w:lastRenderedPageBreak/>
              <w:drawing>
                <wp:inline distT="0" distB="0" distL="0" distR="0" wp14:anchorId="3262205F" wp14:editId="3EC86E05">
                  <wp:extent cx="2700000" cy="1888175"/>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24" t="5626" r="8691" b="4759"/>
                          <a:stretch/>
                        </pic:blipFill>
                        <pic:spPr bwMode="auto">
                          <a:xfrm>
                            <a:off x="0" y="0"/>
                            <a:ext cx="2700000" cy="18881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07B25AD1" w14:textId="2A6CAD04" w:rsidR="00730704" w:rsidRPr="00620F0D" w:rsidRDefault="00730704" w:rsidP="00B01960">
            <w:pPr>
              <w:pStyle w:val="Tablewords"/>
              <w:spacing w:before="120" w:after="120"/>
            </w:pPr>
            <w:r w:rsidRPr="00620F0D">
              <w:drawing>
                <wp:inline distT="0" distB="0" distL="0" distR="0" wp14:anchorId="58B299F2" wp14:editId="16B1D1C0">
                  <wp:extent cx="2700000" cy="1922033"/>
                  <wp:effectExtent l="0" t="0" r="5715"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76" t="5607" r="9138" b="3810"/>
                          <a:stretch/>
                        </pic:blipFill>
                        <pic:spPr bwMode="auto">
                          <a:xfrm>
                            <a:off x="0" y="0"/>
                            <a:ext cx="2700000" cy="19220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30704" w:rsidRPr="00620F0D" w14:paraId="73E78A40" w14:textId="77777777" w:rsidTr="00B01960">
        <w:tc>
          <w:tcPr>
            <w:tcW w:w="4675" w:type="dxa"/>
          </w:tcPr>
          <w:p w14:paraId="614CD0D6" w14:textId="77777777" w:rsidR="00730704" w:rsidRPr="00620F0D" w:rsidRDefault="00730704" w:rsidP="00012A2F">
            <w:pPr>
              <w:pStyle w:val="Tablewords"/>
              <w:spacing w:beforeLines="0" w:before="0" w:afterLines="0" w:after="0"/>
            </w:pPr>
            <w:r w:rsidRPr="00620F0D">
              <w:rPr>
                <w:rFonts w:hint="eastAsia"/>
              </w:rPr>
              <w:t>(</w:t>
            </w:r>
            <w:r w:rsidRPr="00620F0D">
              <w:t>a)</w:t>
            </w:r>
          </w:p>
        </w:tc>
        <w:tc>
          <w:tcPr>
            <w:tcW w:w="4675" w:type="dxa"/>
          </w:tcPr>
          <w:p w14:paraId="5AF4943B" w14:textId="77777777" w:rsidR="00730704" w:rsidRPr="00620F0D" w:rsidRDefault="00730704" w:rsidP="00012A2F">
            <w:pPr>
              <w:pStyle w:val="Tablewords"/>
              <w:keepNext/>
              <w:spacing w:beforeLines="0" w:before="0" w:afterLines="0" w:after="0"/>
            </w:pPr>
            <w:r w:rsidRPr="00620F0D">
              <w:rPr>
                <w:rFonts w:hint="eastAsia"/>
              </w:rPr>
              <w:t>(</w:t>
            </w:r>
            <w:r w:rsidRPr="00620F0D">
              <w:t>b)</w:t>
            </w:r>
          </w:p>
        </w:tc>
      </w:tr>
    </w:tbl>
    <w:p w14:paraId="14AFABE5" w14:textId="7F08AF82" w:rsidR="00730704" w:rsidRPr="00620F0D" w:rsidRDefault="00730704" w:rsidP="00730704">
      <w:pPr>
        <w:pStyle w:val="a8"/>
        <w:spacing w:before="120" w:after="240"/>
      </w:pPr>
      <w:bookmarkStart w:id="13" w:name="_Ref110175572"/>
      <w:r w:rsidRPr="00620F0D">
        <w:t xml:space="preserve">Figure </w:t>
      </w:r>
      <w:r w:rsidR="00CA1328" w:rsidRPr="00620F0D">
        <w:rPr>
          <w:noProof/>
        </w:rPr>
        <w:t>11</w:t>
      </w:r>
      <w:bookmarkEnd w:id="13"/>
      <w:r w:rsidRPr="00620F0D">
        <w:t xml:space="preserve"> Optimal layout of renovation plan with 40 additional wind turbines</w:t>
      </w:r>
      <w:r w:rsidRPr="00620F0D">
        <w:br/>
        <w:t>(a) GS method; (b) GA method</w:t>
      </w:r>
      <w:r w:rsidR="001F656C" w:rsidRPr="00620F0D">
        <w:t xml:space="preserve"> (Cross: initial wind turbine; Circle: additional wind turbine)</w:t>
      </w:r>
      <w:r w:rsidRPr="00620F0D">
        <w:t>.</w:t>
      </w:r>
    </w:p>
    <w:p w14:paraId="4322E5EF" w14:textId="2BBCB5C7" w:rsidR="00B05C87" w:rsidRPr="00620F0D" w:rsidRDefault="00B05C87" w:rsidP="00B05C87">
      <w:pPr>
        <w:pStyle w:val="Tabletitle"/>
        <w:spacing w:before="240" w:after="120"/>
      </w:pPr>
      <w:bookmarkStart w:id="14" w:name="_Ref110343823"/>
      <w:r w:rsidRPr="00620F0D">
        <w:t xml:space="preserve">Table </w:t>
      </w:r>
      <w:r w:rsidRPr="00620F0D">
        <w:rPr>
          <w:noProof/>
        </w:rPr>
        <w:t>4</w:t>
      </w:r>
      <w:bookmarkEnd w:id="14"/>
      <w:r w:rsidRPr="00620F0D">
        <w:t>. Normalized AEP of optimal layouts with freeform plan</w:t>
      </w:r>
    </w:p>
    <w:tbl>
      <w:tblPr>
        <w:tblStyle w:val="13"/>
        <w:tblW w:w="5000" w:type="pct"/>
        <w:jc w:val="center"/>
        <w:tblLook w:val="04A0" w:firstRow="1" w:lastRow="0" w:firstColumn="1" w:lastColumn="0" w:noHBand="0" w:noVBand="1"/>
      </w:tblPr>
      <w:tblGrid>
        <w:gridCol w:w="2657"/>
        <w:gridCol w:w="2233"/>
        <w:gridCol w:w="2233"/>
        <w:gridCol w:w="2237"/>
      </w:tblGrid>
      <w:tr w:rsidR="00B05C87" w:rsidRPr="00620F0D" w14:paraId="0C2A5C0B" w14:textId="77777777" w:rsidTr="00903609">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tcBorders>
            <w:noWrap/>
            <w:vAlign w:val="center"/>
            <w:hideMark/>
          </w:tcPr>
          <w:p w14:paraId="2CDBED46" w14:textId="77777777" w:rsidR="00B05C87" w:rsidRPr="00620F0D" w:rsidRDefault="00B05C87" w:rsidP="00903609">
            <w:pPr>
              <w:pStyle w:val="Tablewords"/>
              <w:spacing w:before="120" w:after="120"/>
              <w:rPr>
                <w:i w:val="0"/>
                <w:iCs/>
              </w:rPr>
            </w:pPr>
            <w:r w:rsidRPr="00620F0D">
              <w:rPr>
                <w:i w:val="0"/>
                <w:iCs/>
              </w:rPr>
              <w:t>Freeform plan</w:t>
            </w:r>
          </w:p>
        </w:tc>
      </w:tr>
      <w:tr w:rsidR="00B05C87" w:rsidRPr="00620F0D" w14:paraId="43240025" w14:textId="77777777" w:rsidTr="00B05C87">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19" w:type="pct"/>
            <w:noWrap/>
            <w:vAlign w:val="center"/>
            <w:hideMark/>
          </w:tcPr>
          <w:p w14:paraId="5019BBA8" w14:textId="77777777" w:rsidR="00B05C87" w:rsidRPr="00620F0D" w:rsidRDefault="00B05C87" w:rsidP="00903609">
            <w:pPr>
              <w:pStyle w:val="Tablewords"/>
              <w:spacing w:before="120" w:after="120"/>
              <w:rPr>
                <w:i w:val="0"/>
                <w:iCs/>
              </w:rPr>
            </w:pPr>
            <w:r w:rsidRPr="00620F0D">
              <w:rPr>
                <w:rFonts w:hint="eastAsia"/>
                <w:i w:val="0"/>
                <w:iCs/>
              </w:rPr>
              <w:t>Case</w:t>
            </w:r>
          </w:p>
        </w:tc>
        <w:tc>
          <w:tcPr>
            <w:tcW w:w="1193" w:type="pct"/>
            <w:noWrap/>
            <w:vAlign w:val="center"/>
            <w:hideMark/>
          </w:tcPr>
          <w:p w14:paraId="0640F593"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a)</w:t>
            </w:r>
          </w:p>
        </w:tc>
        <w:tc>
          <w:tcPr>
            <w:tcW w:w="1193" w:type="pct"/>
            <w:noWrap/>
            <w:vAlign w:val="center"/>
            <w:hideMark/>
          </w:tcPr>
          <w:p w14:paraId="0519BE34"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b)</w:t>
            </w:r>
          </w:p>
        </w:tc>
        <w:tc>
          <w:tcPr>
            <w:tcW w:w="1195" w:type="pct"/>
            <w:noWrap/>
            <w:vAlign w:val="center"/>
            <w:hideMark/>
          </w:tcPr>
          <w:p w14:paraId="47A29467"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c)</w:t>
            </w:r>
          </w:p>
        </w:tc>
      </w:tr>
      <w:tr w:rsidR="00B05C87" w:rsidRPr="00620F0D" w14:paraId="466FD65A" w14:textId="77777777" w:rsidTr="00B05C87">
        <w:trPr>
          <w:trHeight w:val="285"/>
          <w:jc w:val="center"/>
        </w:trPr>
        <w:tc>
          <w:tcPr>
            <w:cnfStyle w:val="001000000000" w:firstRow="0" w:lastRow="0" w:firstColumn="1" w:lastColumn="0" w:oddVBand="0" w:evenVBand="0" w:oddHBand="0" w:evenHBand="0" w:firstRowFirstColumn="0" w:firstRowLastColumn="0" w:lastRowFirstColumn="0" w:lastRowLastColumn="0"/>
            <w:tcW w:w="1419" w:type="pct"/>
            <w:noWrap/>
            <w:vAlign w:val="center"/>
            <w:hideMark/>
          </w:tcPr>
          <w:p w14:paraId="57266548" w14:textId="77777777" w:rsidR="00B05C87" w:rsidRPr="00620F0D" w:rsidRDefault="00B05C87" w:rsidP="00903609">
            <w:pPr>
              <w:pStyle w:val="Tablewords"/>
              <w:spacing w:before="120" w:after="120"/>
              <w:rPr>
                <w:i w:val="0"/>
                <w:iCs/>
              </w:rPr>
            </w:pPr>
            <w:r w:rsidRPr="00620F0D">
              <w:rPr>
                <w:i w:val="0"/>
                <w:iCs/>
              </w:rPr>
              <w:t>Number of WTs</w:t>
            </w:r>
          </w:p>
        </w:tc>
        <w:tc>
          <w:tcPr>
            <w:tcW w:w="1193" w:type="pct"/>
            <w:noWrap/>
            <w:vAlign w:val="center"/>
            <w:hideMark/>
          </w:tcPr>
          <w:p w14:paraId="77084CD3" w14:textId="77777777" w:rsidR="00B05C87" w:rsidRPr="00620F0D" w:rsidRDefault="00B05C87" w:rsidP="00903609">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90</w:t>
            </w:r>
          </w:p>
        </w:tc>
        <w:tc>
          <w:tcPr>
            <w:tcW w:w="1193" w:type="pct"/>
            <w:noWrap/>
            <w:vAlign w:val="center"/>
            <w:hideMark/>
          </w:tcPr>
          <w:p w14:paraId="14783A68" w14:textId="77777777" w:rsidR="00B05C87" w:rsidRPr="00620F0D" w:rsidRDefault="00B05C87" w:rsidP="00903609">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00</w:t>
            </w:r>
          </w:p>
        </w:tc>
        <w:tc>
          <w:tcPr>
            <w:tcW w:w="1195" w:type="pct"/>
            <w:noWrap/>
            <w:vAlign w:val="center"/>
            <w:hideMark/>
          </w:tcPr>
          <w:p w14:paraId="63657614" w14:textId="77777777" w:rsidR="00B05C87" w:rsidRPr="00620F0D" w:rsidRDefault="00B05C87" w:rsidP="00903609">
            <w:pPr>
              <w:pStyle w:val="Tablewords"/>
              <w:spacing w:before="120" w:after="120"/>
              <w:cnfStyle w:val="000000000000" w:firstRow="0" w:lastRow="0" w:firstColumn="0" w:lastColumn="0" w:oddVBand="0" w:evenVBand="0" w:oddHBand="0" w:evenHBand="0" w:firstRowFirstColumn="0" w:firstRowLastColumn="0" w:lastRowFirstColumn="0" w:lastRowLastColumn="0"/>
            </w:pPr>
            <w:r w:rsidRPr="00620F0D">
              <w:rPr>
                <w:rFonts w:hint="eastAsia"/>
              </w:rPr>
              <w:t>120</w:t>
            </w:r>
          </w:p>
        </w:tc>
      </w:tr>
      <w:tr w:rsidR="00B05C87" w:rsidRPr="00620F0D" w14:paraId="5B2D48FC" w14:textId="77777777" w:rsidTr="00B05C87">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19" w:type="pct"/>
            <w:tcBorders>
              <w:bottom w:val="single" w:sz="4" w:space="0" w:color="auto"/>
            </w:tcBorders>
            <w:noWrap/>
            <w:vAlign w:val="center"/>
            <w:hideMark/>
          </w:tcPr>
          <w:p w14:paraId="4B7F028D" w14:textId="77777777" w:rsidR="00B05C87" w:rsidRPr="00620F0D" w:rsidRDefault="00000000" w:rsidP="00903609">
            <w:pPr>
              <w:pStyle w:val="Tablewords"/>
              <w:spacing w:before="120" w:after="120"/>
              <w:rPr>
                <w:i w:val="0"/>
                <w:iCs/>
              </w:rPr>
            </w:pPr>
            <m:oMathPara>
              <m:oMath>
                <m:acc>
                  <m:accPr>
                    <m:chr m:val="̅"/>
                    <m:ctrlPr>
                      <w:rPr>
                        <w:rFonts w:ascii="Cambria Math" w:hAnsi="Cambria Math"/>
                        <w:iCs/>
                      </w:rPr>
                    </m:ctrlPr>
                  </m:accPr>
                  <m:e>
                    <m:r>
                      <m:rPr>
                        <m:sty m:val="bi"/>
                      </m:rPr>
                      <w:rPr>
                        <w:rFonts w:ascii="Cambria Math" w:hAnsi="Cambria Math" w:hint="eastAsia"/>
                      </w:rPr>
                      <m:t>P</m:t>
                    </m:r>
                  </m:e>
                </m:acc>
              </m:oMath>
            </m:oMathPara>
          </w:p>
        </w:tc>
        <w:tc>
          <w:tcPr>
            <w:tcW w:w="1193" w:type="pct"/>
            <w:tcBorders>
              <w:bottom w:val="single" w:sz="4" w:space="0" w:color="auto"/>
            </w:tcBorders>
            <w:noWrap/>
            <w:vAlign w:val="center"/>
            <w:hideMark/>
          </w:tcPr>
          <w:p w14:paraId="6291BC7A"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95.4%</w:t>
            </w:r>
          </w:p>
        </w:tc>
        <w:tc>
          <w:tcPr>
            <w:tcW w:w="1193" w:type="pct"/>
            <w:tcBorders>
              <w:bottom w:val="single" w:sz="4" w:space="0" w:color="auto"/>
            </w:tcBorders>
            <w:noWrap/>
            <w:vAlign w:val="center"/>
            <w:hideMark/>
          </w:tcPr>
          <w:p w14:paraId="0BF88BAF"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94.3%</w:t>
            </w:r>
          </w:p>
        </w:tc>
        <w:tc>
          <w:tcPr>
            <w:tcW w:w="1195" w:type="pct"/>
            <w:tcBorders>
              <w:bottom w:val="single" w:sz="4" w:space="0" w:color="auto"/>
            </w:tcBorders>
            <w:noWrap/>
            <w:vAlign w:val="center"/>
            <w:hideMark/>
          </w:tcPr>
          <w:p w14:paraId="5913799C" w14:textId="77777777" w:rsidR="00B05C87" w:rsidRPr="00620F0D" w:rsidRDefault="00B05C87" w:rsidP="00903609">
            <w:pPr>
              <w:pStyle w:val="Tablewords"/>
              <w:spacing w:before="120" w:after="120"/>
              <w:cnfStyle w:val="000000100000" w:firstRow="0" w:lastRow="0" w:firstColumn="0" w:lastColumn="0" w:oddVBand="0" w:evenVBand="0" w:oddHBand="1" w:evenHBand="0" w:firstRowFirstColumn="0" w:firstRowLastColumn="0" w:lastRowFirstColumn="0" w:lastRowLastColumn="0"/>
            </w:pPr>
            <w:r w:rsidRPr="00620F0D">
              <w:rPr>
                <w:rFonts w:hint="eastAsia"/>
              </w:rPr>
              <w:t>93.7%</w:t>
            </w:r>
          </w:p>
        </w:tc>
      </w:tr>
    </w:tbl>
    <w:p w14:paraId="6AEEFA82" w14:textId="488AE304" w:rsidR="00B05C87" w:rsidRPr="00620F0D" w:rsidRDefault="00B05C87" w:rsidP="00361940">
      <w:pPr>
        <w:spacing w:before="120" w:after="120"/>
        <w:ind w:firstLine="480"/>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8"/>
        <w:gridCol w:w="4480"/>
      </w:tblGrid>
      <w:tr w:rsidR="00597B19" w:rsidRPr="00620F0D" w14:paraId="58D98611" w14:textId="0807860A" w:rsidTr="00B404E9">
        <w:trPr>
          <w:trHeight w:val="2835"/>
        </w:trPr>
        <w:tc>
          <w:tcPr>
            <w:tcW w:w="4478" w:type="dxa"/>
          </w:tcPr>
          <w:p w14:paraId="1B537F61" w14:textId="77777777" w:rsidR="00597B19" w:rsidRPr="00620F0D" w:rsidRDefault="00597B19" w:rsidP="00B05C87">
            <w:pPr>
              <w:pStyle w:val="Tablewords"/>
              <w:spacing w:beforeLines="0" w:before="0" w:afterLines="0" w:after="0"/>
            </w:pPr>
            <w:r w:rsidRPr="00620F0D">
              <w:drawing>
                <wp:inline distT="0" distB="0" distL="0" distR="0" wp14:anchorId="0ED98B40" wp14:editId="78880EEF">
                  <wp:extent cx="2700000" cy="1920788"/>
                  <wp:effectExtent l="0" t="0" r="5715"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623" t="5504" r="9352" b="4786"/>
                          <a:stretch/>
                        </pic:blipFill>
                        <pic:spPr bwMode="auto">
                          <a:xfrm>
                            <a:off x="0" y="0"/>
                            <a:ext cx="2700000" cy="19207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0" w:type="dxa"/>
          </w:tcPr>
          <w:p w14:paraId="6D4A5CDD" w14:textId="77777777" w:rsidR="00597B19" w:rsidRPr="00620F0D" w:rsidRDefault="00597B19" w:rsidP="00B05C87">
            <w:pPr>
              <w:pStyle w:val="Tablewords"/>
              <w:spacing w:beforeLines="0" w:before="0" w:afterLines="0" w:after="0"/>
            </w:pPr>
            <w:r w:rsidRPr="00620F0D">
              <w:drawing>
                <wp:inline distT="0" distB="0" distL="0" distR="0" wp14:anchorId="3C6B2211" wp14:editId="6CE3C1A0">
                  <wp:extent cx="2700000" cy="1881001"/>
                  <wp:effectExtent l="0" t="0" r="5715"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6453" t="5947" r="8622" b="5258"/>
                          <a:stretch/>
                        </pic:blipFill>
                        <pic:spPr bwMode="auto">
                          <a:xfrm>
                            <a:off x="0" y="0"/>
                            <a:ext cx="2700000" cy="18810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7B19" w:rsidRPr="00620F0D" w14:paraId="450F1C14" w14:textId="613FD9BB" w:rsidTr="00B404E9">
        <w:tc>
          <w:tcPr>
            <w:tcW w:w="4478" w:type="dxa"/>
          </w:tcPr>
          <w:p w14:paraId="2BF916B7" w14:textId="77777777" w:rsidR="00597B19" w:rsidRPr="00620F0D" w:rsidRDefault="00597B19" w:rsidP="00B05C87">
            <w:pPr>
              <w:pStyle w:val="Tablewords"/>
              <w:spacing w:beforeLines="0" w:before="0" w:afterLines="0" w:after="0"/>
            </w:pPr>
            <w:r w:rsidRPr="00620F0D">
              <w:rPr>
                <w:rFonts w:hint="eastAsia"/>
              </w:rPr>
              <w:t>(</w:t>
            </w:r>
            <w:r w:rsidRPr="00620F0D">
              <w:t>a)</w:t>
            </w:r>
          </w:p>
        </w:tc>
        <w:tc>
          <w:tcPr>
            <w:tcW w:w="4480" w:type="dxa"/>
          </w:tcPr>
          <w:p w14:paraId="0DE92A79" w14:textId="77777777" w:rsidR="00597B19" w:rsidRPr="00620F0D" w:rsidRDefault="00597B19" w:rsidP="00B05C87">
            <w:pPr>
              <w:pStyle w:val="Tablewords"/>
              <w:keepNext/>
              <w:spacing w:beforeLines="0" w:before="0" w:afterLines="0" w:after="0"/>
            </w:pPr>
            <w:r w:rsidRPr="00620F0D">
              <w:rPr>
                <w:rFonts w:hint="eastAsia"/>
              </w:rPr>
              <w:t>(</w:t>
            </w:r>
            <w:r w:rsidRPr="00620F0D">
              <w:t>b)</w:t>
            </w:r>
          </w:p>
        </w:tc>
      </w:tr>
      <w:tr w:rsidR="00B404E9" w:rsidRPr="00620F0D" w14:paraId="7864BDF7" w14:textId="77777777" w:rsidTr="00B404E9">
        <w:tc>
          <w:tcPr>
            <w:tcW w:w="8958" w:type="dxa"/>
            <w:gridSpan w:val="2"/>
          </w:tcPr>
          <w:p w14:paraId="1756CF8B" w14:textId="0D366D8A" w:rsidR="00B404E9" w:rsidRPr="00620F0D" w:rsidRDefault="00B404E9" w:rsidP="00B05C87">
            <w:pPr>
              <w:pStyle w:val="Tablewords"/>
              <w:keepNext/>
              <w:spacing w:beforeLines="0" w:before="0" w:afterLines="0" w:after="0"/>
            </w:pPr>
            <w:r w:rsidRPr="00620F0D">
              <w:lastRenderedPageBreak/>
              <w:drawing>
                <wp:inline distT="0" distB="0" distL="0" distR="0" wp14:anchorId="74800B1B" wp14:editId="25D16386">
                  <wp:extent cx="2700000" cy="1892605"/>
                  <wp:effectExtent l="0" t="0" r="571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058" t="6562" r="8966" b="4042"/>
                          <a:stretch/>
                        </pic:blipFill>
                        <pic:spPr bwMode="auto">
                          <a:xfrm>
                            <a:off x="0" y="0"/>
                            <a:ext cx="2700000" cy="18926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04E9" w:rsidRPr="00620F0D" w14:paraId="70BCFE2F" w14:textId="77777777" w:rsidTr="00B404E9">
        <w:tc>
          <w:tcPr>
            <w:tcW w:w="8958" w:type="dxa"/>
            <w:gridSpan w:val="2"/>
          </w:tcPr>
          <w:p w14:paraId="0B199D87" w14:textId="67458C8B" w:rsidR="00B404E9" w:rsidRPr="00620F0D" w:rsidRDefault="00B404E9" w:rsidP="00B05C87">
            <w:pPr>
              <w:pStyle w:val="Tablewords"/>
              <w:keepNext/>
              <w:spacing w:beforeLines="0" w:before="0" w:afterLines="0" w:after="0"/>
            </w:pPr>
            <w:r w:rsidRPr="00620F0D">
              <w:rPr>
                <w:rFonts w:hint="eastAsia"/>
              </w:rPr>
              <w:t>(</w:t>
            </w:r>
            <w:r w:rsidRPr="00620F0D">
              <w:t>c)</w:t>
            </w:r>
          </w:p>
        </w:tc>
      </w:tr>
    </w:tbl>
    <w:p w14:paraId="6FB506FA" w14:textId="78AF698F" w:rsidR="00597B19" w:rsidRPr="00620F0D" w:rsidRDefault="00597B19" w:rsidP="00597B19">
      <w:pPr>
        <w:pStyle w:val="a8"/>
        <w:spacing w:before="120" w:after="240"/>
      </w:pPr>
      <w:bookmarkStart w:id="15" w:name="_Ref110176996"/>
      <w:r w:rsidRPr="00620F0D">
        <w:t xml:space="preserve">Figure </w:t>
      </w:r>
      <w:r w:rsidR="00CA1328" w:rsidRPr="00620F0D">
        <w:rPr>
          <w:noProof/>
        </w:rPr>
        <w:t>12</w:t>
      </w:r>
      <w:bookmarkEnd w:id="15"/>
      <w:r w:rsidRPr="00620F0D">
        <w:t xml:space="preserve"> Optimal layout of </w:t>
      </w:r>
      <w:r w:rsidR="00DE538B" w:rsidRPr="00620F0D">
        <w:t xml:space="preserve">freeform </w:t>
      </w:r>
      <w:r w:rsidRPr="00620F0D">
        <w:t xml:space="preserve">plan with </w:t>
      </w:r>
      <w:r w:rsidR="00F16DCF" w:rsidRPr="00620F0D">
        <w:t>(a) 90 WTs (b) 100 WTs (c) 120 WTs</w:t>
      </w:r>
      <w:r w:rsidR="00B404E9" w:rsidRPr="00620F0D">
        <w:t xml:space="preserve"> using GS method</w:t>
      </w:r>
    </w:p>
    <w:p w14:paraId="1E5D7CBA" w14:textId="34A7C3B0" w:rsidR="00D05E38" w:rsidRPr="00620F0D" w:rsidRDefault="00D05E38" w:rsidP="00D05E38">
      <w:pPr>
        <w:spacing w:before="120" w:after="120"/>
        <w:ind w:firstLine="480"/>
      </w:pPr>
      <w:r w:rsidRPr="00620F0D">
        <w:t xml:space="preserve">Besides, the freeform plan is also optimized. The optimal layouts of the freeform plan are shown in Figure </w:t>
      </w:r>
      <w:r w:rsidRPr="00620F0D">
        <w:rPr>
          <w:noProof/>
        </w:rPr>
        <w:t>12</w:t>
      </w:r>
      <w:r w:rsidRPr="00620F0D">
        <w:t xml:space="preserve">, and the results are shown in Table </w:t>
      </w:r>
      <w:r w:rsidRPr="00620F0D">
        <w:rPr>
          <w:noProof/>
        </w:rPr>
        <w:t>4</w:t>
      </w:r>
      <w:r w:rsidRPr="00620F0D">
        <w:t xml:space="preserve">. </w:t>
      </w:r>
      <w:r w:rsidRPr="00620F0D">
        <w:rPr>
          <w:rFonts w:hint="eastAsia"/>
        </w:rPr>
        <w:t>T</w:t>
      </w:r>
      <w:r w:rsidRPr="00620F0D">
        <w:t xml:space="preserve">he optimal layouts of the freeform plan are lower than the renovation plan with 90 and 100 wind turbines. The results are mainly due to the limited optimal potential. The gradient search method tends to have very small steps for each iteration under this circumstance. When the number of wind turbines is determined, the distances between optimal solutions from different cases are all smaller than 1%. Therefore, the optimal results are good enough, and the function evaluation is close to the global minimum. </w:t>
      </w:r>
    </w:p>
    <w:p w14:paraId="480C63CD" w14:textId="0386A977" w:rsidR="00D05E38" w:rsidRPr="00620F0D" w:rsidRDefault="00D05E38" w:rsidP="00D05E38">
      <w:pPr>
        <w:spacing w:before="120" w:after="120"/>
        <w:ind w:firstLine="480"/>
      </w:pPr>
      <w:r w:rsidRPr="00620F0D">
        <w:t>When the number of wind turbines grows to 120, the wake effects become larger than before, which also represents larger optimal potential. In this case, the freeform plan of the entire wind farm can easily have an optimal solution with better performance (93.7%) than the renovation plan (93.4%).</w:t>
      </w:r>
    </w:p>
    <w:p w14:paraId="4706E64E" w14:textId="17EFC5EE" w:rsidR="0013640E" w:rsidRPr="00620F0D" w:rsidRDefault="0013640E" w:rsidP="00C442CD">
      <w:pPr>
        <w:pStyle w:val="2"/>
        <w:spacing w:before="120" w:after="240"/>
      </w:pPr>
      <w:r w:rsidRPr="00620F0D">
        <w:rPr>
          <w:rFonts w:hint="eastAsia"/>
        </w:rPr>
        <w:t>C</w:t>
      </w:r>
      <w:r w:rsidRPr="00620F0D">
        <w:t>onclusions</w:t>
      </w:r>
    </w:p>
    <w:p w14:paraId="38D7673F" w14:textId="4DDA2CCF" w:rsidR="0013640E" w:rsidRPr="00620F0D" w:rsidRDefault="00E671DB" w:rsidP="009A1385">
      <w:pPr>
        <w:spacing w:before="120" w:after="120"/>
        <w:ind w:firstLine="480"/>
      </w:pPr>
      <w:r w:rsidRPr="00620F0D">
        <w:t>This study uses a machine learning wake model instead of analytical models in the optimization framework</w:t>
      </w:r>
      <w:r w:rsidR="00BD35E7" w:rsidRPr="00620F0D">
        <w:t xml:space="preserve">. The modeling of </w:t>
      </w:r>
      <w:r w:rsidRPr="00620F0D">
        <w:t xml:space="preserve">the </w:t>
      </w:r>
      <w:r w:rsidR="00BD35E7" w:rsidRPr="00620F0D">
        <w:t xml:space="preserve">machine learning wake model is introduced. The accuracy of </w:t>
      </w:r>
      <w:r w:rsidRPr="00620F0D">
        <w:t xml:space="preserve">the </w:t>
      </w:r>
      <w:r w:rsidR="00BD35E7" w:rsidRPr="00620F0D">
        <w:t xml:space="preserve">machine learning wake model is proved to be </w:t>
      </w:r>
      <w:r w:rsidRPr="00620F0D">
        <w:t xml:space="preserve">at </w:t>
      </w:r>
      <w:r w:rsidR="00BD35E7" w:rsidRPr="00620F0D">
        <w:t xml:space="preserve">the same level as CFD simulation. With such an accurate and efficient wake model, </w:t>
      </w:r>
      <w:r w:rsidRPr="00620F0D">
        <w:t xml:space="preserve">renovation and layout optimization of Horns Rev </w:t>
      </w:r>
      <w:r w:rsidRPr="00620F0D">
        <w:lastRenderedPageBreak/>
        <w:t>wind farm cases are</w:t>
      </w:r>
      <w:r w:rsidR="00C9115C" w:rsidRPr="00620F0D">
        <w:t xml:space="preserve"> investigated. T</w:t>
      </w:r>
      <w:r w:rsidR="007017C3" w:rsidRPr="00620F0D">
        <w:t xml:space="preserve">he wind </w:t>
      </w:r>
      <w:r w:rsidRPr="00620F0D">
        <w:t>data</w:t>
      </w:r>
      <w:r w:rsidR="007017C3" w:rsidRPr="00620F0D">
        <w:t xml:space="preserve"> covering 2019 to 2021 at Horns Rev wind farm </w:t>
      </w:r>
      <w:r w:rsidRPr="00620F0D">
        <w:t>is</w:t>
      </w:r>
      <w:r w:rsidR="007017C3" w:rsidRPr="00620F0D">
        <w:t xml:space="preserve"> summarized. Under this wind condition, the initial layout of </w:t>
      </w:r>
      <w:r w:rsidRPr="00620F0D">
        <w:t xml:space="preserve">the </w:t>
      </w:r>
      <w:r w:rsidR="007017C3" w:rsidRPr="00620F0D">
        <w:t>Horns Rev wind farm has limited wake effects. The normalized AEP is 96.6%</w:t>
      </w:r>
      <w:r w:rsidRPr="00620F0D">
        <w:t>,</w:t>
      </w:r>
      <w:r w:rsidR="007017C3" w:rsidRPr="00620F0D">
        <w:t xml:space="preserve"> and the power loss is only 3.4%. </w:t>
      </w:r>
      <w:r w:rsidRPr="00620F0D">
        <w:t>As a result</w:t>
      </w:r>
      <w:r w:rsidR="007017C3" w:rsidRPr="00620F0D">
        <w:t>, the wind farm has little optimal potential</w:t>
      </w:r>
      <w:r w:rsidRPr="00620F0D">
        <w:t xml:space="preserve"> in normal layout optimization</w:t>
      </w:r>
      <w:r w:rsidR="007017C3" w:rsidRPr="00620F0D">
        <w:t xml:space="preserve">. On the other side, the large spacing of </w:t>
      </w:r>
      <w:r w:rsidRPr="00620F0D">
        <w:t xml:space="preserve">the </w:t>
      </w:r>
      <w:r w:rsidR="007017C3" w:rsidRPr="00620F0D">
        <w:t xml:space="preserve">initial layout denotes a low level of capacity density in this wind farm. </w:t>
      </w:r>
    </w:p>
    <w:p w14:paraId="7ACFA1C0" w14:textId="4127314D" w:rsidR="000254BD" w:rsidRPr="00620F0D" w:rsidRDefault="00C9115C" w:rsidP="000254BD">
      <w:pPr>
        <w:spacing w:before="120" w:after="120"/>
        <w:ind w:firstLine="480"/>
      </w:pPr>
      <w:r w:rsidRPr="00620F0D">
        <w:t>As Horns Rev wind farm has been operating for nearly 20 years, the wind farm becomes aging. At this stage, i</w:t>
      </w:r>
      <w:r w:rsidR="007017C3" w:rsidRPr="00620F0D">
        <w:t>t is suggested in this paper that more wind turbines can be added</w:t>
      </w:r>
      <w:r w:rsidR="00BD35E7" w:rsidRPr="00620F0D">
        <w:t>.</w:t>
      </w:r>
      <w:r w:rsidRPr="00620F0D">
        <w:t xml:space="preserve"> The capacity density can </w:t>
      </w:r>
      <w:r w:rsidR="00DE538B" w:rsidRPr="00620F0D">
        <w:t>rise</w:t>
      </w:r>
      <w:r w:rsidRPr="00620F0D">
        <w:t xml:space="preserve"> from 8.16 MW/km</w:t>
      </w:r>
      <w:r w:rsidRPr="00620F0D">
        <w:rPr>
          <w:vertAlign w:val="superscript"/>
        </w:rPr>
        <w:t>2</w:t>
      </w:r>
      <w:r w:rsidRPr="00620F0D">
        <w:t xml:space="preserve"> to 12.24 MW/km</w:t>
      </w:r>
      <w:r w:rsidRPr="00620F0D">
        <w:rPr>
          <w:vertAlign w:val="superscript"/>
        </w:rPr>
        <w:t>2</w:t>
      </w:r>
      <w:r w:rsidRPr="00620F0D">
        <w:t xml:space="preserve"> </w:t>
      </w:r>
      <w:r w:rsidR="00DE538B" w:rsidRPr="00620F0D">
        <w:t>when the number of wind turbine</w:t>
      </w:r>
      <w:r w:rsidR="00E671DB" w:rsidRPr="00620F0D">
        <w:t>s</w:t>
      </w:r>
      <w:r w:rsidR="00DE538B" w:rsidRPr="00620F0D">
        <w:t xml:space="preserve"> grows from 80 to 120.</w:t>
      </w:r>
      <w:r w:rsidR="00BD35E7" w:rsidRPr="00620F0D">
        <w:t xml:space="preserve"> </w:t>
      </w:r>
      <w:r w:rsidR="00DE538B" w:rsidRPr="00620F0D">
        <w:t xml:space="preserve">Meanwhile, the power loss will not significantly enlarge </w:t>
      </w:r>
      <w:r w:rsidR="00E671DB" w:rsidRPr="00620F0D">
        <w:t>if</w:t>
      </w:r>
      <w:r w:rsidR="00DE538B" w:rsidRPr="00620F0D">
        <w:t xml:space="preserve"> proper plan</w:t>
      </w:r>
      <w:r w:rsidR="00E671DB" w:rsidRPr="00620F0D">
        <w:t>s are applied</w:t>
      </w:r>
      <w:r w:rsidR="00DE538B" w:rsidRPr="00620F0D">
        <w:t xml:space="preserve">. </w:t>
      </w:r>
      <w:r w:rsidR="00BD35E7" w:rsidRPr="00620F0D">
        <w:t>T</w:t>
      </w:r>
      <w:r w:rsidR="00E671DB" w:rsidRPr="00620F0D">
        <w:t>his paper discusses two plans for additional wind turbines</w:t>
      </w:r>
      <w:r w:rsidR="00DE538B" w:rsidRPr="00620F0D">
        <w:t xml:space="preserve">: </w:t>
      </w:r>
      <w:r w:rsidR="00E671DB" w:rsidRPr="00620F0D">
        <w:t xml:space="preserve">the </w:t>
      </w:r>
      <w:r w:rsidR="00DE538B" w:rsidRPr="00620F0D">
        <w:t xml:space="preserve">renovation plan and </w:t>
      </w:r>
      <w:r w:rsidR="00E671DB" w:rsidRPr="00620F0D">
        <w:t xml:space="preserve">the </w:t>
      </w:r>
      <w:r w:rsidR="00DE538B" w:rsidRPr="00620F0D">
        <w:t>freeform plan.</w:t>
      </w:r>
      <w:r w:rsidR="00845EAD" w:rsidRPr="00620F0D">
        <w:t xml:space="preserve"> In the study cases, the number of wind turbines is added from 80 to 120.</w:t>
      </w:r>
      <w:r w:rsidR="00DE538B" w:rsidRPr="00620F0D">
        <w:t xml:space="preserve"> The initial </w:t>
      </w:r>
      <w:r w:rsidR="00E671DB" w:rsidRPr="00620F0D">
        <w:t xml:space="preserve">wind turbines </w:t>
      </w:r>
      <w:r w:rsidR="00DE538B" w:rsidRPr="00620F0D">
        <w:t xml:space="preserve">remained </w:t>
      </w:r>
      <w:r w:rsidR="00E671DB" w:rsidRPr="00620F0D">
        <w:t xml:space="preserve">the same </w:t>
      </w:r>
      <w:r w:rsidR="00DE538B" w:rsidRPr="00620F0D">
        <w:t xml:space="preserve">in </w:t>
      </w:r>
      <w:r w:rsidR="00E671DB" w:rsidRPr="00620F0D">
        <w:t xml:space="preserve">the </w:t>
      </w:r>
      <w:r w:rsidR="00DE538B" w:rsidRPr="00620F0D">
        <w:t xml:space="preserve">renovation plan, which </w:t>
      </w:r>
      <w:r w:rsidR="00E671DB" w:rsidRPr="00620F0D">
        <w:t>has</w:t>
      </w:r>
      <w:r w:rsidR="00DE538B" w:rsidRPr="00620F0D">
        <w:t xml:space="preserve"> a good performance with </w:t>
      </w:r>
      <w:r w:rsidR="00E671DB" w:rsidRPr="00620F0D">
        <w:t xml:space="preserve">a </w:t>
      </w:r>
      <w:r w:rsidR="00DE538B" w:rsidRPr="00620F0D">
        <w:t xml:space="preserve">normalized AEP </w:t>
      </w:r>
      <w:r w:rsidR="00845EAD" w:rsidRPr="00620F0D">
        <w:t xml:space="preserve">of 93%~96%. In </w:t>
      </w:r>
      <w:r w:rsidR="00E671DB" w:rsidRPr="00620F0D">
        <w:t>other words</w:t>
      </w:r>
      <w:r w:rsidR="00845EAD" w:rsidRPr="00620F0D">
        <w:t xml:space="preserve">, the power loss increases only 3%~4% when the number of wind turbines (and capacity density) grows by 50%. </w:t>
      </w:r>
      <w:r w:rsidR="00B0414E" w:rsidRPr="00620F0D">
        <w:t xml:space="preserve">The operational lifetime of wind turbines is around 20~25 years. </w:t>
      </w:r>
      <w:r w:rsidR="00E671DB" w:rsidRPr="00620F0D">
        <w:t>A r</w:t>
      </w:r>
      <w:r w:rsidR="00B0414E" w:rsidRPr="00620F0D">
        <w:t xml:space="preserve">enovation plan can be applied to wind farms at any time. </w:t>
      </w:r>
      <w:r w:rsidR="009A1385" w:rsidRPr="00620F0D">
        <w:t xml:space="preserve">As the results of </w:t>
      </w:r>
      <w:r w:rsidR="00E671DB" w:rsidRPr="00620F0D">
        <w:t xml:space="preserve">the </w:t>
      </w:r>
      <w:r w:rsidR="009A1385" w:rsidRPr="00620F0D">
        <w:t xml:space="preserve">renovation plan and </w:t>
      </w:r>
      <w:r w:rsidR="00E671DB" w:rsidRPr="00620F0D">
        <w:t xml:space="preserve">the </w:t>
      </w:r>
      <w:r w:rsidR="009A1385" w:rsidRPr="00620F0D">
        <w:t xml:space="preserve">freeform plan </w:t>
      </w:r>
      <w:r w:rsidR="00E671DB" w:rsidRPr="00620F0D">
        <w:t>are</w:t>
      </w:r>
      <w:r w:rsidR="009A1385" w:rsidRPr="00620F0D">
        <w:t xml:space="preserve"> close, </w:t>
      </w:r>
      <w:r w:rsidR="00E671DB" w:rsidRPr="00620F0D">
        <w:t xml:space="preserve">the </w:t>
      </w:r>
      <w:r w:rsidR="009A1385" w:rsidRPr="00620F0D">
        <w:t>renovation plan seems to be a better choice</w:t>
      </w:r>
      <w:r w:rsidR="00E671DB" w:rsidRPr="00620F0D">
        <w:t xml:space="preserve"> due to its high flexibility for designers</w:t>
      </w:r>
      <w:r w:rsidR="009A1385" w:rsidRPr="00620F0D">
        <w:t>.</w:t>
      </w:r>
    </w:p>
    <w:p w14:paraId="47942F9A" w14:textId="1679C997" w:rsidR="001F656C" w:rsidRPr="00620F0D" w:rsidRDefault="000254BD" w:rsidP="009A1385">
      <w:pPr>
        <w:spacing w:before="120" w:after="120"/>
        <w:ind w:firstLine="480"/>
      </w:pPr>
      <w:r w:rsidRPr="00620F0D">
        <w:rPr>
          <w:rFonts w:hint="eastAsia"/>
        </w:rPr>
        <w:t>I</w:t>
      </w:r>
      <w:r w:rsidRPr="00620F0D">
        <w:t xml:space="preserve">n the future, machine learning techniques can be applied more widely in wind energy, especially wake modeling. Wake steering, or yaw control, becomes the efficient way in operational stage of wind farm, the wake of a yawed wind turbine wake has the possibility to be formulated with a machine learning model. </w:t>
      </w:r>
    </w:p>
    <w:p w14:paraId="475B0661" w14:textId="77777777" w:rsidR="000254BD" w:rsidRPr="00620F0D" w:rsidRDefault="000254BD" w:rsidP="009A1385">
      <w:pPr>
        <w:spacing w:before="120" w:after="120"/>
        <w:ind w:firstLine="480"/>
      </w:pPr>
    </w:p>
    <w:p w14:paraId="3B868D67" w14:textId="13496581" w:rsidR="00480F1F" w:rsidRPr="00620F0D" w:rsidRDefault="00480F1F" w:rsidP="00C442CD">
      <w:pPr>
        <w:pStyle w:val="a5"/>
        <w:spacing w:before="120" w:after="120"/>
        <w:ind w:firstLine="640"/>
      </w:pPr>
      <w:r w:rsidRPr="00620F0D">
        <w:rPr>
          <w:rFonts w:hint="eastAsia"/>
        </w:rPr>
        <w:lastRenderedPageBreak/>
        <w:t>A</w:t>
      </w:r>
      <w:r w:rsidRPr="00620F0D">
        <w:t>cknowledgment</w:t>
      </w:r>
    </w:p>
    <w:p w14:paraId="67971D60" w14:textId="7B7AAFA0" w:rsidR="00D0798E" w:rsidRPr="00620F0D" w:rsidRDefault="00D0798E" w:rsidP="00D0798E">
      <w:pPr>
        <w:spacing w:before="120" w:after="120"/>
        <w:ind w:firstLine="480"/>
      </w:pPr>
      <w:r w:rsidRPr="00620F0D">
        <w:t>The computations were performed using research computing facilities offered by Information Technology Services, the University of Hong Kong.</w:t>
      </w:r>
    </w:p>
    <w:p w14:paraId="4333F489" w14:textId="09BBE773" w:rsidR="00DC5BC2" w:rsidRPr="00620F0D" w:rsidRDefault="00DC5BC2">
      <w:pPr>
        <w:spacing w:beforeLines="0" w:before="0" w:afterLines="0" w:after="160" w:line="259" w:lineRule="auto"/>
        <w:ind w:firstLineChars="0" w:firstLine="0"/>
        <w:jc w:val="left"/>
      </w:pPr>
      <w:r w:rsidRPr="00620F0D">
        <w:br w:type="page"/>
      </w:r>
    </w:p>
    <w:p w14:paraId="4A47EC9E" w14:textId="05C959F0" w:rsidR="00AC30BE" w:rsidRPr="00620F0D" w:rsidRDefault="00480F1F" w:rsidP="00C442CD">
      <w:pPr>
        <w:pStyle w:val="a5"/>
        <w:spacing w:before="120" w:after="120"/>
        <w:ind w:firstLine="640"/>
      </w:pPr>
      <w:r w:rsidRPr="00620F0D">
        <w:rPr>
          <w:rFonts w:hint="eastAsia"/>
        </w:rPr>
        <w:lastRenderedPageBreak/>
        <w:t>R</w:t>
      </w:r>
      <w:r w:rsidRPr="00620F0D">
        <w:t>eferences</w:t>
      </w:r>
    </w:p>
    <w:p w14:paraId="797DC963" w14:textId="48FD8F47" w:rsidR="00235E90" w:rsidRPr="00620F0D" w:rsidRDefault="00235E90" w:rsidP="006D6978">
      <w:pPr>
        <w:pStyle w:val="EndNoteBibliography"/>
        <w:spacing w:before="120" w:after="120"/>
      </w:pPr>
      <w:r w:rsidRPr="00620F0D">
        <w:t>Balasubramanian, K., Thanikanti, S.B., Subramaniam, U., Sudhakar, N., Sichilalu, S., 2020. A novel review on optimization techniques used in wind farm modelling. Renewable Energy Focus 35, 84-96.</w:t>
      </w:r>
    </w:p>
    <w:p w14:paraId="04B8A3DE" w14:textId="77777777" w:rsidR="00235E90" w:rsidRPr="00620F0D" w:rsidRDefault="00235E90" w:rsidP="006D6978">
      <w:pPr>
        <w:pStyle w:val="EndNoteBibliography"/>
        <w:spacing w:before="120" w:after="120"/>
      </w:pPr>
      <w:r w:rsidRPr="00620F0D">
        <w:t>Blocken, B., Carmeliet, J., Stathopoulos, T., 2007. CFD evaluation of wind speed conditions in passages between parallel buildings—effect of wall-function roughness modifications for the atmospheric boundary layer flow. Journal of Wind Engineering and Industrial Aerodynamics 95, 941-962.</w:t>
      </w:r>
    </w:p>
    <w:p w14:paraId="6FAD2166" w14:textId="77777777" w:rsidR="00235E90" w:rsidRPr="00620F0D" w:rsidRDefault="00235E90" w:rsidP="006D6978">
      <w:pPr>
        <w:pStyle w:val="EndNoteBibliography"/>
        <w:spacing w:before="120" w:after="120"/>
      </w:pPr>
      <w:r w:rsidRPr="00620F0D">
        <w:t>Brogna, R., Feng, J., Sørensen, J.N., Shen, W.Z., Porté-Agel, F., 2020. A new wake model and comparison of eight algorithms for layout optimization of wind farms in complex terrain. Applied Energy 259, 114189.</w:t>
      </w:r>
    </w:p>
    <w:p w14:paraId="3AB82B6D" w14:textId="77777777" w:rsidR="00235E90" w:rsidRPr="00620F0D" w:rsidRDefault="00235E90" w:rsidP="006D6978">
      <w:pPr>
        <w:pStyle w:val="EndNoteBibliography"/>
        <w:spacing w:before="120" w:after="120"/>
      </w:pPr>
      <w:r w:rsidRPr="00620F0D">
        <w:t>El Kasmi, A., Masson, C., 2008. An extended k–ε model for turbulent flow through horizontal-axis wind turbines. Journal of Wind Engineering and Industrial Aerodynamics 96, 103-122.</w:t>
      </w:r>
    </w:p>
    <w:p w14:paraId="6FABC022" w14:textId="77777777" w:rsidR="00235E90" w:rsidRPr="00620F0D" w:rsidRDefault="00235E90" w:rsidP="006D6978">
      <w:pPr>
        <w:pStyle w:val="EndNoteBibliography"/>
        <w:spacing w:before="120" w:after="120"/>
      </w:pPr>
      <w:r w:rsidRPr="00620F0D">
        <w:t>Elkinton, C.N., Manwell, J.F., McGowan, J.G., 2008. Algorithms for offshore wind farm layout optimization. Wind Engineering 32, 67-84.</w:t>
      </w:r>
    </w:p>
    <w:p w14:paraId="54AE24FD" w14:textId="77777777" w:rsidR="00235E90" w:rsidRPr="00620F0D" w:rsidRDefault="00235E90" w:rsidP="006D6978">
      <w:pPr>
        <w:pStyle w:val="EndNoteBibliography"/>
        <w:spacing w:before="120" w:after="120"/>
      </w:pPr>
      <w:r w:rsidRPr="00620F0D">
        <w:t>Gao, X., Yang, H., Lin, L., Koo, P., 2015. Wind turbine layout optimization using multi-population genetic algorithm and a case study in Hong Kong offshore. Journal of Wind Engineering and Industrial Aerodynamics 139, 89-99.</w:t>
      </w:r>
    </w:p>
    <w:p w14:paraId="433C1B58" w14:textId="77777777" w:rsidR="00235E90" w:rsidRPr="00620F0D" w:rsidRDefault="00235E90" w:rsidP="006D6978">
      <w:pPr>
        <w:pStyle w:val="EndNoteBibliography"/>
        <w:spacing w:before="120" w:after="120"/>
      </w:pPr>
      <w:r w:rsidRPr="00620F0D">
        <w:t>Gao, X., Yang, H., Lu, L., 2016. Optimization of wind turbine layout position in a wind farm using a newly-developed two-dimensional wake model. Applied Energy 174, 192-200.</w:t>
      </w:r>
    </w:p>
    <w:p w14:paraId="200BCF64" w14:textId="77777777" w:rsidR="00235E90" w:rsidRPr="00620F0D" w:rsidRDefault="00235E90" w:rsidP="006D6978">
      <w:pPr>
        <w:pStyle w:val="EndNoteBibliography"/>
        <w:spacing w:before="120" w:after="120"/>
      </w:pPr>
      <w:r w:rsidRPr="00620F0D">
        <w:t>Global wind energy council, 2022. Global wind report 2022.</w:t>
      </w:r>
    </w:p>
    <w:p w14:paraId="426B0F00" w14:textId="77777777" w:rsidR="00235E90" w:rsidRPr="00620F0D" w:rsidRDefault="00235E90" w:rsidP="006D6978">
      <w:pPr>
        <w:pStyle w:val="EndNoteBibliography"/>
        <w:spacing w:before="120" w:after="120"/>
      </w:pPr>
      <w:r w:rsidRPr="00620F0D">
        <w:t>Göçmen, T., Van der Laan, P., Réthoré, P.-E., Diaz, A.P., Larsen, G.C., Ott, S., 2016. Wind turbine wake models developed at the technical university of Denmark: A review. Renewable and Sustainable Energy Reviews 60, 752-769.</w:t>
      </w:r>
    </w:p>
    <w:p w14:paraId="268C1484" w14:textId="77777777" w:rsidR="00235E90" w:rsidRPr="00620F0D" w:rsidRDefault="00235E90" w:rsidP="006D6978">
      <w:pPr>
        <w:pStyle w:val="EndNoteBibliography"/>
        <w:spacing w:before="120" w:after="120"/>
      </w:pPr>
      <w:r w:rsidRPr="00620F0D">
        <w:t>González, J.S., Payán, M.B., Santos, J.M.R., González-Longatt, F., 2014. A review and recent developments in the optimal wind-turbine micro-siting problem. Renewable and Sustainable Energy Reviews 30, 133-144.</w:t>
      </w:r>
    </w:p>
    <w:p w14:paraId="10284A5A" w14:textId="77777777" w:rsidR="00235E90" w:rsidRPr="00620F0D" w:rsidRDefault="00235E90" w:rsidP="006D6978">
      <w:pPr>
        <w:pStyle w:val="EndNoteBibliography"/>
        <w:spacing w:before="120" w:after="120"/>
      </w:pPr>
      <w:r w:rsidRPr="00620F0D">
        <w:t>Guo, N., Zhang, M., Li, B., Cheng, Y., 2021. Influence of atmospheric stability on wind farm layout optimization based on an improved Gaussian wake model. Journal of Wind Engineering and Industrial Aerodynamics 211, 104548.</w:t>
      </w:r>
    </w:p>
    <w:p w14:paraId="4B99FAE9" w14:textId="77777777" w:rsidR="00235E90" w:rsidRPr="00620F0D" w:rsidRDefault="00235E90" w:rsidP="006D6978">
      <w:pPr>
        <w:pStyle w:val="EndNoteBibliography"/>
        <w:spacing w:before="120" w:after="120"/>
      </w:pPr>
      <w:r w:rsidRPr="00620F0D">
        <w:t>Hersbach, H., Bell, B., Berrisford, P., Biavati, G., Horányi, A., Muñoz Sabater, J., Nicolas, J., Peubey, C., Radu, R., Rozum, I., Schepers, D., Simmons, A., Soci, C., Dee, D., Thépaut, J.-N., 2018. ERA5 hourly data on single levels from 1979 to present, in: (CDS)., C.C.C.S.C.S.C.D.S. (Ed.).</w:t>
      </w:r>
    </w:p>
    <w:p w14:paraId="6D31F806" w14:textId="77777777" w:rsidR="00235E90" w:rsidRPr="00620F0D" w:rsidRDefault="00235E90" w:rsidP="006D6978">
      <w:pPr>
        <w:pStyle w:val="EndNoteBibliography"/>
        <w:spacing w:before="120" w:after="120"/>
      </w:pPr>
      <w:r w:rsidRPr="00620F0D">
        <w:t>Hou, P., Zhu, J., Ma, K., Yang, G., Hu, W., Chen, Z., 2019. A review of offshore wind farm layout optimization and electrical system design methods. Journal of Modern Power Systems and Clean Energy 7, 975-986.</w:t>
      </w:r>
    </w:p>
    <w:p w14:paraId="7B668367" w14:textId="77777777" w:rsidR="00235E90" w:rsidRPr="00620F0D" w:rsidRDefault="00235E90" w:rsidP="006D6978">
      <w:pPr>
        <w:pStyle w:val="EndNoteBibliography"/>
        <w:spacing w:before="120" w:after="120"/>
      </w:pPr>
      <w:r w:rsidRPr="00620F0D">
        <w:lastRenderedPageBreak/>
        <w:t>Javaherchi, T., Antheaume, S., Aliseda, A., 2014. Hierarchical methodology for the numerical simulation of the flow field around and in the wake of horizontal axis wind turbines: Rotating reference frame, blade element method and actuator disk model. Wind Engineering 38, 181-201.</w:t>
      </w:r>
    </w:p>
    <w:p w14:paraId="577D2EDB" w14:textId="77777777" w:rsidR="00235E90" w:rsidRPr="00620F0D" w:rsidRDefault="00235E90" w:rsidP="006D6978">
      <w:pPr>
        <w:pStyle w:val="EndNoteBibliography"/>
        <w:spacing w:before="120" w:after="120"/>
      </w:pPr>
      <w:r w:rsidRPr="00620F0D">
        <w:t>Kuo, J.Y., Romero, D.A., Amon, C.H., 2014. A novel wake interaction model for wind farm layout optimization, ASME International Mechanical Engineering Congress and Exposition. American Society of Mechanical Engineers, p. V06BT07A074.</w:t>
      </w:r>
    </w:p>
    <w:p w14:paraId="32C13BCB" w14:textId="77777777" w:rsidR="00235E90" w:rsidRPr="00620F0D" w:rsidRDefault="00235E90" w:rsidP="006D6978">
      <w:pPr>
        <w:pStyle w:val="EndNoteBibliography"/>
        <w:spacing w:before="120" w:after="120"/>
      </w:pPr>
      <w:r w:rsidRPr="00620F0D">
        <w:t>Kusiak, A., Song, Z., 2010. Design of wind farm layout for maximum wind energy capture. Renewable energy 35, 685-694.</w:t>
      </w:r>
    </w:p>
    <w:p w14:paraId="05416876" w14:textId="77777777" w:rsidR="00235E90" w:rsidRPr="00620F0D" w:rsidRDefault="00235E90" w:rsidP="006D6978">
      <w:pPr>
        <w:pStyle w:val="EndNoteBibliography"/>
        <w:spacing w:before="120" w:after="120"/>
      </w:pPr>
      <w:r w:rsidRPr="00620F0D">
        <w:t>Lackner, M.A., Elkinton, C.N., 2007. An analytical framework for offshore wind farm layout optimization. Wind Engineering 31, 17-31.</w:t>
      </w:r>
    </w:p>
    <w:p w14:paraId="2C6A7BDE" w14:textId="77777777" w:rsidR="00235E90" w:rsidRPr="00620F0D" w:rsidRDefault="00235E90" w:rsidP="006D6978">
      <w:pPr>
        <w:pStyle w:val="EndNoteBibliography"/>
        <w:spacing w:before="120" w:after="120"/>
      </w:pPr>
      <w:r w:rsidRPr="00620F0D">
        <w:t>Mosetti, G., Poloni, C., Diviacco, B., 1994. Optimization of wind turbine positioning in large wind farms by means of a genetic algorithm. Journal of Wind Engineering and Industrial Aerodynamics 51, 105-116.</w:t>
      </w:r>
    </w:p>
    <w:p w14:paraId="1DFBA165" w14:textId="77777777" w:rsidR="00235E90" w:rsidRPr="00620F0D" w:rsidRDefault="00235E90" w:rsidP="006D6978">
      <w:pPr>
        <w:pStyle w:val="EndNoteBibliography"/>
        <w:spacing w:before="120" w:after="120"/>
      </w:pPr>
      <w:r w:rsidRPr="00620F0D">
        <w:t>Nazir, M.S., Mahdi, A.J., Bilal, M., Sohail, H.M., Ali, N., Iqbal, H.M., 2019. Environmental impact and pollution-related challenges of renewable wind energy paradigm–a review. Science of the Total Environment 683, 436-444.</w:t>
      </w:r>
    </w:p>
    <w:p w14:paraId="0725B5FE" w14:textId="77777777" w:rsidR="00235E90" w:rsidRPr="00620F0D" w:rsidRDefault="00235E90" w:rsidP="006D6978">
      <w:pPr>
        <w:pStyle w:val="EndNoteBibliography"/>
        <w:spacing w:before="120" w:after="120"/>
      </w:pPr>
      <w:r w:rsidRPr="00620F0D">
        <w:t>Pérez-Aracil, J., Casillas-Pérez, D., Jiménez-Fernández, S., Prieto-Godino, L., Salcedo-Sanz, S., 2022. A versatile multi-method ensemble for wind farm layout optimization. Journal of Wind Engineering and Industrial Aerodynamics 225, 104991.</w:t>
      </w:r>
    </w:p>
    <w:p w14:paraId="62ED96BC" w14:textId="77777777" w:rsidR="00235E90" w:rsidRPr="00620F0D" w:rsidRDefault="00235E90" w:rsidP="006D6978">
      <w:pPr>
        <w:pStyle w:val="EndNoteBibliography"/>
        <w:spacing w:before="120" w:after="120"/>
      </w:pPr>
      <w:r w:rsidRPr="00620F0D">
        <w:t>Pillai, A., Chick, J., Johanning, L., Khorasanchi, M., De Laleu, V., 2015. Offshore wind farm electrical cable layout optimization. Engineering Optimization 47, 1689-1708.</w:t>
      </w:r>
    </w:p>
    <w:p w14:paraId="4F8551DC" w14:textId="77777777" w:rsidR="00235E90" w:rsidRPr="00620F0D" w:rsidRDefault="00235E90" w:rsidP="006D6978">
      <w:pPr>
        <w:pStyle w:val="EndNoteBibliography"/>
        <w:spacing w:before="120" w:after="120"/>
      </w:pPr>
      <w:r w:rsidRPr="00620F0D">
        <w:t>Tao, S., Xu, Q., Feijóo, A., Zheng, G., Zhou, J., 2020a. Nonuniform wind farm layout optimization: A state-of-the-art review. Energy 209, 118339.</w:t>
      </w:r>
    </w:p>
    <w:p w14:paraId="14CCDF50" w14:textId="77777777" w:rsidR="00235E90" w:rsidRPr="00620F0D" w:rsidRDefault="00235E90" w:rsidP="006D6978">
      <w:pPr>
        <w:pStyle w:val="EndNoteBibliography"/>
        <w:spacing w:before="120" w:after="120"/>
      </w:pPr>
      <w:r w:rsidRPr="00620F0D">
        <w:t>Tao, S., Xu, Q., Feijóo, A., Zheng, G., Zhou, J., 2020b. Wind farm layout optimization with a three-dimensional Gaussian wake model. Renewable Energy 159, 553-569.</w:t>
      </w:r>
    </w:p>
    <w:p w14:paraId="2779E4FA" w14:textId="77777777" w:rsidR="00235E90" w:rsidRPr="00620F0D" w:rsidRDefault="00235E90" w:rsidP="006D6978">
      <w:pPr>
        <w:pStyle w:val="EndNoteBibliography"/>
        <w:spacing w:before="120" w:after="120"/>
      </w:pPr>
      <w:r w:rsidRPr="00620F0D">
        <w:t>The MathWorks Inc, 2022a. fmincon SQP Algorithm.</w:t>
      </w:r>
    </w:p>
    <w:p w14:paraId="07C06DD6" w14:textId="77777777" w:rsidR="00235E90" w:rsidRPr="00620F0D" w:rsidRDefault="00235E90" w:rsidP="006D6978">
      <w:pPr>
        <w:pStyle w:val="EndNoteBibliography"/>
        <w:spacing w:before="120" w:after="120"/>
      </w:pPr>
      <w:r w:rsidRPr="00620F0D">
        <w:t>The MathWorks Inc, 2022b. How the Genetic Algorithm Works.</w:t>
      </w:r>
    </w:p>
    <w:p w14:paraId="1817282D" w14:textId="77777777" w:rsidR="00235E90" w:rsidRPr="00620F0D" w:rsidRDefault="00235E90" w:rsidP="006D6978">
      <w:pPr>
        <w:pStyle w:val="EndNoteBibliography"/>
        <w:spacing w:before="120" w:after="120"/>
      </w:pPr>
      <w:r w:rsidRPr="00620F0D">
        <w:t>Ti, Z., Deng, X.W., Yang, H., 2020. Wake modeling of wind turbines using machine learning. Applied Energy 257, 114025.</w:t>
      </w:r>
    </w:p>
    <w:p w14:paraId="7A5CADBA" w14:textId="77777777" w:rsidR="00235E90" w:rsidRPr="00620F0D" w:rsidRDefault="00235E90" w:rsidP="006D6978">
      <w:pPr>
        <w:pStyle w:val="EndNoteBibliography"/>
        <w:spacing w:before="120" w:after="120"/>
      </w:pPr>
      <w:r w:rsidRPr="00620F0D">
        <w:t>Ti, Z., Deng, X.W., Zhang, M., 2021. Artificial Neural Networks based wake model for power prediction of wind farm. Renewable Energy 172, 618-631.</w:t>
      </w:r>
    </w:p>
    <w:p w14:paraId="0AB3B13B" w14:textId="77777777" w:rsidR="00235E90" w:rsidRPr="00620F0D" w:rsidRDefault="00235E90" w:rsidP="006D6978">
      <w:pPr>
        <w:pStyle w:val="EndNoteBibliography"/>
        <w:spacing w:before="120" w:after="120"/>
      </w:pPr>
      <w:r w:rsidRPr="00620F0D">
        <w:t>van der Laan, M., Sørensen, N.N., Réthoré, P.-E., Mann, J., Kelly, M.C., Schepers, J., 2013. Nonlinear eddy viscosity models applied to wind turbine wakes. Proceedings for the ICOWES2013, Copenhagen, Denmark, 514-525.</w:t>
      </w:r>
    </w:p>
    <w:p w14:paraId="249457A7" w14:textId="77777777" w:rsidR="00235E90" w:rsidRPr="00620F0D" w:rsidRDefault="00235E90" w:rsidP="006D6978">
      <w:pPr>
        <w:pStyle w:val="EndNoteBibliography"/>
        <w:spacing w:before="120" w:after="120"/>
      </w:pPr>
      <w:r w:rsidRPr="00620F0D">
        <w:t>Van Der Laan, M.P., Sørensen, N.N., Réthoré, P.E., Mann, J., Kelly, M.C., Troldborg, N., Schepers, J.G., Machefaux, E., 2015. An improved k</w:t>
      </w:r>
      <w:r w:rsidRPr="00620F0D">
        <w:rPr>
          <w:rFonts w:hint="eastAsia"/>
        </w:rPr>
        <w:t>‐</w:t>
      </w:r>
      <w:r w:rsidRPr="00620F0D">
        <w:t>ϵ model applied to a wind turbine wake in atmospheric turbulence. Wind Energy 18, 889-907.</w:t>
      </w:r>
    </w:p>
    <w:p w14:paraId="38FEE821" w14:textId="77777777" w:rsidR="00235E90" w:rsidRPr="00620F0D" w:rsidRDefault="00235E90" w:rsidP="006D6978">
      <w:pPr>
        <w:pStyle w:val="EndNoteBibliography"/>
        <w:spacing w:before="120" w:after="120"/>
      </w:pPr>
      <w:r w:rsidRPr="00620F0D">
        <w:t>Van Soest, H.L., den Elzen, M.G., van Vuuren, D.P., 2021. Net-zero emission targets for major emitting countries consistent with the Paris Agreement. Nature communications 12, 1-9.</w:t>
      </w:r>
    </w:p>
    <w:p w14:paraId="1D2DB9A3" w14:textId="77777777" w:rsidR="00235E90" w:rsidRPr="00620F0D" w:rsidRDefault="00235E90" w:rsidP="006D6978">
      <w:pPr>
        <w:pStyle w:val="EndNoteBibliography"/>
        <w:spacing w:before="120" w:after="120"/>
      </w:pPr>
      <w:r w:rsidRPr="00620F0D">
        <w:lastRenderedPageBreak/>
        <w:t>Wan, C., Wang, J., Yang, G., Zhang, X., 2010. Optimal micro-siting of wind farms by particle swarm optimization, International Conference in Swarm Intelligence. Springer, pp. 198-205.</w:t>
      </w:r>
    </w:p>
    <w:p w14:paraId="7A156971" w14:textId="77777777" w:rsidR="00235E90" w:rsidRPr="00620F0D" w:rsidRDefault="00235E90" w:rsidP="006D6978">
      <w:pPr>
        <w:pStyle w:val="EndNoteBibliography"/>
        <w:spacing w:before="120" w:after="120"/>
      </w:pPr>
      <w:r w:rsidRPr="00620F0D">
        <w:t>Wang, L., Tan, A.C., Gu, Y., 2015. Comparative study on optimizing the wind farm layout using different design methods and cost models. Journal of Wind Engineering and Industrial Aerodynamics 146, 1-10.</w:t>
      </w:r>
    </w:p>
    <w:p w14:paraId="57A68100" w14:textId="77777777" w:rsidR="00235E90" w:rsidRPr="00620F0D" w:rsidRDefault="00235E90" w:rsidP="006D6978">
      <w:pPr>
        <w:pStyle w:val="EndNoteBibliography"/>
        <w:spacing w:before="120" w:after="120"/>
      </w:pPr>
      <w:r w:rsidRPr="00620F0D">
        <w:t>Wang, L., Yuan, J., Cholette, M.E., Fu, Y., Zhou, Y., Tan, A.C., 2018. Comparative study of discretization method and Monte Carlo method for wind farm layout optimization under Weibull distribution. Journal of Wind Engineering and Industrial Aerodynamics 180, 148-155.</w:t>
      </w:r>
    </w:p>
    <w:p w14:paraId="55C3DF3E" w14:textId="77777777" w:rsidR="00235E90" w:rsidRPr="00620F0D" w:rsidRDefault="00235E90" w:rsidP="006D6978">
      <w:pPr>
        <w:pStyle w:val="EndNoteBibliography"/>
        <w:spacing w:before="120" w:after="120"/>
      </w:pPr>
      <w:r w:rsidRPr="00620F0D">
        <w:t>Wang, S., Wang, S., 2015. Impacts of wind energy on environment: A review. Renewable and Sustainable Energy Reviews 49, 437-443.</w:t>
      </w:r>
    </w:p>
    <w:p w14:paraId="7F309B93" w14:textId="77777777" w:rsidR="00235E90" w:rsidRPr="00620F0D" w:rsidRDefault="00235E90" w:rsidP="006D6978">
      <w:pPr>
        <w:pStyle w:val="EndNoteBibliography"/>
        <w:spacing w:before="120" w:after="120"/>
      </w:pPr>
      <w:r w:rsidRPr="00620F0D">
        <w:t>Wu, Y.-T., Porté-Agel, F., 2015. Modeling turbine wakes and power losses within a wind farm using LES: An application to the Horns Rev offshore wind farm. Renewable Energy 75, 945-955.</w:t>
      </w:r>
    </w:p>
    <w:p w14:paraId="33511AF8" w14:textId="77777777" w:rsidR="00235E90" w:rsidRPr="00235E90" w:rsidRDefault="00235E90" w:rsidP="006D6978">
      <w:pPr>
        <w:pStyle w:val="EndNoteBibliography"/>
        <w:spacing w:before="120" w:after="120"/>
      </w:pPr>
      <w:r w:rsidRPr="00620F0D">
        <w:t>Yang, Q., Hu, J., Law, S.-s., 2018. Optimization of wind farm layout with modified genetic algorithm based on boolean code. Journal of Wind Engineering and Industrial Aerodynamics 181, 61-68.</w:t>
      </w:r>
    </w:p>
    <w:p w14:paraId="17F7880F" w14:textId="5E0D8D96" w:rsidR="00480F1F" w:rsidRPr="00480F1F" w:rsidRDefault="00480F1F" w:rsidP="00DC5BC2">
      <w:pPr>
        <w:pStyle w:val="EndNoteBibliography"/>
        <w:spacing w:before="120" w:after="120"/>
      </w:pPr>
    </w:p>
    <w:sectPr w:rsidR="00480F1F" w:rsidRPr="00480F1F" w:rsidSect="005C5901">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8A1F8" w14:textId="77777777" w:rsidR="000742BD" w:rsidRDefault="000742BD" w:rsidP="005C5901">
      <w:pPr>
        <w:spacing w:before="120" w:after="120" w:line="240" w:lineRule="auto"/>
        <w:ind w:firstLine="480"/>
      </w:pPr>
      <w:r>
        <w:separator/>
      </w:r>
    </w:p>
  </w:endnote>
  <w:endnote w:type="continuationSeparator" w:id="0">
    <w:p w14:paraId="29DBB9C7" w14:textId="77777777" w:rsidR="000742BD" w:rsidRDefault="000742BD" w:rsidP="005C5901">
      <w:pPr>
        <w:spacing w:before="120" w:after="12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96A90" w14:textId="77777777" w:rsidR="005C5901" w:rsidRDefault="005C5901">
    <w:pPr>
      <w:pStyle w:val="af6"/>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633652"/>
      <w:docPartObj>
        <w:docPartGallery w:val="Page Numbers (Bottom of Page)"/>
        <w:docPartUnique/>
      </w:docPartObj>
    </w:sdtPr>
    <w:sdtContent>
      <w:p w14:paraId="026A6CCD" w14:textId="60744EE1" w:rsidR="005C5901" w:rsidRDefault="005C5901">
        <w:pPr>
          <w:pStyle w:val="af6"/>
          <w:spacing w:before="120" w:after="120"/>
          <w:ind w:firstLine="360"/>
          <w:jc w:val="center"/>
        </w:pPr>
        <w:r>
          <w:fldChar w:fldCharType="begin"/>
        </w:r>
        <w:r>
          <w:instrText>PAGE   \* MERGEFORMAT</w:instrText>
        </w:r>
        <w:r>
          <w:fldChar w:fldCharType="separate"/>
        </w:r>
        <w:r>
          <w:rPr>
            <w:lang w:val="zh-CN"/>
          </w:rPr>
          <w:t>2</w:t>
        </w:r>
        <w:r>
          <w:fldChar w:fldCharType="end"/>
        </w:r>
      </w:p>
    </w:sdtContent>
  </w:sdt>
  <w:p w14:paraId="08FF204F" w14:textId="77777777" w:rsidR="005C5901" w:rsidRDefault="005C5901">
    <w:pPr>
      <w:pStyle w:val="af6"/>
      <w:spacing w:before="120" w:after="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4DBC9" w14:textId="77777777" w:rsidR="005C5901" w:rsidRDefault="005C5901">
    <w:pPr>
      <w:pStyle w:val="af6"/>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DCBD8" w14:textId="77777777" w:rsidR="000742BD" w:rsidRDefault="000742BD" w:rsidP="005C5901">
      <w:pPr>
        <w:spacing w:before="120" w:after="120" w:line="240" w:lineRule="auto"/>
        <w:ind w:firstLine="480"/>
      </w:pPr>
      <w:r>
        <w:separator/>
      </w:r>
    </w:p>
  </w:footnote>
  <w:footnote w:type="continuationSeparator" w:id="0">
    <w:p w14:paraId="2BD3BA56" w14:textId="77777777" w:rsidR="000742BD" w:rsidRDefault="000742BD" w:rsidP="005C5901">
      <w:pPr>
        <w:spacing w:before="120" w:after="12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F32E0" w14:textId="77777777" w:rsidR="005C5901" w:rsidRDefault="005C5901">
    <w:pPr>
      <w:pStyle w:val="af4"/>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0DB0" w14:textId="77777777" w:rsidR="005C5901" w:rsidRDefault="005C5901">
    <w:pPr>
      <w:pStyle w:val="af4"/>
      <w:spacing w:before="120" w:after="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ABA39" w14:textId="77777777" w:rsidR="005C5901" w:rsidRDefault="005C5901">
    <w:pPr>
      <w:pStyle w:val="af4"/>
      <w:spacing w:before="120" w:after="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109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85C7AD4"/>
    <w:multiLevelType w:val="multilevel"/>
    <w:tmpl w:val="C48E1904"/>
    <w:lvl w:ilvl="0">
      <w:start w:val="1"/>
      <w:numFmt w:val="decimal"/>
      <w:pStyle w:val="2"/>
      <w:lvlText w:val="%1"/>
      <w:lvlJc w:val="left"/>
      <w:pPr>
        <w:ind w:left="567" w:hanging="567"/>
      </w:pPr>
      <w:rPr>
        <w:rFonts w:hint="eastAsia"/>
      </w:rPr>
    </w:lvl>
    <w:lvl w:ilvl="1">
      <w:start w:val="1"/>
      <w:numFmt w:val="decimal"/>
      <w:pStyle w:val="3"/>
      <w:lvlText w:val="%1.%2"/>
      <w:lvlJc w:val="left"/>
      <w:pPr>
        <w:ind w:left="567" w:hanging="567"/>
      </w:pPr>
      <w:rPr>
        <w:rFonts w:hint="eastAsia"/>
      </w:rPr>
    </w:lvl>
    <w:lvl w:ilvl="2">
      <w:start w:val="1"/>
      <w:numFmt w:val="decimal"/>
      <w:pStyle w:val="4"/>
      <w:lvlText w:val="%1.%2.%3"/>
      <w:lvlJc w:val="left"/>
      <w:pPr>
        <w:ind w:left="567" w:hanging="567"/>
      </w:pPr>
      <w:rPr>
        <w:rFonts w:hint="eastAsia"/>
      </w:rPr>
    </w:lvl>
    <w:lvl w:ilvl="3">
      <w:start w:val="1"/>
      <w:numFmt w:val="decimal"/>
      <w:lvlText w:val="%1.%2.%3.%4"/>
      <w:lvlJc w:val="left"/>
      <w:pPr>
        <w:ind w:left="567" w:hanging="567"/>
      </w:pPr>
      <w:rPr>
        <w:rFonts w:hint="eastAsia"/>
      </w:rPr>
    </w:lvl>
    <w:lvl w:ilvl="4">
      <w:start w:val="1"/>
      <w:numFmt w:val="decimal"/>
      <w:lvlText w:val="%1.%2.%3.%4.%5"/>
      <w:lvlJc w:val="left"/>
      <w:pPr>
        <w:ind w:left="567" w:hanging="567"/>
      </w:pPr>
      <w:rPr>
        <w:rFonts w:hint="eastAsia"/>
      </w:rPr>
    </w:lvl>
    <w:lvl w:ilvl="5">
      <w:start w:val="1"/>
      <w:numFmt w:val="decimal"/>
      <w:lvlText w:val="%1.%2.%3.%4.%5.%6"/>
      <w:lvlJc w:val="left"/>
      <w:pPr>
        <w:ind w:left="567" w:hanging="567"/>
      </w:pPr>
      <w:rPr>
        <w:rFonts w:hint="eastAsia"/>
      </w:rPr>
    </w:lvl>
    <w:lvl w:ilvl="6">
      <w:start w:val="1"/>
      <w:numFmt w:val="decimal"/>
      <w:lvlText w:val="%1.%2.%3.%4.%5.%6.%7"/>
      <w:lvlJc w:val="left"/>
      <w:pPr>
        <w:ind w:left="567" w:hanging="567"/>
      </w:pPr>
      <w:rPr>
        <w:rFonts w:hint="eastAsia"/>
      </w:rPr>
    </w:lvl>
    <w:lvl w:ilvl="7">
      <w:start w:val="1"/>
      <w:numFmt w:val="decimal"/>
      <w:lvlText w:val="%1.%2.%3.%4.%5.%6.%7.%8"/>
      <w:lvlJc w:val="left"/>
      <w:pPr>
        <w:ind w:left="567" w:hanging="567"/>
      </w:pPr>
      <w:rPr>
        <w:rFonts w:hint="eastAsia"/>
      </w:rPr>
    </w:lvl>
    <w:lvl w:ilvl="8">
      <w:start w:val="1"/>
      <w:numFmt w:val="decimal"/>
      <w:lvlText w:val="%1.%2.%3.%4.%5.%6.%7.%8.%9"/>
      <w:lvlJc w:val="left"/>
      <w:pPr>
        <w:ind w:left="567" w:hanging="567"/>
      </w:pPr>
      <w:rPr>
        <w:rFonts w:hint="eastAsia"/>
      </w:rPr>
    </w:lvl>
  </w:abstractNum>
  <w:abstractNum w:abstractNumId="2" w15:restartNumberingAfterBreak="0">
    <w:nsid w:val="29056640"/>
    <w:multiLevelType w:val="multilevel"/>
    <w:tmpl w:val="5CF45214"/>
    <w:name w:val="Equation"/>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556D7E1B"/>
    <w:multiLevelType w:val="hybridMultilevel"/>
    <w:tmpl w:val="3036CFB4"/>
    <w:lvl w:ilvl="0" w:tplc="91B2F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23251338">
    <w:abstractNumId w:val="2"/>
  </w:num>
  <w:num w:numId="2" w16cid:durableId="1749811870">
    <w:abstractNumId w:val="0"/>
  </w:num>
  <w:num w:numId="3" w16cid:durableId="563952328">
    <w:abstractNumId w:val="3"/>
  </w:num>
  <w:num w:numId="4" w16cid:durableId="1311903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zcyMbUwMLQwMjVR0lEKTi0uzszPAykwNawFAK07ZQktAAAA"/>
    <w:docVar w:name="EN.InstantFormat" w:val="&lt;ENInstantFormat&gt;&lt;Enabled&gt;1&lt;/Enabled&gt;&lt;ScanUnformatted&gt;1&lt;/ScanUnformatted&gt;&lt;ScanChanges&gt;1&lt;/ScanChanges&gt;&lt;Suspended&gt;0&lt;/Suspended&gt;&lt;/ENInstantFormat&gt;"/>
    <w:docVar w:name="EN.Layout" w:val="&lt;ENLayout&gt;&lt;Style&gt;J Wind Eng Ind Aerody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zewz0srr259te2d2n5tf26x0rzwtepp0ev&quot;&gt;Thesis Library&lt;record-ids&gt;&lt;item&gt;33&lt;/item&gt;&lt;item&gt;34&lt;/item&gt;&lt;item&gt;35&lt;/item&gt;&lt;item&gt;39&lt;/item&gt;&lt;item&gt;53&lt;/item&gt;&lt;item&gt;56&lt;/item&gt;&lt;item&gt;61&lt;/item&gt;&lt;item&gt;69&lt;/item&gt;&lt;item&gt;70&lt;/item&gt;&lt;item&gt;71&lt;/item&gt;&lt;item&gt;77&lt;/item&gt;&lt;item&gt;78&lt;/item&gt;&lt;item&gt;79&lt;/item&gt;&lt;item&gt;80&lt;/item&gt;&lt;item&gt;85&lt;/item&gt;&lt;item&gt;93&lt;/item&gt;&lt;item&gt;113&lt;/item&gt;&lt;item&gt;130&lt;/item&gt;&lt;item&gt;144&lt;/item&gt;&lt;item&gt;146&lt;/item&gt;&lt;item&gt;147&lt;/item&gt;&lt;item&gt;149&lt;/item&gt;&lt;item&gt;150&lt;/item&gt;&lt;item&gt;151&lt;/item&gt;&lt;item&gt;152&lt;/item&gt;&lt;item&gt;153&lt;/item&gt;&lt;item&gt;154&lt;/item&gt;&lt;item&gt;169&lt;/item&gt;&lt;item&gt;170&lt;/item&gt;&lt;item&gt;171&lt;/item&gt;&lt;item&gt;172&lt;/item&gt;&lt;item&gt;173&lt;/item&gt;&lt;item&gt;174&lt;/item&gt;&lt;/record-ids&gt;&lt;/item&gt;&lt;/Libraries&gt;"/>
  </w:docVars>
  <w:rsids>
    <w:rsidRoot w:val="00DF5C2F"/>
    <w:rsid w:val="00000463"/>
    <w:rsid w:val="0000581C"/>
    <w:rsid w:val="000109B3"/>
    <w:rsid w:val="00010BAE"/>
    <w:rsid w:val="00012A2F"/>
    <w:rsid w:val="00013A8B"/>
    <w:rsid w:val="00016BE0"/>
    <w:rsid w:val="00020BB5"/>
    <w:rsid w:val="000254BD"/>
    <w:rsid w:val="00025580"/>
    <w:rsid w:val="000266C0"/>
    <w:rsid w:val="00030F42"/>
    <w:rsid w:val="00032B41"/>
    <w:rsid w:val="00033E21"/>
    <w:rsid w:val="00041231"/>
    <w:rsid w:val="00050B6C"/>
    <w:rsid w:val="00056C52"/>
    <w:rsid w:val="00061E8C"/>
    <w:rsid w:val="00062EBD"/>
    <w:rsid w:val="00063FA3"/>
    <w:rsid w:val="00072383"/>
    <w:rsid w:val="000742BD"/>
    <w:rsid w:val="00076984"/>
    <w:rsid w:val="00077436"/>
    <w:rsid w:val="000857B7"/>
    <w:rsid w:val="00090380"/>
    <w:rsid w:val="00090CD1"/>
    <w:rsid w:val="0009616F"/>
    <w:rsid w:val="000A11B2"/>
    <w:rsid w:val="000A67C7"/>
    <w:rsid w:val="000D0DD4"/>
    <w:rsid w:val="000D3A49"/>
    <w:rsid w:val="000D3F01"/>
    <w:rsid w:val="000D4BE7"/>
    <w:rsid w:val="000D68FE"/>
    <w:rsid w:val="000E4CE3"/>
    <w:rsid w:val="000F2C5B"/>
    <w:rsid w:val="000F3EFC"/>
    <w:rsid w:val="00106172"/>
    <w:rsid w:val="00110538"/>
    <w:rsid w:val="0011220A"/>
    <w:rsid w:val="001145D5"/>
    <w:rsid w:val="00117990"/>
    <w:rsid w:val="00120403"/>
    <w:rsid w:val="00122850"/>
    <w:rsid w:val="00125F01"/>
    <w:rsid w:val="00130C17"/>
    <w:rsid w:val="00131CFA"/>
    <w:rsid w:val="001340C9"/>
    <w:rsid w:val="0013640E"/>
    <w:rsid w:val="00137A89"/>
    <w:rsid w:val="00145692"/>
    <w:rsid w:val="00153933"/>
    <w:rsid w:val="00157DD3"/>
    <w:rsid w:val="001609B1"/>
    <w:rsid w:val="001662C1"/>
    <w:rsid w:val="00172E3E"/>
    <w:rsid w:val="00173B6D"/>
    <w:rsid w:val="001807F6"/>
    <w:rsid w:val="00180E6A"/>
    <w:rsid w:val="00184DC1"/>
    <w:rsid w:val="001851C4"/>
    <w:rsid w:val="00195F8D"/>
    <w:rsid w:val="001B32A4"/>
    <w:rsid w:val="001B4E3A"/>
    <w:rsid w:val="001B6250"/>
    <w:rsid w:val="001B771F"/>
    <w:rsid w:val="001C0007"/>
    <w:rsid w:val="001C114E"/>
    <w:rsid w:val="001C3BD7"/>
    <w:rsid w:val="001D1806"/>
    <w:rsid w:val="001D290A"/>
    <w:rsid w:val="001E788B"/>
    <w:rsid w:val="001E7B02"/>
    <w:rsid w:val="001F0ACD"/>
    <w:rsid w:val="001F18C3"/>
    <w:rsid w:val="001F656C"/>
    <w:rsid w:val="00200391"/>
    <w:rsid w:val="00201E47"/>
    <w:rsid w:val="00205CDE"/>
    <w:rsid w:val="002101DA"/>
    <w:rsid w:val="00216CEB"/>
    <w:rsid w:val="00217C47"/>
    <w:rsid w:val="00235E90"/>
    <w:rsid w:val="0024575D"/>
    <w:rsid w:val="00246C40"/>
    <w:rsid w:val="002478C5"/>
    <w:rsid w:val="00250AFF"/>
    <w:rsid w:val="00252F05"/>
    <w:rsid w:val="00255A87"/>
    <w:rsid w:val="002578FE"/>
    <w:rsid w:val="0026013A"/>
    <w:rsid w:val="00262B86"/>
    <w:rsid w:val="002724D8"/>
    <w:rsid w:val="00277325"/>
    <w:rsid w:val="00283C24"/>
    <w:rsid w:val="00284F47"/>
    <w:rsid w:val="00287A8D"/>
    <w:rsid w:val="002A1679"/>
    <w:rsid w:val="002A4329"/>
    <w:rsid w:val="002B0133"/>
    <w:rsid w:val="002B037D"/>
    <w:rsid w:val="002B5786"/>
    <w:rsid w:val="002B778D"/>
    <w:rsid w:val="002C7563"/>
    <w:rsid w:val="002D118E"/>
    <w:rsid w:val="002D6705"/>
    <w:rsid w:val="002D6BE2"/>
    <w:rsid w:val="002E2498"/>
    <w:rsid w:val="002E296A"/>
    <w:rsid w:val="002E415B"/>
    <w:rsid w:val="002F01B5"/>
    <w:rsid w:val="002F73B9"/>
    <w:rsid w:val="00302B4D"/>
    <w:rsid w:val="00303048"/>
    <w:rsid w:val="00316AC7"/>
    <w:rsid w:val="00320AA2"/>
    <w:rsid w:val="00323FD1"/>
    <w:rsid w:val="003319E5"/>
    <w:rsid w:val="00332EBD"/>
    <w:rsid w:val="00341E3E"/>
    <w:rsid w:val="00342ABD"/>
    <w:rsid w:val="00351441"/>
    <w:rsid w:val="00356B22"/>
    <w:rsid w:val="00356D97"/>
    <w:rsid w:val="00357943"/>
    <w:rsid w:val="0036065A"/>
    <w:rsid w:val="00361940"/>
    <w:rsid w:val="0036533F"/>
    <w:rsid w:val="00377473"/>
    <w:rsid w:val="00384F35"/>
    <w:rsid w:val="00387C1F"/>
    <w:rsid w:val="003932FC"/>
    <w:rsid w:val="003964B3"/>
    <w:rsid w:val="003A1794"/>
    <w:rsid w:val="003A17AA"/>
    <w:rsid w:val="003A4D3E"/>
    <w:rsid w:val="003B76AC"/>
    <w:rsid w:val="003C65DB"/>
    <w:rsid w:val="003C6C3F"/>
    <w:rsid w:val="003D1473"/>
    <w:rsid w:val="003D16CF"/>
    <w:rsid w:val="003D3D73"/>
    <w:rsid w:val="003E0097"/>
    <w:rsid w:val="003E4657"/>
    <w:rsid w:val="003E4AC1"/>
    <w:rsid w:val="003E62F6"/>
    <w:rsid w:val="003F16D6"/>
    <w:rsid w:val="003F5096"/>
    <w:rsid w:val="00400A7B"/>
    <w:rsid w:val="00406308"/>
    <w:rsid w:val="00406574"/>
    <w:rsid w:val="00412CFE"/>
    <w:rsid w:val="004142AE"/>
    <w:rsid w:val="0041550F"/>
    <w:rsid w:val="0041630E"/>
    <w:rsid w:val="00436C5E"/>
    <w:rsid w:val="00440518"/>
    <w:rsid w:val="0044537F"/>
    <w:rsid w:val="0045539F"/>
    <w:rsid w:val="00460612"/>
    <w:rsid w:val="00461943"/>
    <w:rsid w:val="00480F1F"/>
    <w:rsid w:val="00481110"/>
    <w:rsid w:val="004846D3"/>
    <w:rsid w:val="00485818"/>
    <w:rsid w:val="00492A70"/>
    <w:rsid w:val="00494648"/>
    <w:rsid w:val="00496831"/>
    <w:rsid w:val="004A0A1C"/>
    <w:rsid w:val="004A227F"/>
    <w:rsid w:val="004A4BE7"/>
    <w:rsid w:val="004B0FBF"/>
    <w:rsid w:val="004B477A"/>
    <w:rsid w:val="004C1EB9"/>
    <w:rsid w:val="004D1F66"/>
    <w:rsid w:val="004D61DB"/>
    <w:rsid w:val="004E0A00"/>
    <w:rsid w:val="004E206B"/>
    <w:rsid w:val="00502864"/>
    <w:rsid w:val="005033D6"/>
    <w:rsid w:val="00505449"/>
    <w:rsid w:val="0051258A"/>
    <w:rsid w:val="00513631"/>
    <w:rsid w:val="005149FF"/>
    <w:rsid w:val="0051520A"/>
    <w:rsid w:val="00520EB4"/>
    <w:rsid w:val="00521104"/>
    <w:rsid w:val="005265D3"/>
    <w:rsid w:val="00527C77"/>
    <w:rsid w:val="005301C0"/>
    <w:rsid w:val="00531E07"/>
    <w:rsid w:val="00534A6E"/>
    <w:rsid w:val="005404F5"/>
    <w:rsid w:val="00541797"/>
    <w:rsid w:val="005417CE"/>
    <w:rsid w:val="005425A9"/>
    <w:rsid w:val="00543AA4"/>
    <w:rsid w:val="00544C2F"/>
    <w:rsid w:val="00550A9D"/>
    <w:rsid w:val="00552ABC"/>
    <w:rsid w:val="005537C5"/>
    <w:rsid w:val="0056031A"/>
    <w:rsid w:val="00561DF8"/>
    <w:rsid w:val="0056476E"/>
    <w:rsid w:val="00570001"/>
    <w:rsid w:val="00571025"/>
    <w:rsid w:val="00572906"/>
    <w:rsid w:val="005730CD"/>
    <w:rsid w:val="00573F72"/>
    <w:rsid w:val="00580BE7"/>
    <w:rsid w:val="005842D1"/>
    <w:rsid w:val="005924DA"/>
    <w:rsid w:val="00596B31"/>
    <w:rsid w:val="00597B19"/>
    <w:rsid w:val="005A142F"/>
    <w:rsid w:val="005A3268"/>
    <w:rsid w:val="005A7078"/>
    <w:rsid w:val="005C5901"/>
    <w:rsid w:val="005C6D52"/>
    <w:rsid w:val="005D4385"/>
    <w:rsid w:val="005D688E"/>
    <w:rsid w:val="005D78EA"/>
    <w:rsid w:val="005D7F3B"/>
    <w:rsid w:val="005E10A8"/>
    <w:rsid w:val="005E4BDC"/>
    <w:rsid w:val="005E4EA9"/>
    <w:rsid w:val="005E52C0"/>
    <w:rsid w:val="005E7B69"/>
    <w:rsid w:val="005E7FD1"/>
    <w:rsid w:val="005F278D"/>
    <w:rsid w:val="005F5675"/>
    <w:rsid w:val="005F705A"/>
    <w:rsid w:val="0060035C"/>
    <w:rsid w:val="0060674F"/>
    <w:rsid w:val="00610B41"/>
    <w:rsid w:val="006120E1"/>
    <w:rsid w:val="0062004B"/>
    <w:rsid w:val="006205AF"/>
    <w:rsid w:val="00620F0D"/>
    <w:rsid w:val="0062351D"/>
    <w:rsid w:val="00625DAA"/>
    <w:rsid w:val="00635DC1"/>
    <w:rsid w:val="006400F5"/>
    <w:rsid w:val="00645E3B"/>
    <w:rsid w:val="006466EC"/>
    <w:rsid w:val="006514B5"/>
    <w:rsid w:val="00654A43"/>
    <w:rsid w:val="0065731F"/>
    <w:rsid w:val="0066579F"/>
    <w:rsid w:val="0067729A"/>
    <w:rsid w:val="00680B5E"/>
    <w:rsid w:val="00683AE7"/>
    <w:rsid w:val="00683D82"/>
    <w:rsid w:val="00686C07"/>
    <w:rsid w:val="00693550"/>
    <w:rsid w:val="006A088D"/>
    <w:rsid w:val="006A0DB0"/>
    <w:rsid w:val="006A151C"/>
    <w:rsid w:val="006A17D4"/>
    <w:rsid w:val="006A4A33"/>
    <w:rsid w:val="006A4BE7"/>
    <w:rsid w:val="006A6891"/>
    <w:rsid w:val="006B4C4E"/>
    <w:rsid w:val="006B5FCE"/>
    <w:rsid w:val="006B6A0B"/>
    <w:rsid w:val="006C4E7F"/>
    <w:rsid w:val="006D15E0"/>
    <w:rsid w:val="006D3681"/>
    <w:rsid w:val="006D67EC"/>
    <w:rsid w:val="006D6978"/>
    <w:rsid w:val="006D779C"/>
    <w:rsid w:val="006E4397"/>
    <w:rsid w:val="006E5D59"/>
    <w:rsid w:val="006F57F1"/>
    <w:rsid w:val="006F6349"/>
    <w:rsid w:val="007017C3"/>
    <w:rsid w:val="00702956"/>
    <w:rsid w:val="0070503E"/>
    <w:rsid w:val="00706258"/>
    <w:rsid w:val="007179BC"/>
    <w:rsid w:val="0072460A"/>
    <w:rsid w:val="007279E5"/>
    <w:rsid w:val="00730704"/>
    <w:rsid w:val="00737B0A"/>
    <w:rsid w:val="0074183C"/>
    <w:rsid w:val="00743740"/>
    <w:rsid w:val="00747F69"/>
    <w:rsid w:val="007530AD"/>
    <w:rsid w:val="00753B79"/>
    <w:rsid w:val="00764888"/>
    <w:rsid w:val="00765A4C"/>
    <w:rsid w:val="00767E93"/>
    <w:rsid w:val="00772EC0"/>
    <w:rsid w:val="0078252F"/>
    <w:rsid w:val="0078264B"/>
    <w:rsid w:val="007905B8"/>
    <w:rsid w:val="00790700"/>
    <w:rsid w:val="00792818"/>
    <w:rsid w:val="007963C2"/>
    <w:rsid w:val="007978BF"/>
    <w:rsid w:val="007A412C"/>
    <w:rsid w:val="007A4AC1"/>
    <w:rsid w:val="007A5081"/>
    <w:rsid w:val="007B6098"/>
    <w:rsid w:val="007C214B"/>
    <w:rsid w:val="007C68C4"/>
    <w:rsid w:val="007C712E"/>
    <w:rsid w:val="007D0B8B"/>
    <w:rsid w:val="007D311F"/>
    <w:rsid w:val="007D5DC0"/>
    <w:rsid w:val="007D7490"/>
    <w:rsid w:val="007D797A"/>
    <w:rsid w:val="007E059E"/>
    <w:rsid w:val="007E0F64"/>
    <w:rsid w:val="007E4007"/>
    <w:rsid w:val="007E6C57"/>
    <w:rsid w:val="007F4A50"/>
    <w:rsid w:val="00800A9F"/>
    <w:rsid w:val="00807300"/>
    <w:rsid w:val="008143F5"/>
    <w:rsid w:val="008176FD"/>
    <w:rsid w:val="00817701"/>
    <w:rsid w:val="00825EBB"/>
    <w:rsid w:val="00825F2D"/>
    <w:rsid w:val="00830755"/>
    <w:rsid w:val="0083562F"/>
    <w:rsid w:val="00845EAD"/>
    <w:rsid w:val="008467EB"/>
    <w:rsid w:val="00850FEA"/>
    <w:rsid w:val="008650A1"/>
    <w:rsid w:val="00865B1F"/>
    <w:rsid w:val="008728B5"/>
    <w:rsid w:val="0087506F"/>
    <w:rsid w:val="00875071"/>
    <w:rsid w:val="008843FE"/>
    <w:rsid w:val="0088502E"/>
    <w:rsid w:val="00885263"/>
    <w:rsid w:val="00887DBD"/>
    <w:rsid w:val="00895C0E"/>
    <w:rsid w:val="00896621"/>
    <w:rsid w:val="008A0F1E"/>
    <w:rsid w:val="008A4687"/>
    <w:rsid w:val="008B2D40"/>
    <w:rsid w:val="008B4930"/>
    <w:rsid w:val="008B503E"/>
    <w:rsid w:val="008C16AE"/>
    <w:rsid w:val="008C2960"/>
    <w:rsid w:val="008C42AC"/>
    <w:rsid w:val="008D06AA"/>
    <w:rsid w:val="008D1E6F"/>
    <w:rsid w:val="008D2711"/>
    <w:rsid w:val="008E6BBD"/>
    <w:rsid w:val="008E7ED0"/>
    <w:rsid w:val="008F2FFD"/>
    <w:rsid w:val="0090221B"/>
    <w:rsid w:val="009030C1"/>
    <w:rsid w:val="00904894"/>
    <w:rsid w:val="00904ECE"/>
    <w:rsid w:val="00910EE8"/>
    <w:rsid w:val="0091206C"/>
    <w:rsid w:val="00921801"/>
    <w:rsid w:val="00921D09"/>
    <w:rsid w:val="009222C0"/>
    <w:rsid w:val="00924358"/>
    <w:rsid w:val="009253E6"/>
    <w:rsid w:val="009319C5"/>
    <w:rsid w:val="00932CD8"/>
    <w:rsid w:val="009360E7"/>
    <w:rsid w:val="009363C5"/>
    <w:rsid w:val="00937D45"/>
    <w:rsid w:val="0094026A"/>
    <w:rsid w:val="009405C0"/>
    <w:rsid w:val="00946231"/>
    <w:rsid w:val="0095796C"/>
    <w:rsid w:val="00963B6B"/>
    <w:rsid w:val="009669FC"/>
    <w:rsid w:val="00967FE9"/>
    <w:rsid w:val="009723B3"/>
    <w:rsid w:val="00977F6B"/>
    <w:rsid w:val="009845AA"/>
    <w:rsid w:val="009876FD"/>
    <w:rsid w:val="009877D0"/>
    <w:rsid w:val="00992A4A"/>
    <w:rsid w:val="009A1385"/>
    <w:rsid w:val="009A34CB"/>
    <w:rsid w:val="009A7978"/>
    <w:rsid w:val="009B573C"/>
    <w:rsid w:val="009C01A3"/>
    <w:rsid w:val="009C1478"/>
    <w:rsid w:val="009C1FC7"/>
    <w:rsid w:val="009D44F3"/>
    <w:rsid w:val="009D60D6"/>
    <w:rsid w:val="009E5B38"/>
    <w:rsid w:val="009E717D"/>
    <w:rsid w:val="009F1692"/>
    <w:rsid w:val="009F2106"/>
    <w:rsid w:val="009F785B"/>
    <w:rsid w:val="00A053F1"/>
    <w:rsid w:val="00A112FE"/>
    <w:rsid w:val="00A115D6"/>
    <w:rsid w:val="00A12F1E"/>
    <w:rsid w:val="00A1567A"/>
    <w:rsid w:val="00A31D11"/>
    <w:rsid w:val="00A32787"/>
    <w:rsid w:val="00A33A3F"/>
    <w:rsid w:val="00A34999"/>
    <w:rsid w:val="00A42F01"/>
    <w:rsid w:val="00A44CE4"/>
    <w:rsid w:val="00A4603E"/>
    <w:rsid w:val="00A614D5"/>
    <w:rsid w:val="00A64595"/>
    <w:rsid w:val="00A7125A"/>
    <w:rsid w:val="00A7255A"/>
    <w:rsid w:val="00A81F48"/>
    <w:rsid w:val="00A96508"/>
    <w:rsid w:val="00A96E2D"/>
    <w:rsid w:val="00A978B9"/>
    <w:rsid w:val="00AA05AA"/>
    <w:rsid w:val="00AA6642"/>
    <w:rsid w:val="00AC30BE"/>
    <w:rsid w:val="00AC4A38"/>
    <w:rsid w:val="00AD13B5"/>
    <w:rsid w:val="00AD51A0"/>
    <w:rsid w:val="00AE0665"/>
    <w:rsid w:val="00AE1A8F"/>
    <w:rsid w:val="00AE1CBF"/>
    <w:rsid w:val="00AE2550"/>
    <w:rsid w:val="00AE2C7C"/>
    <w:rsid w:val="00AE51AF"/>
    <w:rsid w:val="00AE7E47"/>
    <w:rsid w:val="00AF3C8D"/>
    <w:rsid w:val="00AF54AC"/>
    <w:rsid w:val="00AF56E1"/>
    <w:rsid w:val="00B01C6B"/>
    <w:rsid w:val="00B0414E"/>
    <w:rsid w:val="00B04A41"/>
    <w:rsid w:val="00B05383"/>
    <w:rsid w:val="00B05C87"/>
    <w:rsid w:val="00B07E85"/>
    <w:rsid w:val="00B10384"/>
    <w:rsid w:val="00B133E4"/>
    <w:rsid w:val="00B15187"/>
    <w:rsid w:val="00B167D4"/>
    <w:rsid w:val="00B21665"/>
    <w:rsid w:val="00B2243D"/>
    <w:rsid w:val="00B25F1C"/>
    <w:rsid w:val="00B33A1C"/>
    <w:rsid w:val="00B404E9"/>
    <w:rsid w:val="00B4494B"/>
    <w:rsid w:val="00B5180E"/>
    <w:rsid w:val="00B527B8"/>
    <w:rsid w:val="00B53BE8"/>
    <w:rsid w:val="00B54DE5"/>
    <w:rsid w:val="00B55363"/>
    <w:rsid w:val="00B57A3F"/>
    <w:rsid w:val="00B57AA2"/>
    <w:rsid w:val="00B62BD7"/>
    <w:rsid w:val="00B644E9"/>
    <w:rsid w:val="00B649FD"/>
    <w:rsid w:val="00B704F1"/>
    <w:rsid w:val="00B739EE"/>
    <w:rsid w:val="00B73F62"/>
    <w:rsid w:val="00B83AB4"/>
    <w:rsid w:val="00B911F8"/>
    <w:rsid w:val="00B91D31"/>
    <w:rsid w:val="00B9708C"/>
    <w:rsid w:val="00BA23FF"/>
    <w:rsid w:val="00BA3ECC"/>
    <w:rsid w:val="00BA53DF"/>
    <w:rsid w:val="00BB1472"/>
    <w:rsid w:val="00BB1490"/>
    <w:rsid w:val="00BB14AC"/>
    <w:rsid w:val="00BB26BA"/>
    <w:rsid w:val="00BB6CE6"/>
    <w:rsid w:val="00BC2284"/>
    <w:rsid w:val="00BD110F"/>
    <w:rsid w:val="00BD35E7"/>
    <w:rsid w:val="00BE067D"/>
    <w:rsid w:val="00BF0EF9"/>
    <w:rsid w:val="00C00D30"/>
    <w:rsid w:val="00C02A24"/>
    <w:rsid w:val="00C125F8"/>
    <w:rsid w:val="00C13855"/>
    <w:rsid w:val="00C1576A"/>
    <w:rsid w:val="00C22D38"/>
    <w:rsid w:val="00C32036"/>
    <w:rsid w:val="00C3496C"/>
    <w:rsid w:val="00C3632B"/>
    <w:rsid w:val="00C37BEB"/>
    <w:rsid w:val="00C37E3B"/>
    <w:rsid w:val="00C40923"/>
    <w:rsid w:val="00C442CD"/>
    <w:rsid w:val="00C462DB"/>
    <w:rsid w:val="00C46F26"/>
    <w:rsid w:val="00C46F2C"/>
    <w:rsid w:val="00C52745"/>
    <w:rsid w:val="00C54F4A"/>
    <w:rsid w:val="00C6122F"/>
    <w:rsid w:val="00C64A27"/>
    <w:rsid w:val="00C718A1"/>
    <w:rsid w:val="00C75A45"/>
    <w:rsid w:val="00C76C70"/>
    <w:rsid w:val="00C77AB8"/>
    <w:rsid w:val="00C80057"/>
    <w:rsid w:val="00C801C3"/>
    <w:rsid w:val="00C83D5A"/>
    <w:rsid w:val="00C85322"/>
    <w:rsid w:val="00C861E0"/>
    <w:rsid w:val="00C87A70"/>
    <w:rsid w:val="00C9115C"/>
    <w:rsid w:val="00CA1328"/>
    <w:rsid w:val="00CA454C"/>
    <w:rsid w:val="00CA5273"/>
    <w:rsid w:val="00CB1A76"/>
    <w:rsid w:val="00CB3CE3"/>
    <w:rsid w:val="00CB614C"/>
    <w:rsid w:val="00CB6291"/>
    <w:rsid w:val="00CC0316"/>
    <w:rsid w:val="00CC10D2"/>
    <w:rsid w:val="00CD11B6"/>
    <w:rsid w:val="00CD1CDF"/>
    <w:rsid w:val="00CD2D00"/>
    <w:rsid w:val="00CD682A"/>
    <w:rsid w:val="00CE33BD"/>
    <w:rsid w:val="00CE341B"/>
    <w:rsid w:val="00CF5B85"/>
    <w:rsid w:val="00CF6CAB"/>
    <w:rsid w:val="00D01450"/>
    <w:rsid w:val="00D02F5F"/>
    <w:rsid w:val="00D03F10"/>
    <w:rsid w:val="00D05E38"/>
    <w:rsid w:val="00D0798E"/>
    <w:rsid w:val="00D07E69"/>
    <w:rsid w:val="00D15215"/>
    <w:rsid w:val="00D2127B"/>
    <w:rsid w:val="00D214FE"/>
    <w:rsid w:val="00D32048"/>
    <w:rsid w:val="00D42A45"/>
    <w:rsid w:val="00D435E5"/>
    <w:rsid w:val="00D44E42"/>
    <w:rsid w:val="00D60D5F"/>
    <w:rsid w:val="00D66D18"/>
    <w:rsid w:val="00D67A7F"/>
    <w:rsid w:val="00D74037"/>
    <w:rsid w:val="00D76893"/>
    <w:rsid w:val="00D854EE"/>
    <w:rsid w:val="00D9091E"/>
    <w:rsid w:val="00D91ACA"/>
    <w:rsid w:val="00D95F60"/>
    <w:rsid w:val="00DA02D5"/>
    <w:rsid w:val="00DA1080"/>
    <w:rsid w:val="00DA5DED"/>
    <w:rsid w:val="00DB3119"/>
    <w:rsid w:val="00DB4B50"/>
    <w:rsid w:val="00DC2861"/>
    <w:rsid w:val="00DC2B09"/>
    <w:rsid w:val="00DC55F2"/>
    <w:rsid w:val="00DC5BC2"/>
    <w:rsid w:val="00DD7752"/>
    <w:rsid w:val="00DE538B"/>
    <w:rsid w:val="00DF0C03"/>
    <w:rsid w:val="00DF5515"/>
    <w:rsid w:val="00DF5C2F"/>
    <w:rsid w:val="00DF6E66"/>
    <w:rsid w:val="00E062F3"/>
    <w:rsid w:val="00E0663F"/>
    <w:rsid w:val="00E146B3"/>
    <w:rsid w:val="00E175E4"/>
    <w:rsid w:val="00E30A22"/>
    <w:rsid w:val="00E33C83"/>
    <w:rsid w:val="00E347E7"/>
    <w:rsid w:val="00E43566"/>
    <w:rsid w:val="00E445E8"/>
    <w:rsid w:val="00E45660"/>
    <w:rsid w:val="00E45755"/>
    <w:rsid w:val="00E47AE5"/>
    <w:rsid w:val="00E62A03"/>
    <w:rsid w:val="00E671DB"/>
    <w:rsid w:val="00E72FAA"/>
    <w:rsid w:val="00E846F4"/>
    <w:rsid w:val="00E92EC0"/>
    <w:rsid w:val="00E92FE0"/>
    <w:rsid w:val="00EA1BAB"/>
    <w:rsid w:val="00EA512E"/>
    <w:rsid w:val="00EA7F49"/>
    <w:rsid w:val="00EB4B62"/>
    <w:rsid w:val="00EB67E9"/>
    <w:rsid w:val="00EC4424"/>
    <w:rsid w:val="00EC5C02"/>
    <w:rsid w:val="00EC65F4"/>
    <w:rsid w:val="00EC7839"/>
    <w:rsid w:val="00ED1027"/>
    <w:rsid w:val="00ED4184"/>
    <w:rsid w:val="00EE1379"/>
    <w:rsid w:val="00EE785A"/>
    <w:rsid w:val="00EF195E"/>
    <w:rsid w:val="00EF1ACD"/>
    <w:rsid w:val="00EF687E"/>
    <w:rsid w:val="00F00666"/>
    <w:rsid w:val="00F017C3"/>
    <w:rsid w:val="00F01BE2"/>
    <w:rsid w:val="00F04D3B"/>
    <w:rsid w:val="00F05E40"/>
    <w:rsid w:val="00F15587"/>
    <w:rsid w:val="00F16DCF"/>
    <w:rsid w:val="00F34751"/>
    <w:rsid w:val="00F34897"/>
    <w:rsid w:val="00F372AF"/>
    <w:rsid w:val="00F53063"/>
    <w:rsid w:val="00F56F2D"/>
    <w:rsid w:val="00F60501"/>
    <w:rsid w:val="00F613DD"/>
    <w:rsid w:val="00F71496"/>
    <w:rsid w:val="00F7284C"/>
    <w:rsid w:val="00F73CB6"/>
    <w:rsid w:val="00F7407B"/>
    <w:rsid w:val="00F7546B"/>
    <w:rsid w:val="00F75C81"/>
    <w:rsid w:val="00F8088A"/>
    <w:rsid w:val="00F940E5"/>
    <w:rsid w:val="00FA371D"/>
    <w:rsid w:val="00FA46E1"/>
    <w:rsid w:val="00FB0612"/>
    <w:rsid w:val="00FB0739"/>
    <w:rsid w:val="00FB1DE0"/>
    <w:rsid w:val="00FB257F"/>
    <w:rsid w:val="00FB6880"/>
    <w:rsid w:val="00FC1A85"/>
    <w:rsid w:val="00FD6143"/>
    <w:rsid w:val="00FD7193"/>
    <w:rsid w:val="00FF4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1B2B5"/>
  <w15:chartTrackingRefBased/>
  <w15:docId w15:val="{6E24519F-A4DE-4C3F-AC05-1308C06E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7490"/>
    <w:pPr>
      <w:spacing w:beforeLines="50" w:before="50" w:afterLines="50" w:after="50" w:line="480" w:lineRule="auto"/>
      <w:ind w:firstLineChars="200" w:firstLine="200"/>
      <w:jc w:val="both"/>
    </w:pPr>
    <w:rPr>
      <w:rFonts w:ascii="Times New Roman" w:hAnsi="Times New Roman"/>
      <w:sz w:val="24"/>
    </w:rPr>
  </w:style>
  <w:style w:type="paragraph" w:styleId="1">
    <w:name w:val="heading 1"/>
    <w:basedOn w:val="a"/>
    <w:next w:val="a"/>
    <w:link w:val="10"/>
    <w:uiPriority w:val="9"/>
    <w:qFormat/>
    <w:rsid w:val="00EB67E9"/>
    <w:pPr>
      <w:keepNext/>
      <w:keepLines/>
      <w:spacing w:before="120" w:after="120"/>
      <w:ind w:firstLineChars="0" w:firstLine="0"/>
      <w:jc w:val="center"/>
      <w:outlineLvl w:val="0"/>
    </w:pPr>
    <w:rPr>
      <w:rFonts w:eastAsiaTheme="majorEastAsia" w:cstheme="majorBidi"/>
      <w:b/>
      <w:sz w:val="36"/>
      <w:szCs w:val="32"/>
    </w:rPr>
  </w:style>
  <w:style w:type="paragraph" w:styleId="2">
    <w:name w:val="heading 2"/>
    <w:basedOn w:val="a"/>
    <w:next w:val="a"/>
    <w:link w:val="20"/>
    <w:uiPriority w:val="9"/>
    <w:unhideWhenUsed/>
    <w:qFormat/>
    <w:rsid w:val="00C442CD"/>
    <w:pPr>
      <w:keepNext/>
      <w:keepLines/>
      <w:numPr>
        <w:numId w:val="4"/>
      </w:numPr>
      <w:spacing w:afterLines="100" w:after="100" w:line="240" w:lineRule="auto"/>
      <w:ind w:left="0" w:firstLineChars="0" w:firstLine="0"/>
      <w:outlineLvl w:val="1"/>
    </w:pPr>
    <w:rPr>
      <w:rFonts w:eastAsiaTheme="majorEastAsia" w:cstheme="majorBidi"/>
      <w:b/>
      <w:sz w:val="32"/>
      <w:szCs w:val="26"/>
    </w:rPr>
  </w:style>
  <w:style w:type="paragraph" w:styleId="3">
    <w:name w:val="heading 3"/>
    <w:basedOn w:val="a"/>
    <w:next w:val="a"/>
    <w:link w:val="30"/>
    <w:autoRedefine/>
    <w:uiPriority w:val="9"/>
    <w:unhideWhenUsed/>
    <w:qFormat/>
    <w:rsid w:val="00C442CD"/>
    <w:pPr>
      <w:keepNext/>
      <w:keepLines/>
      <w:numPr>
        <w:ilvl w:val="1"/>
        <w:numId w:val="4"/>
      </w:numPr>
      <w:spacing w:before="120" w:after="120"/>
      <w:ind w:left="0" w:firstLineChars="0" w:firstLine="0"/>
      <w:jc w:val="left"/>
      <w:outlineLvl w:val="2"/>
    </w:pPr>
    <w:rPr>
      <w:rFonts w:eastAsiaTheme="majorEastAsia" w:cstheme="majorBidi"/>
      <w:b/>
      <w:sz w:val="28"/>
      <w:szCs w:val="24"/>
    </w:rPr>
  </w:style>
  <w:style w:type="paragraph" w:styleId="4">
    <w:name w:val="heading 4"/>
    <w:basedOn w:val="a"/>
    <w:next w:val="a"/>
    <w:link w:val="40"/>
    <w:uiPriority w:val="9"/>
    <w:unhideWhenUsed/>
    <w:qFormat/>
    <w:rsid w:val="00C442CD"/>
    <w:pPr>
      <w:keepNext/>
      <w:keepLines/>
      <w:numPr>
        <w:ilvl w:val="2"/>
        <w:numId w:val="4"/>
      </w:numPr>
      <w:spacing w:afterLines="100" w:after="100" w:line="240" w:lineRule="auto"/>
      <w:ind w:left="0" w:firstLineChars="0" w:firstLine="0"/>
      <w:jc w:val="left"/>
      <w:outlineLvl w:val="3"/>
    </w:pPr>
    <w:rPr>
      <w:rFonts w:eastAsiaTheme="majorEastAsia" w:cstheme="majorBidi"/>
      <w:i/>
      <w:iCs/>
      <w:sz w:val="28"/>
    </w:rPr>
  </w:style>
  <w:style w:type="paragraph" w:styleId="5">
    <w:name w:val="heading 5"/>
    <w:basedOn w:val="a"/>
    <w:next w:val="a"/>
    <w:link w:val="50"/>
    <w:autoRedefine/>
    <w:uiPriority w:val="9"/>
    <w:unhideWhenUsed/>
    <w:qFormat/>
    <w:rsid w:val="00B21665"/>
    <w:pPr>
      <w:keepNext/>
      <w:keepLines/>
      <w:spacing w:before="40" w:after="0"/>
      <w:ind w:firstLine="0"/>
      <w:jc w:val="left"/>
      <w:outlineLvl w:val="4"/>
    </w:pPr>
    <w:rPr>
      <w:rFonts w:eastAsiaTheme="majorEastAsia" w:cstheme="majorBidi"/>
    </w:rPr>
  </w:style>
  <w:style w:type="paragraph" w:styleId="6">
    <w:name w:val="heading 6"/>
    <w:basedOn w:val="a"/>
    <w:next w:val="a"/>
    <w:link w:val="60"/>
    <w:autoRedefine/>
    <w:uiPriority w:val="9"/>
    <w:semiHidden/>
    <w:unhideWhenUsed/>
    <w:qFormat/>
    <w:rsid w:val="00B21665"/>
    <w:pPr>
      <w:keepNext/>
      <w:keepLines/>
      <w:spacing w:before="40" w:after="0"/>
      <w:jc w:val="left"/>
      <w:outlineLvl w:val="5"/>
    </w:pPr>
    <w:rPr>
      <w:rFonts w:eastAsiaTheme="majorEastAsia" w:cstheme="majorBidi"/>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B67E9"/>
    <w:rPr>
      <w:rFonts w:ascii="Times New Roman" w:eastAsiaTheme="majorEastAsia" w:hAnsi="Times New Roman" w:cstheme="majorBidi"/>
      <w:b/>
      <w:sz w:val="36"/>
      <w:szCs w:val="32"/>
    </w:rPr>
  </w:style>
  <w:style w:type="character" w:customStyle="1" w:styleId="20">
    <w:name w:val="标题 2 字符"/>
    <w:basedOn w:val="a0"/>
    <w:link w:val="2"/>
    <w:uiPriority w:val="9"/>
    <w:rsid w:val="00C442CD"/>
    <w:rPr>
      <w:rFonts w:ascii="Times New Roman" w:eastAsiaTheme="majorEastAsia" w:hAnsi="Times New Roman" w:cstheme="majorBidi"/>
      <w:b/>
      <w:sz w:val="32"/>
      <w:szCs w:val="26"/>
    </w:rPr>
  </w:style>
  <w:style w:type="character" w:customStyle="1" w:styleId="30">
    <w:name w:val="标题 3 字符"/>
    <w:basedOn w:val="a0"/>
    <w:link w:val="3"/>
    <w:uiPriority w:val="9"/>
    <w:rsid w:val="00C442CD"/>
    <w:rPr>
      <w:rFonts w:ascii="Times New Roman" w:eastAsiaTheme="majorEastAsia" w:hAnsi="Times New Roman" w:cstheme="majorBidi"/>
      <w:b/>
      <w:sz w:val="28"/>
      <w:szCs w:val="24"/>
    </w:rPr>
  </w:style>
  <w:style w:type="character" w:customStyle="1" w:styleId="40">
    <w:name w:val="标题 4 字符"/>
    <w:basedOn w:val="a0"/>
    <w:link w:val="4"/>
    <w:uiPriority w:val="9"/>
    <w:rsid w:val="00C442CD"/>
    <w:rPr>
      <w:rFonts w:ascii="Times New Roman" w:eastAsiaTheme="majorEastAsia" w:hAnsi="Times New Roman" w:cstheme="majorBidi"/>
      <w:i/>
      <w:iCs/>
      <w:sz w:val="28"/>
    </w:rPr>
  </w:style>
  <w:style w:type="character" w:customStyle="1" w:styleId="50">
    <w:name w:val="标题 5 字符"/>
    <w:basedOn w:val="a0"/>
    <w:link w:val="5"/>
    <w:uiPriority w:val="9"/>
    <w:rsid w:val="00B21665"/>
    <w:rPr>
      <w:rFonts w:ascii="Times New Roman" w:eastAsiaTheme="majorEastAsia" w:hAnsi="Times New Roman" w:cstheme="majorBidi"/>
      <w:sz w:val="24"/>
    </w:rPr>
  </w:style>
  <w:style w:type="character" w:customStyle="1" w:styleId="60">
    <w:name w:val="标题 6 字符"/>
    <w:basedOn w:val="a0"/>
    <w:link w:val="6"/>
    <w:uiPriority w:val="9"/>
    <w:semiHidden/>
    <w:rsid w:val="00B21665"/>
    <w:rPr>
      <w:rFonts w:ascii="Times New Roman" w:eastAsiaTheme="majorEastAsia" w:hAnsi="Times New Roman" w:cstheme="majorBidi"/>
      <w:i/>
      <w:sz w:val="24"/>
    </w:rPr>
  </w:style>
  <w:style w:type="paragraph" w:styleId="a3">
    <w:name w:val="Title"/>
    <w:aliases w:val="Journal title"/>
    <w:basedOn w:val="a"/>
    <w:next w:val="a"/>
    <w:link w:val="a4"/>
    <w:autoRedefine/>
    <w:uiPriority w:val="10"/>
    <w:qFormat/>
    <w:rsid w:val="00E62A03"/>
    <w:pPr>
      <w:spacing w:after="0"/>
      <w:ind w:firstLine="0"/>
      <w:contextualSpacing/>
      <w:jc w:val="center"/>
      <w:outlineLvl w:val="0"/>
    </w:pPr>
    <w:rPr>
      <w:rFonts w:eastAsiaTheme="majorEastAsia" w:cstheme="majorBidi"/>
      <w:b/>
      <w:spacing w:val="-10"/>
      <w:kern w:val="28"/>
      <w:sz w:val="40"/>
      <w:szCs w:val="56"/>
    </w:rPr>
  </w:style>
  <w:style w:type="character" w:customStyle="1" w:styleId="a4">
    <w:name w:val="标题 字符"/>
    <w:aliases w:val="Journal title 字符"/>
    <w:basedOn w:val="a0"/>
    <w:link w:val="a3"/>
    <w:uiPriority w:val="10"/>
    <w:rsid w:val="00E62A03"/>
    <w:rPr>
      <w:rFonts w:ascii="Times New Roman" w:eastAsiaTheme="majorEastAsia" w:hAnsi="Times New Roman" w:cstheme="majorBidi"/>
      <w:b/>
      <w:spacing w:val="-10"/>
      <w:kern w:val="28"/>
      <w:sz w:val="40"/>
      <w:szCs w:val="56"/>
    </w:rPr>
  </w:style>
  <w:style w:type="paragraph" w:styleId="a5">
    <w:name w:val="Subtitle"/>
    <w:basedOn w:val="a"/>
    <w:next w:val="a"/>
    <w:link w:val="a6"/>
    <w:uiPriority w:val="11"/>
    <w:qFormat/>
    <w:rsid w:val="00C442CD"/>
    <w:pPr>
      <w:numPr>
        <w:ilvl w:val="1"/>
      </w:numPr>
      <w:ind w:firstLineChars="200" w:firstLine="200"/>
      <w:outlineLvl w:val="1"/>
    </w:pPr>
    <w:rPr>
      <w:b/>
      <w:sz w:val="32"/>
    </w:rPr>
  </w:style>
  <w:style w:type="character" w:customStyle="1" w:styleId="a6">
    <w:name w:val="副标题 字符"/>
    <w:basedOn w:val="a0"/>
    <w:link w:val="a5"/>
    <w:uiPriority w:val="11"/>
    <w:rsid w:val="00C442CD"/>
    <w:rPr>
      <w:rFonts w:ascii="Times New Roman" w:hAnsi="Times New Roman"/>
      <w:b/>
      <w:sz w:val="32"/>
    </w:rPr>
  </w:style>
  <w:style w:type="paragraph" w:customStyle="1" w:styleId="Subtitle2">
    <w:name w:val="Subtitle2"/>
    <w:basedOn w:val="a"/>
    <w:next w:val="a"/>
    <w:link w:val="Subtitle2Char"/>
    <w:qFormat/>
    <w:rsid w:val="00BA53DF"/>
    <w:pPr>
      <w:spacing w:before="120" w:after="120"/>
      <w:ind w:firstLine="0"/>
      <w:outlineLvl w:val="1"/>
    </w:pPr>
    <w:rPr>
      <w:sz w:val="28"/>
    </w:rPr>
  </w:style>
  <w:style w:type="paragraph" w:customStyle="1" w:styleId="Subtitle3">
    <w:name w:val="Subtitle3"/>
    <w:basedOn w:val="a"/>
    <w:next w:val="a"/>
    <w:link w:val="Subtitle3Char"/>
    <w:autoRedefine/>
    <w:qFormat/>
    <w:rsid w:val="00496831"/>
    <w:pPr>
      <w:ind w:firstLine="0"/>
      <w:outlineLvl w:val="2"/>
    </w:pPr>
    <w:rPr>
      <w:i/>
      <w:sz w:val="28"/>
    </w:rPr>
  </w:style>
  <w:style w:type="character" w:customStyle="1" w:styleId="Subtitle2Char">
    <w:name w:val="Subtitle2 Char"/>
    <w:basedOn w:val="a0"/>
    <w:link w:val="Subtitle2"/>
    <w:rsid w:val="00BA53DF"/>
    <w:rPr>
      <w:rFonts w:ascii="Times New Roman" w:hAnsi="Times New Roman"/>
      <w:sz w:val="28"/>
    </w:rPr>
  </w:style>
  <w:style w:type="character" w:customStyle="1" w:styleId="Subtitle3Char">
    <w:name w:val="Subtitle3 Char"/>
    <w:basedOn w:val="a6"/>
    <w:link w:val="Subtitle3"/>
    <w:rsid w:val="00496831"/>
    <w:rPr>
      <w:rFonts w:ascii="Times New Roman" w:hAnsi="Times New Roman"/>
      <w:b w:val="0"/>
      <w:i/>
      <w:sz w:val="28"/>
    </w:rPr>
  </w:style>
  <w:style w:type="table" w:styleId="a7">
    <w:name w:val="Table Grid"/>
    <w:basedOn w:val="a1"/>
    <w:uiPriority w:val="39"/>
    <w:rsid w:val="00BB6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link w:val="a9"/>
    <w:uiPriority w:val="35"/>
    <w:unhideWhenUsed/>
    <w:qFormat/>
    <w:rsid w:val="001D290A"/>
    <w:pPr>
      <w:spacing w:afterLines="100" w:after="100" w:line="240" w:lineRule="auto"/>
      <w:ind w:firstLineChars="0" w:firstLine="0"/>
      <w:jc w:val="center"/>
    </w:pPr>
    <w:rPr>
      <w:i/>
      <w:iCs/>
      <w:sz w:val="22"/>
      <w:szCs w:val="18"/>
    </w:rPr>
  </w:style>
  <w:style w:type="table" w:styleId="31">
    <w:name w:val="Plain Table 3"/>
    <w:basedOn w:val="a1"/>
    <w:uiPriority w:val="43"/>
    <w:rsid w:val="00AF54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7">
    <w:name w:val="List Table 7 Colorful"/>
    <w:basedOn w:val="a1"/>
    <w:uiPriority w:val="52"/>
    <w:rsid w:val="00AF54A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words">
    <w:name w:val="Table words"/>
    <w:basedOn w:val="a"/>
    <w:link w:val="TablewordsChar"/>
    <w:qFormat/>
    <w:rsid w:val="00AF56E1"/>
    <w:pPr>
      <w:spacing w:line="240" w:lineRule="auto"/>
      <w:ind w:firstLineChars="0" w:firstLine="0"/>
      <w:jc w:val="center"/>
    </w:pPr>
    <w:rPr>
      <w:rFonts w:eastAsiaTheme="majorEastAsia" w:cstheme="majorBidi"/>
      <w:i/>
      <w:noProof/>
      <w:color w:val="000000" w:themeColor="text1"/>
      <w:sz w:val="22"/>
    </w:rPr>
  </w:style>
  <w:style w:type="character" w:styleId="aa">
    <w:name w:val="Placeholder Text"/>
    <w:basedOn w:val="a0"/>
    <w:uiPriority w:val="99"/>
    <w:semiHidden/>
    <w:rsid w:val="00AF54AC"/>
    <w:rPr>
      <w:color w:val="808080"/>
    </w:rPr>
  </w:style>
  <w:style w:type="character" w:customStyle="1" w:styleId="TablewordsChar">
    <w:name w:val="Table words Char"/>
    <w:basedOn w:val="a0"/>
    <w:link w:val="Tablewords"/>
    <w:rsid w:val="00AF56E1"/>
    <w:rPr>
      <w:rFonts w:ascii="Times New Roman" w:eastAsiaTheme="majorEastAsia" w:hAnsi="Times New Roman" w:cstheme="majorBidi"/>
      <w:i/>
      <w:noProof/>
      <w:color w:val="000000" w:themeColor="text1"/>
    </w:rPr>
  </w:style>
  <w:style w:type="paragraph" w:customStyle="1" w:styleId="Subtitle4">
    <w:name w:val="Subtitle4"/>
    <w:basedOn w:val="a"/>
    <w:next w:val="a"/>
    <w:link w:val="Subtitle4Char"/>
    <w:autoRedefine/>
    <w:qFormat/>
    <w:rsid w:val="00496831"/>
    <w:pPr>
      <w:ind w:firstLine="0"/>
      <w:outlineLvl w:val="3"/>
    </w:pPr>
  </w:style>
  <w:style w:type="table" w:styleId="11">
    <w:name w:val="Grid Table 1 Light"/>
    <w:basedOn w:val="a1"/>
    <w:uiPriority w:val="46"/>
    <w:rsid w:val="006C4E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ubtitle4Char">
    <w:name w:val="Subtitle4 Char"/>
    <w:basedOn w:val="Subtitle3Char"/>
    <w:link w:val="Subtitle4"/>
    <w:rsid w:val="00496831"/>
    <w:rPr>
      <w:rFonts w:ascii="Times New Roman" w:hAnsi="Times New Roman"/>
      <w:b w:val="0"/>
      <w:i w:val="0"/>
      <w:sz w:val="24"/>
    </w:rPr>
  </w:style>
  <w:style w:type="table" w:styleId="12">
    <w:name w:val="Plain Table 1"/>
    <w:basedOn w:val="a1"/>
    <w:uiPriority w:val="41"/>
    <w:rsid w:val="006C4E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6C4E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70">
    <w:name w:val="Grid Table 7 Colorful"/>
    <w:basedOn w:val="a1"/>
    <w:uiPriority w:val="52"/>
    <w:rsid w:val="006C4E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b">
    <w:name w:val="Normal (Web)"/>
    <w:basedOn w:val="a"/>
    <w:uiPriority w:val="99"/>
    <w:semiHidden/>
    <w:unhideWhenUsed/>
    <w:rsid w:val="005E7FD1"/>
    <w:pPr>
      <w:spacing w:before="100" w:beforeAutospacing="1" w:after="100" w:afterAutospacing="1" w:line="240" w:lineRule="auto"/>
      <w:ind w:firstLine="0"/>
      <w:jc w:val="left"/>
    </w:pPr>
    <w:rPr>
      <w:rFonts w:cs="Times New Roman"/>
      <w:szCs w:val="24"/>
    </w:rPr>
  </w:style>
  <w:style w:type="paragraph" w:customStyle="1" w:styleId="EndNoteBibliographyTitle">
    <w:name w:val="EndNote Bibliography Title"/>
    <w:basedOn w:val="a"/>
    <w:link w:val="EndNoteBibliographyTitleChar"/>
    <w:rsid w:val="006E5D59"/>
    <w:pPr>
      <w:spacing w:after="0"/>
      <w:jc w:val="center"/>
    </w:pPr>
    <w:rPr>
      <w:rFonts w:cs="Times New Roman"/>
      <w:noProof/>
    </w:rPr>
  </w:style>
  <w:style w:type="character" w:customStyle="1" w:styleId="EndNoteBibliographyTitleChar">
    <w:name w:val="EndNote Bibliography Title Char"/>
    <w:basedOn w:val="a0"/>
    <w:link w:val="EndNoteBibliographyTitle"/>
    <w:rsid w:val="006E5D59"/>
    <w:rPr>
      <w:rFonts w:ascii="Times New Roman" w:hAnsi="Times New Roman" w:cs="Times New Roman"/>
      <w:noProof/>
      <w:sz w:val="24"/>
    </w:rPr>
  </w:style>
  <w:style w:type="paragraph" w:customStyle="1" w:styleId="EndNoteBibliography">
    <w:name w:val="EndNote Bibliography"/>
    <w:basedOn w:val="a"/>
    <w:link w:val="EndNoteBibliographyChar"/>
    <w:qFormat/>
    <w:rsid w:val="009D60D6"/>
    <w:pPr>
      <w:spacing w:line="240" w:lineRule="auto"/>
      <w:ind w:firstLineChars="0" w:firstLine="0"/>
    </w:pPr>
    <w:rPr>
      <w:rFonts w:cs="Times New Roman"/>
      <w:noProof/>
    </w:rPr>
  </w:style>
  <w:style w:type="character" w:customStyle="1" w:styleId="EndNoteBibliographyChar">
    <w:name w:val="EndNote Bibliography Char"/>
    <w:basedOn w:val="a0"/>
    <w:link w:val="EndNoteBibliography"/>
    <w:rsid w:val="009D60D6"/>
    <w:rPr>
      <w:rFonts w:ascii="Times New Roman" w:hAnsi="Times New Roman" w:cs="Times New Roman"/>
      <w:noProof/>
      <w:sz w:val="24"/>
    </w:rPr>
  </w:style>
  <w:style w:type="character" w:styleId="ac">
    <w:name w:val="Hyperlink"/>
    <w:basedOn w:val="a0"/>
    <w:uiPriority w:val="99"/>
    <w:unhideWhenUsed/>
    <w:rsid w:val="006E5D59"/>
    <w:rPr>
      <w:color w:val="0563C1" w:themeColor="hyperlink"/>
      <w:u w:val="single"/>
    </w:rPr>
  </w:style>
  <w:style w:type="character" w:styleId="ad">
    <w:name w:val="Unresolved Mention"/>
    <w:basedOn w:val="a0"/>
    <w:uiPriority w:val="99"/>
    <w:semiHidden/>
    <w:unhideWhenUsed/>
    <w:rsid w:val="006E5D59"/>
    <w:rPr>
      <w:color w:val="605E5C"/>
      <w:shd w:val="clear" w:color="auto" w:fill="E1DFDD"/>
    </w:rPr>
  </w:style>
  <w:style w:type="paragraph" w:styleId="ae">
    <w:name w:val="List Paragraph"/>
    <w:basedOn w:val="a"/>
    <w:uiPriority w:val="34"/>
    <w:qFormat/>
    <w:rsid w:val="00FD7193"/>
    <w:pPr>
      <w:ind w:firstLine="420"/>
    </w:pPr>
  </w:style>
  <w:style w:type="character" w:styleId="af">
    <w:name w:val="annotation reference"/>
    <w:basedOn w:val="a0"/>
    <w:uiPriority w:val="99"/>
    <w:semiHidden/>
    <w:unhideWhenUsed/>
    <w:rsid w:val="00F15587"/>
    <w:rPr>
      <w:sz w:val="21"/>
      <w:szCs w:val="21"/>
    </w:rPr>
  </w:style>
  <w:style w:type="paragraph" w:styleId="af0">
    <w:name w:val="annotation text"/>
    <w:basedOn w:val="a"/>
    <w:link w:val="af1"/>
    <w:uiPriority w:val="99"/>
    <w:unhideWhenUsed/>
    <w:rsid w:val="00F15587"/>
    <w:pPr>
      <w:jc w:val="left"/>
    </w:pPr>
  </w:style>
  <w:style w:type="character" w:customStyle="1" w:styleId="af1">
    <w:name w:val="批注文字 字符"/>
    <w:basedOn w:val="a0"/>
    <w:link w:val="af0"/>
    <w:uiPriority w:val="99"/>
    <w:rsid w:val="00F15587"/>
    <w:rPr>
      <w:rFonts w:ascii="Times New Roman" w:hAnsi="Times New Roman"/>
      <w:sz w:val="24"/>
    </w:rPr>
  </w:style>
  <w:style w:type="paragraph" w:styleId="af2">
    <w:name w:val="annotation subject"/>
    <w:basedOn w:val="af0"/>
    <w:next w:val="af0"/>
    <w:link w:val="af3"/>
    <w:uiPriority w:val="99"/>
    <w:semiHidden/>
    <w:unhideWhenUsed/>
    <w:rsid w:val="00F15587"/>
    <w:rPr>
      <w:b/>
      <w:bCs/>
    </w:rPr>
  </w:style>
  <w:style w:type="character" w:customStyle="1" w:styleId="af3">
    <w:name w:val="批注主题 字符"/>
    <w:basedOn w:val="af1"/>
    <w:link w:val="af2"/>
    <w:uiPriority w:val="99"/>
    <w:semiHidden/>
    <w:rsid w:val="00F15587"/>
    <w:rPr>
      <w:rFonts w:ascii="Times New Roman" w:hAnsi="Times New Roman"/>
      <w:b/>
      <w:bCs/>
      <w:sz w:val="24"/>
    </w:rPr>
  </w:style>
  <w:style w:type="table" w:styleId="1-3">
    <w:name w:val="List Table 1 Light Accent 3"/>
    <w:basedOn w:val="a1"/>
    <w:uiPriority w:val="46"/>
    <w:rsid w:val="009A7978"/>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8"/>
    <w:link w:val="Tabletitle0"/>
    <w:qFormat/>
    <w:rsid w:val="000E4CE3"/>
    <w:pPr>
      <w:keepNext/>
      <w:spacing w:beforeLines="100" w:before="100" w:afterLines="50" w:after="50"/>
      <w:jc w:val="left"/>
    </w:pPr>
  </w:style>
  <w:style w:type="character" w:customStyle="1" w:styleId="a9">
    <w:name w:val="题注 字符"/>
    <w:basedOn w:val="a0"/>
    <w:link w:val="a8"/>
    <w:uiPriority w:val="35"/>
    <w:rsid w:val="001D290A"/>
    <w:rPr>
      <w:rFonts w:ascii="Times New Roman" w:hAnsi="Times New Roman"/>
      <w:i/>
      <w:iCs/>
      <w:szCs w:val="18"/>
    </w:rPr>
  </w:style>
  <w:style w:type="character" w:customStyle="1" w:styleId="Tabletitle0">
    <w:name w:val="Table title 字符"/>
    <w:basedOn w:val="a9"/>
    <w:link w:val="Tabletitle"/>
    <w:rsid w:val="000E4CE3"/>
    <w:rPr>
      <w:rFonts w:ascii="Times New Roman" w:hAnsi="Times New Roman"/>
      <w:i/>
      <w:iCs/>
      <w:szCs w:val="18"/>
    </w:rPr>
  </w:style>
  <w:style w:type="table" w:styleId="13">
    <w:name w:val="List Table 1 Light"/>
    <w:basedOn w:val="a1"/>
    <w:uiPriority w:val="46"/>
    <w:rsid w:val="00384F3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4">
    <w:name w:val="header"/>
    <w:basedOn w:val="a"/>
    <w:link w:val="af5"/>
    <w:uiPriority w:val="99"/>
    <w:unhideWhenUsed/>
    <w:rsid w:val="005C5901"/>
    <w:pPr>
      <w:tabs>
        <w:tab w:val="center" w:pos="4153"/>
        <w:tab w:val="right" w:pos="8306"/>
      </w:tabs>
      <w:snapToGrid w:val="0"/>
      <w:spacing w:line="240" w:lineRule="auto"/>
      <w:jc w:val="center"/>
    </w:pPr>
    <w:rPr>
      <w:sz w:val="18"/>
      <w:szCs w:val="18"/>
    </w:rPr>
  </w:style>
  <w:style w:type="character" w:customStyle="1" w:styleId="af5">
    <w:name w:val="页眉 字符"/>
    <w:basedOn w:val="a0"/>
    <w:link w:val="af4"/>
    <w:uiPriority w:val="99"/>
    <w:rsid w:val="005C5901"/>
    <w:rPr>
      <w:rFonts w:ascii="Times New Roman" w:hAnsi="Times New Roman"/>
      <w:sz w:val="18"/>
      <w:szCs w:val="18"/>
    </w:rPr>
  </w:style>
  <w:style w:type="paragraph" w:styleId="af6">
    <w:name w:val="footer"/>
    <w:basedOn w:val="a"/>
    <w:link w:val="af7"/>
    <w:uiPriority w:val="99"/>
    <w:unhideWhenUsed/>
    <w:rsid w:val="005C5901"/>
    <w:pPr>
      <w:tabs>
        <w:tab w:val="center" w:pos="4153"/>
        <w:tab w:val="right" w:pos="8306"/>
      </w:tabs>
      <w:snapToGrid w:val="0"/>
      <w:spacing w:line="240" w:lineRule="auto"/>
      <w:jc w:val="left"/>
    </w:pPr>
    <w:rPr>
      <w:sz w:val="18"/>
      <w:szCs w:val="18"/>
    </w:rPr>
  </w:style>
  <w:style w:type="character" w:customStyle="1" w:styleId="af7">
    <w:name w:val="页脚 字符"/>
    <w:basedOn w:val="a0"/>
    <w:link w:val="af6"/>
    <w:uiPriority w:val="99"/>
    <w:rsid w:val="005C5901"/>
    <w:rPr>
      <w:rFonts w:ascii="Times New Roman" w:hAnsi="Times New Roman"/>
      <w:sz w:val="18"/>
      <w:szCs w:val="18"/>
    </w:rPr>
  </w:style>
  <w:style w:type="character" w:styleId="af8">
    <w:name w:val="line number"/>
    <w:basedOn w:val="a0"/>
    <w:uiPriority w:val="99"/>
    <w:semiHidden/>
    <w:unhideWhenUsed/>
    <w:rsid w:val="005C5901"/>
  </w:style>
  <w:style w:type="character" w:customStyle="1" w:styleId="hgkelc">
    <w:name w:val="hgkelc"/>
    <w:basedOn w:val="a0"/>
    <w:rsid w:val="000254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31953">
      <w:bodyDiv w:val="1"/>
      <w:marLeft w:val="0"/>
      <w:marRight w:val="0"/>
      <w:marTop w:val="0"/>
      <w:marBottom w:val="0"/>
      <w:divBdr>
        <w:top w:val="none" w:sz="0" w:space="0" w:color="auto"/>
        <w:left w:val="none" w:sz="0" w:space="0" w:color="auto"/>
        <w:bottom w:val="none" w:sz="0" w:space="0" w:color="auto"/>
        <w:right w:val="none" w:sz="0" w:space="0" w:color="auto"/>
      </w:divBdr>
    </w:div>
    <w:div w:id="210114407">
      <w:bodyDiv w:val="1"/>
      <w:marLeft w:val="0"/>
      <w:marRight w:val="0"/>
      <w:marTop w:val="0"/>
      <w:marBottom w:val="0"/>
      <w:divBdr>
        <w:top w:val="none" w:sz="0" w:space="0" w:color="auto"/>
        <w:left w:val="none" w:sz="0" w:space="0" w:color="auto"/>
        <w:bottom w:val="none" w:sz="0" w:space="0" w:color="auto"/>
        <w:right w:val="none" w:sz="0" w:space="0" w:color="auto"/>
      </w:divBdr>
    </w:div>
    <w:div w:id="562835986">
      <w:bodyDiv w:val="1"/>
      <w:marLeft w:val="0"/>
      <w:marRight w:val="0"/>
      <w:marTop w:val="0"/>
      <w:marBottom w:val="0"/>
      <w:divBdr>
        <w:top w:val="none" w:sz="0" w:space="0" w:color="auto"/>
        <w:left w:val="none" w:sz="0" w:space="0" w:color="auto"/>
        <w:bottom w:val="none" w:sz="0" w:space="0" w:color="auto"/>
        <w:right w:val="none" w:sz="0" w:space="0" w:color="auto"/>
      </w:divBdr>
    </w:div>
    <w:div w:id="595749957">
      <w:bodyDiv w:val="1"/>
      <w:marLeft w:val="0"/>
      <w:marRight w:val="0"/>
      <w:marTop w:val="0"/>
      <w:marBottom w:val="0"/>
      <w:divBdr>
        <w:top w:val="none" w:sz="0" w:space="0" w:color="auto"/>
        <w:left w:val="none" w:sz="0" w:space="0" w:color="auto"/>
        <w:bottom w:val="none" w:sz="0" w:space="0" w:color="auto"/>
        <w:right w:val="none" w:sz="0" w:space="0" w:color="auto"/>
      </w:divBdr>
    </w:div>
    <w:div w:id="1555966613">
      <w:bodyDiv w:val="1"/>
      <w:marLeft w:val="0"/>
      <w:marRight w:val="0"/>
      <w:marTop w:val="0"/>
      <w:marBottom w:val="0"/>
      <w:divBdr>
        <w:top w:val="none" w:sz="0" w:space="0" w:color="auto"/>
        <w:left w:val="none" w:sz="0" w:space="0" w:color="auto"/>
        <w:bottom w:val="none" w:sz="0" w:space="0" w:color="auto"/>
        <w:right w:val="none" w:sz="0" w:space="0" w:color="auto"/>
      </w:divBdr>
    </w:div>
    <w:div w:id="1589147746">
      <w:bodyDiv w:val="1"/>
      <w:marLeft w:val="0"/>
      <w:marRight w:val="0"/>
      <w:marTop w:val="0"/>
      <w:marBottom w:val="0"/>
      <w:divBdr>
        <w:top w:val="none" w:sz="0" w:space="0" w:color="auto"/>
        <w:left w:val="none" w:sz="0" w:space="0" w:color="auto"/>
        <w:bottom w:val="none" w:sz="0" w:space="0" w:color="auto"/>
        <w:right w:val="none" w:sz="0" w:space="0" w:color="auto"/>
      </w:divBdr>
    </w:div>
    <w:div w:id="1590238030">
      <w:bodyDiv w:val="1"/>
      <w:marLeft w:val="0"/>
      <w:marRight w:val="0"/>
      <w:marTop w:val="0"/>
      <w:marBottom w:val="0"/>
      <w:divBdr>
        <w:top w:val="none" w:sz="0" w:space="0" w:color="auto"/>
        <w:left w:val="none" w:sz="0" w:space="0" w:color="auto"/>
        <w:bottom w:val="none" w:sz="0" w:space="0" w:color="auto"/>
        <w:right w:val="none" w:sz="0" w:space="0" w:color="auto"/>
      </w:divBdr>
    </w:div>
    <w:div w:id="1951355104">
      <w:bodyDiv w:val="1"/>
      <w:marLeft w:val="0"/>
      <w:marRight w:val="0"/>
      <w:marTop w:val="0"/>
      <w:marBottom w:val="0"/>
      <w:divBdr>
        <w:top w:val="none" w:sz="0" w:space="0" w:color="auto"/>
        <w:left w:val="none" w:sz="0" w:space="0" w:color="auto"/>
        <w:bottom w:val="none" w:sz="0" w:space="0" w:color="auto"/>
        <w:right w:val="none" w:sz="0" w:space="0" w:color="auto"/>
      </w:divBdr>
    </w:div>
    <w:div w:id="212418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36"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customXml" Target="../customXml/item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43EC0-83BD-4A9D-8D1C-88825B1BF7A9}">
  <ds:schemaRefs>
    <ds:schemaRef ds:uri="http://schemas.openxmlformats.org/officeDocument/2006/bibliography"/>
  </ds:schemaRefs>
</ds:datastoreItem>
</file>

<file path=customXml/itemProps2.xml><?xml version="1.0" encoding="utf-8"?>
<ds:datastoreItem xmlns:ds="http://schemas.openxmlformats.org/officeDocument/2006/customXml" ds:itemID="{33D0CA1C-1C7F-456E-A5F4-BB666A37654D}"/>
</file>

<file path=customXml/itemProps3.xml><?xml version="1.0" encoding="utf-8"?>
<ds:datastoreItem xmlns:ds="http://schemas.openxmlformats.org/officeDocument/2006/customXml" ds:itemID="{954B09A0-8A82-4B95-AC4A-42A81F8F363C}"/>
</file>

<file path=customXml/itemProps4.xml><?xml version="1.0" encoding="utf-8"?>
<ds:datastoreItem xmlns:ds="http://schemas.openxmlformats.org/officeDocument/2006/customXml" ds:itemID="{F84581B8-30FC-4ADE-B879-AC22092187F3}"/>
</file>

<file path=docProps/app.xml><?xml version="1.0" encoding="utf-8"?>
<Properties xmlns="http://schemas.openxmlformats.org/officeDocument/2006/extended-properties" xmlns:vt="http://schemas.openxmlformats.org/officeDocument/2006/docPropsVTypes">
  <Template>Normal.dotm</Template>
  <TotalTime>5</TotalTime>
  <Pages>25</Pages>
  <Words>5236</Words>
  <Characters>29846</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ee</dc:creator>
  <cp:keywords/>
  <dc:description/>
  <cp:lastModifiedBy>Kun Yang</cp:lastModifiedBy>
  <cp:revision>4</cp:revision>
  <dcterms:created xsi:type="dcterms:W3CDTF">2022-12-12T06:44:00Z</dcterms:created>
  <dcterms:modified xsi:type="dcterms:W3CDTF">2025-12-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d1185-fd3e-4981-baec-c24bd5f3d422</vt:lpwstr>
  </property>
  <property fmtid="{D5CDD505-2E9C-101B-9397-08002B2CF9AE}" pid="3" name="ContentTypeId">
    <vt:lpwstr>0x0101001A0E3DAEA65ABA4696FB57E9DC05F090</vt:lpwstr>
  </property>
</Properties>
</file>